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576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65"/>
        <w:gridCol w:w="566"/>
        <w:gridCol w:w="566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18"/>
        <w:gridCol w:w="318"/>
        <w:gridCol w:w="318"/>
        <w:gridCol w:w="318"/>
        <w:gridCol w:w="318"/>
        <w:gridCol w:w="318"/>
        <w:gridCol w:w="318"/>
        <w:gridCol w:w="318"/>
        <w:gridCol w:w="318"/>
        <w:gridCol w:w="323"/>
      </w:tblGrid>
      <w:tr w:rsidR="003D465D" w:rsidRPr="00850EAE" w14:paraId="147E03C3" w14:textId="77777777" w:rsidTr="003D465D">
        <w:trPr>
          <w:cantSplit/>
          <w:trHeight w:val="407"/>
          <w:jc w:val="center"/>
        </w:trPr>
        <w:tc>
          <w:tcPr>
            <w:tcW w:w="2265" w:type="dxa"/>
            <w:vMerge w:val="restart"/>
            <w:shd w:val="clear" w:color="auto" w:fill="FFFFFF" w:themeFill="background1"/>
            <w:vAlign w:val="center"/>
          </w:tcPr>
          <w:p w14:paraId="065FD99A" w14:textId="270FECE6" w:rsidR="003D465D" w:rsidRDefault="003D465D" w:rsidP="00A54A25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</w:rPr>
              <w:drawing>
                <wp:inline distT="0" distB="0" distL="0" distR="0" wp14:anchorId="28FFFCB0" wp14:editId="6C7071CE">
                  <wp:extent cx="1049422" cy="762000"/>
                  <wp:effectExtent l="0" t="0" r="0" b="0"/>
                  <wp:docPr id="1" name="Picture 1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Icon&#10;&#10;Description automatically generated"/>
                          <pic:cNvPicPr/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" t="9589" r="-7535" b="12328"/>
                          <a:stretch/>
                        </pic:blipFill>
                        <pic:spPr bwMode="auto">
                          <a:xfrm>
                            <a:off x="0" y="0"/>
                            <a:ext cx="1074247" cy="7800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497" w:type="dxa"/>
            <w:gridSpan w:val="39"/>
            <w:shd w:val="clear" w:color="auto" w:fill="FFFFFF" w:themeFill="background1"/>
            <w:vAlign w:val="center"/>
          </w:tcPr>
          <w:p w14:paraId="631E17A5" w14:textId="3A2FF995" w:rsidR="003D465D" w:rsidRPr="003D465D" w:rsidRDefault="003D465D" w:rsidP="00A54A25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3D465D">
              <w:rPr>
                <w:rFonts w:ascii="Arial" w:eastAsia="Times New Roman" w:hAnsi="Arial" w:cs="Arial"/>
                <w:sz w:val="28"/>
                <w:szCs w:val="28"/>
              </w:rPr>
              <w:t>November 2020</w:t>
            </w:r>
          </w:p>
        </w:tc>
      </w:tr>
      <w:tr w:rsidR="00DE452F" w:rsidRPr="00850EAE" w14:paraId="7F3C9678" w14:textId="588D6AAB" w:rsidTr="0003057B">
        <w:trPr>
          <w:cantSplit/>
          <w:trHeight w:val="529"/>
          <w:jc w:val="center"/>
        </w:trPr>
        <w:tc>
          <w:tcPr>
            <w:tcW w:w="2265" w:type="dxa"/>
            <w:vMerge/>
            <w:shd w:val="clear" w:color="auto" w:fill="FFFFFF" w:themeFill="background1"/>
            <w:vAlign w:val="center"/>
          </w:tcPr>
          <w:p w14:paraId="4003A23F" w14:textId="1AE6E5F0" w:rsidR="003D465D" w:rsidRPr="00850EAE" w:rsidRDefault="003D465D" w:rsidP="00A54A25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566" w:type="dxa"/>
            <w:vMerge w:val="restart"/>
            <w:shd w:val="clear" w:color="auto" w:fill="93E4F1"/>
            <w:vAlign w:val="center"/>
          </w:tcPr>
          <w:p w14:paraId="66742061" w14:textId="5913891E" w:rsidR="003D465D" w:rsidRPr="00850EAE" w:rsidRDefault="003D465D" w:rsidP="00A54A25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50EA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Start Date</w:t>
            </w:r>
          </w:p>
        </w:tc>
        <w:tc>
          <w:tcPr>
            <w:tcW w:w="566" w:type="dxa"/>
            <w:vMerge w:val="restart"/>
            <w:shd w:val="clear" w:color="auto" w:fill="F8D0F3"/>
            <w:vAlign w:val="center"/>
          </w:tcPr>
          <w:p w14:paraId="100B0CBF" w14:textId="5D80192A" w:rsidR="003D465D" w:rsidRPr="00850EAE" w:rsidRDefault="003D465D" w:rsidP="00A54A25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50EA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End Date</w:t>
            </w:r>
          </w:p>
        </w:tc>
        <w:tc>
          <w:tcPr>
            <w:tcW w:w="340" w:type="dxa"/>
            <w:shd w:val="clear" w:color="auto" w:fill="404040" w:themeFill="text1" w:themeFillTint="BF"/>
            <w:textDirection w:val="btLr"/>
            <w:vAlign w:val="center"/>
          </w:tcPr>
          <w:p w14:paraId="51271779" w14:textId="13F76849" w:rsidR="003D465D" w:rsidRPr="00A54A25" w:rsidRDefault="003D465D" w:rsidP="00A54A25">
            <w:pPr>
              <w:spacing w:after="0" w:line="240" w:lineRule="auto"/>
              <w:ind w:left="-105" w:right="-115"/>
              <w:jc w:val="center"/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</w:pPr>
            <w:r w:rsidRPr="00A54A25"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  <w:t>Mon</w:t>
            </w:r>
          </w:p>
        </w:tc>
        <w:tc>
          <w:tcPr>
            <w:tcW w:w="340" w:type="dxa"/>
            <w:shd w:val="clear" w:color="auto" w:fill="404040" w:themeFill="text1" w:themeFillTint="BF"/>
            <w:textDirection w:val="btLr"/>
            <w:vAlign w:val="center"/>
          </w:tcPr>
          <w:p w14:paraId="63BC5525" w14:textId="4E5D2901" w:rsidR="003D465D" w:rsidRPr="00A54A25" w:rsidRDefault="003D465D" w:rsidP="00A54A25">
            <w:pPr>
              <w:spacing w:after="0" w:line="240" w:lineRule="auto"/>
              <w:ind w:left="-105" w:right="-115"/>
              <w:jc w:val="center"/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</w:pPr>
            <w:r w:rsidRPr="00A54A25"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  <w:t>Tue</w:t>
            </w:r>
          </w:p>
        </w:tc>
        <w:tc>
          <w:tcPr>
            <w:tcW w:w="340" w:type="dxa"/>
            <w:shd w:val="clear" w:color="auto" w:fill="404040" w:themeFill="text1" w:themeFillTint="BF"/>
            <w:textDirection w:val="btLr"/>
            <w:vAlign w:val="center"/>
          </w:tcPr>
          <w:p w14:paraId="4B1B64A0" w14:textId="2559FF2F" w:rsidR="003D465D" w:rsidRPr="00A54A25" w:rsidRDefault="003D465D" w:rsidP="00A54A25">
            <w:pPr>
              <w:spacing w:after="0" w:line="240" w:lineRule="auto"/>
              <w:ind w:left="-105" w:right="-115"/>
              <w:jc w:val="center"/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</w:pPr>
            <w:r w:rsidRPr="00A54A25"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  <w:t>Wed</w:t>
            </w:r>
          </w:p>
        </w:tc>
        <w:tc>
          <w:tcPr>
            <w:tcW w:w="340" w:type="dxa"/>
            <w:shd w:val="clear" w:color="auto" w:fill="404040" w:themeFill="text1" w:themeFillTint="BF"/>
            <w:textDirection w:val="btLr"/>
            <w:vAlign w:val="center"/>
          </w:tcPr>
          <w:p w14:paraId="74F03573" w14:textId="7F7ED2FD" w:rsidR="003D465D" w:rsidRPr="00A54A25" w:rsidRDefault="003D465D" w:rsidP="00A54A25">
            <w:pPr>
              <w:spacing w:after="0" w:line="240" w:lineRule="auto"/>
              <w:ind w:left="-105" w:right="-115"/>
              <w:jc w:val="center"/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</w:pPr>
            <w:r w:rsidRPr="00A54A25"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  <w:t>Thu</w:t>
            </w:r>
          </w:p>
        </w:tc>
        <w:tc>
          <w:tcPr>
            <w:tcW w:w="340" w:type="dxa"/>
            <w:shd w:val="clear" w:color="auto" w:fill="404040" w:themeFill="text1" w:themeFillTint="BF"/>
            <w:textDirection w:val="btLr"/>
            <w:vAlign w:val="center"/>
          </w:tcPr>
          <w:p w14:paraId="3E3F6920" w14:textId="16D922BA" w:rsidR="003D465D" w:rsidRPr="00A54A25" w:rsidRDefault="003D465D" w:rsidP="00A54A25">
            <w:pPr>
              <w:spacing w:after="0" w:line="240" w:lineRule="auto"/>
              <w:ind w:left="-105" w:right="-115"/>
              <w:jc w:val="center"/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</w:pPr>
            <w:r w:rsidRPr="00A54A25"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  <w:t>Fri</w:t>
            </w:r>
          </w:p>
        </w:tc>
        <w:tc>
          <w:tcPr>
            <w:tcW w:w="340" w:type="dxa"/>
            <w:shd w:val="clear" w:color="auto" w:fill="404040" w:themeFill="text1" w:themeFillTint="BF"/>
            <w:textDirection w:val="btLr"/>
            <w:vAlign w:val="center"/>
          </w:tcPr>
          <w:p w14:paraId="21B0BD47" w14:textId="2246D9EF" w:rsidR="003D465D" w:rsidRPr="00A54A25" w:rsidRDefault="003D465D" w:rsidP="00A54A25">
            <w:pPr>
              <w:spacing w:after="0" w:line="240" w:lineRule="auto"/>
              <w:ind w:left="-105" w:right="-115"/>
              <w:jc w:val="center"/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</w:pPr>
            <w:r w:rsidRPr="00A54A25"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  <w:t>Sat</w:t>
            </w:r>
          </w:p>
        </w:tc>
        <w:tc>
          <w:tcPr>
            <w:tcW w:w="340" w:type="dxa"/>
            <w:shd w:val="clear" w:color="auto" w:fill="404040" w:themeFill="text1" w:themeFillTint="BF"/>
            <w:textDirection w:val="btLr"/>
            <w:vAlign w:val="center"/>
          </w:tcPr>
          <w:p w14:paraId="145A1FAB" w14:textId="45569381" w:rsidR="003D465D" w:rsidRPr="00A54A25" w:rsidRDefault="003D465D" w:rsidP="00A54A25">
            <w:pPr>
              <w:spacing w:after="0" w:line="240" w:lineRule="auto"/>
              <w:ind w:left="-105" w:right="-115"/>
              <w:jc w:val="center"/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</w:pPr>
            <w:r w:rsidRPr="00A54A25"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  <w:t>Sun</w:t>
            </w:r>
          </w:p>
        </w:tc>
        <w:tc>
          <w:tcPr>
            <w:tcW w:w="340" w:type="dxa"/>
            <w:shd w:val="clear" w:color="auto" w:fill="404040" w:themeFill="text1" w:themeFillTint="BF"/>
            <w:textDirection w:val="btLr"/>
            <w:vAlign w:val="center"/>
          </w:tcPr>
          <w:p w14:paraId="607D928D" w14:textId="57580EF1" w:rsidR="003D465D" w:rsidRPr="00A54A25" w:rsidRDefault="003D465D" w:rsidP="00A54A25">
            <w:pPr>
              <w:spacing w:after="0" w:line="240" w:lineRule="auto"/>
              <w:ind w:left="-105" w:right="-115"/>
              <w:jc w:val="center"/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</w:pPr>
            <w:r w:rsidRPr="00A54A25"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  <w:t>Mon</w:t>
            </w:r>
          </w:p>
        </w:tc>
        <w:tc>
          <w:tcPr>
            <w:tcW w:w="340" w:type="dxa"/>
            <w:shd w:val="clear" w:color="auto" w:fill="404040" w:themeFill="text1" w:themeFillTint="BF"/>
            <w:textDirection w:val="btLr"/>
            <w:vAlign w:val="center"/>
          </w:tcPr>
          <w:p w14:paraId="4C6C043D" w14:textId="7B9C5E59" w:rsidR="003D465D" w:rsidRPr="00A54A25" w:rsidRDefault="003D465D" w:rsidP="00A54A25">
            <w:pPr>
              <w:spacing w:after="0" w:line="240" w:lineRule="auto"/>
              <w:ind w:left="-105" w:right="-115"/>
              <w:jc w:val="center"/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</w:pPr>
            <w:r w:rsidRPr="00A54A25"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  <w:t>Tue</w:t>
            </w:r>
          </w:p>
        </w:tc>
        <w:tc>
          <w:tcPr>
            <w:tcW w:w="340" w:type="dxa"/>
            <w:shd w:val="clear" w:color="auto" w:fill="404040" w:themeFill="text1" w:themeFillTint="BF"/>
            <w:textDirection w:val="btLr"/>
            <w:vAlign w:val="center"/>
          </w:tcPr>
          <w:p w14:paraId="66EB69E8" w14:textId="70240BD8" w:rsidR="003D465D" w:rsidRPr="00A54A25" w:rsidRDefault="003D465D" w:rsidP="00A54A25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</w:pPr>
            <w:r w:rsidRPr="00A54A25"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  <w:t>Wed</w:t>
            </w:r>
          </w:p>
        </w:tc>
        <w:tc>
          <w:tcPr>
            <w:tcW w:w="340" w:type="dxa"/>
            <w:shd w:val="clear" w:color="auto" w:fill="404040" w:themeFill="text1" w:themeFillTint="BF"/>
            <w:textDirection w:val="btLr"/>
            <w:vAlign w:val="center"/>
          </w:tcPr>
          <w:p w14:paraId="704AC9A3" w14:textId="3F71237B" w:rsidR="003D465D" w:rsidRPr="00A54A25" w:rsidRDefault="003D465D" w:rsidP="00A54A25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</w:pPr>
            <w:r w:rsidRPr="00A54A25"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  <w:t>Thu</w:t>
            </w:r>
          </w:p>
        </w:tc>
        <w:tc>
          <w:tcPr>
            <w:tcW w:w="340" w:type="dxa"/>
            <w:shd w:val="clear" w:color="auto" w:fill="404040" w:themeFill="text1" w:themeFillTint="BF"/>
            <w:textDirection w:val="btLr"/>
            <w:vAlign w:val="center"/>
          </w:tcPr>
          <w:p w14:paraId="002662B0" w14:textId="135F1488" w:rsidR="003D465D" w:rsidRPr="00A54A25" w:rsidRDefault="003D465D" w:rsidP="00A54A25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</w:pPr>
            <w:r w:rsidRPr="00A54A25"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  <w:t>Fri</w:t>
            </w:r>
          </w:p>
        </w:tc>
        <w:tc>
          <w:tcPr>
            <w:tcW w:w="340" w:type="dxa"/>
            <w:shd w:val="clear" w:color="auto" w:fill="404040" w:themeFill="text1" w:themeFillTint="BF"/>
            <w:textDirection w:val="btLr"/>
            <w:vAlign w:val="center"/>
          </w:tcPr>
          <w:p w14:paraId="5BA49FC6" w14:textId="517B1FFB" w:rsidR="003D465D" w:rsidRPr="00A54A25" w:rsidRDefault="003D465D" w:rsidP="00A54A25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</w:pPr>
            <w:r w:rsidRPr="00A54A25"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  <w:t>Sat</w:t>
            </w:r>
          </w:p>
        </w:tc>
        <w:tc>
          <w:tcPr>
            <w:tcW w:w="340" w:type="dxa"/>
            <w:shd w:val="clear" w:color="auto" w:fill="404040" w:themeFill="text1" w:themeFillTint="BF"/>
            <w:textDirection w:val="btLr"/>
            <w:vAlign w:val="center"/>
          </w:tcPr>
          <w:p w14:paraId="559264B8" w14:textId="7CC3D2E7" w:rsidR="003D465D" w:rsidRPr="00A54A25" w:rsidRDefault="003D465D" w:rsidP="00A54A25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</w:pPr>
            <w:r w:rsidRPr="00A54A25"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  <w:t>Sun</w:t>
            </w:r>
          </w:p>
        </w:tc>
        <w:tc>
          <w:tcPr>
            <w:tcW w:w="340" w:type="dxa"/>
            <w:shd w:val="clear" w:color="auto" w:fill="404040" w:themeFill="text1" w:themeFillTint="BF"/>
            <w:textDirection w:val="btLr"/>
            <w:vAlign w:val="center"/>
          </w:tcPr>
          <w:p w14:paraId="6C2EBD62" w14:textId="523B27C0" w:rsidR="003D465D" w:rsidRPr="00A54A25" w:rsidRDefault="003D465D" w:rsidP="00A54A25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</w:pPr>
            <w:r w:rsidRPr="00A54A25"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  <w:t>Mon</w:t>
            </w:r>
          </w:p>
        </w:tc>
        <w:tc>
          <w:tcPr>
            <w:tcW w:w="340" w:type="dxa"/>
            <w:shd w:val="clear" w:color="auto" w:fill="404040" w:themeFill="text1" w:themeFillTint="BF"/>
            <w:textDirection w:val="btLr"/>
            <w:vAlign w:val="center"/>
          </w:tcPr>
          <w:p w14:paraId="582450EF" w14:textId="4270E2A4" w:rsidR="003D465D" w:rsidRPr="00A54A25" w:rsidRDefault="003D465D" w:rsidP="00A54A25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</w:pPr>
            <w:r w:rsidRPr="00A54A25"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  <w:t>Tue</w:t>
            </w:r>
          </w:p>
        </w:tc>
        <w:tc>
          <w:tcPr>
            <w:tcW w:w="340" w:type="dxa"/>
            <w:shd w:val="clear" w:color="auto" w:fill="404040" w:themeFill="text1" w:themeFillTint="BF"/>
            <w:textDirection w:val="btLr"/>
            <w:vAlign w:val="center"/>
          </w:tcPr>
          <w:p w14:paraId="0441D63E" w14:textId="7FB38B03" w:rsidR="003D465D" w:rsidRPr="00A54A25" w:rsidRDefault="003D465D" w:rsidP="00A54A25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</w:pPr>
            <w:r w:rsidRPr="00A54A25"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  <w:t>Wed</w:t>
            </w:r>
          </w:p>
        </w:tc>
        <w:tc>
          <w:tcPr>
            <w:tcW w:w="340" w:type="dxa"/>
            <w:shd w:val="clear" w:color="auto" w:fill="404040" w:themeFill="text1" w:themeFillTint="BF"/>
            <w:textDirection w:val="btLr"/>
            <w:vAlign w:val="center"/>
          </w:tcPr>
          <w:p w14:paraId="6CC4ADD6" w14:textId="25E8DF56" w:rsidR="003D465D" w:rsidRPr="00A54A25" w:rsidRDefault="003D465D" w:rsidP="00A54A25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</w:pPr>
            <w:r w:rsidRPr="00A54A25"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  <w:t>Thu</w:t>
            </w:r>
          </w:p>
        </w:tc>
        <w:tc>
          <w:tcPr>
            <w:tcW w:w="340" w:type="dxa"/>
            <w:shd w:val="clear" w:color="auto" w:fill="404040" w:themeFill="text1" w:themeFillTint="BF"/>
            <w:textDirection w:val="btLr"/>
            <w:vAlign w:val="center"/>
          </w:tcPr>
          <w:p w14:paraId="504DD61D" w14:textId="71CCB9C9" w:rsidR="003D465D" w:rsidRPr="00A54A25" w:rsidRDefault="003D465D" w:rsidP="00A54A25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</w:pPr>
            <w:r w:rsidRPr="00A54A25"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  <w:t>Fri</w:t>
            </w:r>
          </w:p>
        </w:tc>
        <w:tc>
          <w:tcPr>
            <w:tcW w:w="340" w:type="dxa"/>
            <w:shd w:val="clear" w:color="auto" w:fill="404040" w:themeFill="text1" w:themeFillTint="BF"/>
            <w:textDirection w:val="btLr"/>
            <w:vAlign w:val="center"/>
          </w:tcPr>
          <w:p w14:paraId="551BFB9D" w14:textId="5600422A" w:rsidR="003D465D" w:rsidRPr="00A54A25" w:rsidRDefault="003D465D" w:rsidP="00A54A25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</w:pPr>
            <w:r w:rsidRPr="00A54A25"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  <w:t>Sat</w:t>
            </w:r>
          </w:p>
        </w:tc>
        <w:tc>
          <w:tcPr>
            <w:tcW w:w="340" w:type="dxa"/>
            <w:shd w:val="clear" w:color="auto" w:fill="404040" w:themeFill="text1" w:themeFillTint="BF"/>
            <w:textDirection w:val="btLr"/>
            <w:vAlign w:val="center"/>
          </w:tcPr>
          <w:p w14:paraId="2D909126" w14:textId="62F71FB2" w:rsidR="003D465D" w:rsidRPr="00A54A25" w:rsidRDefault="003D465D" w:rsidP="00A54A25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</w:pPr>
            <w:r w:rsidRPr="00A54A25"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  <w:t>Sun</w:t>
            </w:r>
          </w:p>
        </w:tc>
        <w:tc>
          <w:tcPr>
            <w:tcW w:w="340" w:type="dxa"/>
            <w:shd w:val="clear" w:color="auto" w:fill="404040" w:themeFill="text1" w:themeFillTint="BF"/>
            <w:textDirection w:val="btLr"/>
            <w:vAlign w:val="center"/>
          </w:tcPr>
          <w:p w14:paraId="1E1D33DA" w14:textId="314AC1C9" w:rsidR="003D465D" w:rsidRPr="00A54A25" w:rsidRDefault="003D465D" w:rsidP="00A54A25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</w:pPr>
            <w:r w:rsidRPr="00A54A25"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  <w:t>Mon</w:t>
            </w:r>
          </w:p>
        </w:tc>
        <w:tc>
          <w:tcPr>
            <w:tcW w:w="340" w:type="dxa"/>
            <w:shd w:val="clear" w:color="auto" w:fill="404040" w:themeFill="text1" w:themeFillTint="BF"/>
            <w:textDirection w:val="btLr"/>
            <w:vAlign w:val="center"/>
          </w:tcPr>
          <w:p w14:paraId="615AEBE3" w14:textId="1BF90C32" w:rsidR="003D465D" w:rsidRPr="00A54A25" w:rsidRDefault="003D465D" w:rsidP="00A54A25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</w:pPr>
            <w:r w:rsidRPr="00A54A25"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  <w:t>Tue</w:t>
            </w:r>
          </w:p>
        </w:tc>
        <w:tc>
          <w:tcPr>
            <w:tcW w:w="340" w:type="dxa"/>
            <w:shd w:val="clear" w:color="auto" w:fill="404040" w:themeFill="text1" w:themeFillTint="BF"/>
            <w:textDirection w:val="btLr"/>
            <w:vAlign w:val="center"/>
          </w:tcPr>
          <w:p w14:paraId="78185E6B" w14:textId="3C559B47" w:rsidR="003D465D" w:rsidRPr="00A54A25" w:rsidRDefault="003D465D" w:rsidP="00A54A25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</w:pPr>
            <w:r w:rsidRPr="00A54A25"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  <w:t>Wed</w:t>
            </w:r>
          </w:p>
        </w:tc>
        <w:tc>
          <w:tcPr>
            <w:tcW w:w="340" w:type="dxa"/>
            <w:shd w:val="clear" w:color="auto" w:fill="404040" w:themeFill="text1" w:themeFillTint="BF"/>
            <w:textDirection w:val="btLr"/>
            <w:vAlign w:val="center"/>
          </w:tcPr>
          <w:p w14:paraId="59EB31D8" w14:textId="3B32C6B7" w:rsidR="003D465D" w:rsidRPr="00A54A25" w:rsidRDefault="003D465D" w:rsidP="00A54A25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</w:pPr>
            <w:r w:rsidRPr="00A54A25"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  <w:t>Thu</w:t>
            </w:r>
          </w:p>
        </w:tc>
        <w:tc>
          <w:tcPr>
            <w:tcW w:w="340" w:type="dxa"/>
            <w:shd w:val="clear" w:color="auto" w:fill="404040" w:themeFill="text1" w:themeFillTint="BF"/>
            <w:textDirection w:val="btLr"/>
            <w:vAlign w:val="center"/>
          </w:tcPr>
          <w:p w14:paraId="2EE418CA" w14:textId="25FE1EBE" w:rsidR="003D465D" w:rsidRPr="00A54A25" w:rsidRDefault="003D465D" w:rsidP="00A54A25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</w:pPr>
            <w:r w:rsidRPr="00A54A25"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  <w:t>Fri</w:t>
            </w:r>
          </w:p>
        </w:tc>
        <w:tc>
          <w:tcPr>
            <w:tcW w:w="340" w:type="dxa"/>
            <w:shd w:val="clear" w:color="auto" w:fill="404040" w:themeFill="text1" w:themeFillTint="BF"/>
            <w:textDirection w:val="btLr"/>
            <w:vAlign w:val="center"/>
          </w:tcPr>
          <w:p w14:paraId="7F97D7BE" w14:textId="20EE24B5" w:rsidR="003D465D" w:rsidRPr="00A54A25" w:rsidRDefault="003D465D" w:rsidP="00A54A25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</w:pPr>
            <w:r w:rsidRPr="00A54A25"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  <w:t>Sat</w:t>
            </w:r>
          </w:p>
        </w:tc>
        <w:tc>
          <w:tcPr>
            <w:tcW w:w="318" w:type="dxa"/>
            <w:shd w:val="clear" w:color="auto" w:fill="404040" w:themeFill="text1" w:themeFillTint="BF"/>
            <w:textDirection w:val="btLr"/>
            <w:vAlign w:val="center"/>
          </w:tcPr>
          <w:p w14:paraId="4E688F84" w14:textId="6B030ABE" w:rsidR="003D465D" w:rsidRPr="00A54A25" w:rsidRDefault="003D465D" w:rsidP="00A54A25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</w:pPr>
            <w:r w:rsidRPr="00A54A25"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  <w:t>Sun</w:t>
            </w:r>
          </w:p>
        </w:tc>
        <w:tc>
          <w:tcPr>
            <w:tcW w:w="318" w:type="dxa"/>
            <w:shd w:val="clear" w:color="auto" w:fill="404040" w:themeFill="text1" w:themeFillTint="BF"/>
            <w:textDirection w:val="btLr"/>
            <w:vAlign w:val="center"/>
          </w:tcPr>
          <w:p w14:paraId="4A420C3A" w14:textId="5F98AD77" w:rsidR="003D465D" w:rsidRPr="00A54A25" w:rsidRDefault="003D465D" w:rsidP="00A54A25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</w:pPr>
            <w:r w:rsidRPr="00A54A25"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  <w:t>Mon</w:t>
            </w:r>
          </w:p>
        </w:tc>
        <w:tc>
          <w:tcPr>
            <w:tcW w:w="318" w:type="dxa"/>
            <w:shd w:val="clear" w:color="auto" w:fill="404040" w:themeFill="text1" w:themeFillTint="BF"/>
            <w:textDirection w:val="btLr"/>
            <w:vAlign w:val="center"/>
          </w:tcPr>
          <w:p w14:paraId="652AAB71" w14:textId="7F43A391" w:rsidR="003D465D" w:rsidRPr="00A54A25" w:rsidRDefault="003D465D" w:rsidP="00A54A25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</w:pPr>
            <w:r w:rsidRPr="00A54A25"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  <w:t>Tue</w:t>
            </w:r>
          </w:p>
        </w:tc>
        <w:tc>
          <w:tcPr>
            <w:tcW w:w="318" w:type="dxa"/>
            <w:shd w:val="clear" w:color="auto" w:fill="404040" w:themeFill="text1" w:themeFillTint="BF"/>
            <w:textDirection w:val="btLr"/>
            <w:vAlign w:val="center"/>
          </w:tcPr>
          <w:p w14:paraId="79CF373C" w14:textId="60E6DCBF" w:rsidR="003D465D" w:rsidRPr="00A54A25" w:rsidRDefault="003D465D" w:rsidP="00A54A25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</w:pPr>
            <w:r w:rsidRPr="00A54A25"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  <w:t>Wed</w:t>
            </w:r>
          </w:p>
        </w:tc>
        <w:tc>
          <w:tcPr>
            <w:tcW w:w="318" w:type="dxa"/>
            <w:shd w:val="clear" w:color="auto" w:fill="404040" w:themeFill="text1" w:themeFillTint="BF"/>
            <w:textDirection w:val="btLr"/>
            <w:vAlign w:val="center"/>
          </w:tcPr>
          <w:p w14:paraId="33EABD2B" w14:textId="13AF7AF5" w:rsidR="003D465D" w:rsidRPr="00A54A25" w:rsidRDefault="003D465D" w:rsidP="00A54A25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</w:pPr>
            <w:r w:rsidRPr="00A54A25"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  <w:t>Thu</w:t>
            </w:r>
          </w:p>
        </w:tc>
        <w:tc>
          <w:tcPr>
            <w:tcW w:w="318" w:type="dxa"/>
            <w:shd w:val="clear" w:color="auto" w:fill="404040" w:themeFill="text1" w:themeFillTint="BF"/>
            <w:textDirection w:val="btLr"/>
            <w:vAlign w:val="center"/>
          </w:tcPr>
          <w:p w14:paraId="37090059" w14:textId="4E0CCE3D" w:rsidR="003D465D" w:rsidRPr="00A54A25" w:rsidRDefault="003D465D" w:rsidP="00A54A25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</w:pPr>
            <w:r w:rsidRPr="00A54A25"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  <w:t>Fri</w:t>
            </w:r>
          </w:p>
        </w:tc>
        <w:tc>
          <w:tcPr>
            <w:tcW w:w="318" w:type="dxa"/>
            <w:shd w:val="clear" w:color="auto" w:fill="404040" w:themeFill="text1" w:themeFillTint="BF"/>
            <w:textDirection w:val="btLr"/>
            <w:vAlign w:val="center"/>
          </w:tcPr>
          <w:p w14:paraId="0E5C3C3D" w14:textId="5C50CDB4" w:rsidR="003D465D" w:rsidRPr="00A54A25" w:rsidRDefault="003D465D" w:rsidP="00A54A25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</w:pPr>
            <w:r w:rsidRPr="00A54A25"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  <w:t>Sat</w:t>
            </w:r>
          </w:p>
        </w:tc>
        <w:tc>
          <w:tcPr>
            <w:tcW w:w="318" w:type="dxa"/>
            <w:shd w:val="clear" w:color="auto" w:fill="404040" w:themeFill="text1" w:themeFillTint="BF"/>
            <w:textDirection w:val="btLr"/>
            <w:vAlign w:val="center"/>
          </w:tcPr>
          <w:p w14:paraId="579CD756" w14:textId="22F0608A" w:rsidR="003D465D" w:rsidRPr="00A54A25" w:rsidRDefault="003D465D" w:rsidP="00A54A25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</w:pPr>
            <w:r w:rsidRPr="00A54A25"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  <w:t>Sun</w:t>
            </w:r>
          </w:p>
        </w:tc>
        <w:tc>
          <w:tcPr>
            <w:tcW w:w="318" w:type="dxa"/>
            <w:shd w:val="clear" w:color="auto" w:fill="404040" w:themeFill="text1" w:themeFillTint="BF"/>
            <w:textDirection w:val="btLr"/>
            <w:vAlign w:val="center"/>
          </w:tcPr>
          <w:p w14:paraId="29AAABA7" w14:textId="7D16E5D8" w:rsidR="003D465D" w:rsidRPr="00A54A25" w:rsidRDefault="003D465D" w:rsidP="00A54A25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</w:pPr>
            <w:r w:rsidRPr="00A54A25"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  <w:t>Mon</w:t>
            </w:r>
          </w:p>
        </w:tc>
        <w:tc>
          <w:tcPr>
            <w:tcW w:w="323" w:type="dxa"/>
            <w:shd w:val="clear" w:color="auto" w:fill="404040" w:themeFill="text1" w:themeFillTint="BF"/>
            <w:textDirection w:val="btLr"/>
            <w:vAlign w:val="center"/>
          </w:tcPr>
          <w:p w14:paraId="444200B8" w14:textId="2D56A1EE" w:rsidR="003D465D" w:rsidRPr="00A54A25" w:rsidRDefault="003D465D" w:rsidP="00A54A25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</w:pPr>
            <w:r w:rsidRPr="00A54A25"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  <w:t>Tue</w:t>
            </w:r>
          </w:p>
        </w:tc>
      </w:tr>
      <w:tr w:rsidR="00DE452F" w:rsidRPr="00850EAE" w14:paraId="7485014D" w14:textId="332265DE" w:rsidTr="00C444A9">
        <w:trPr>
          <w:cantSplit/>
          <w:trHeight w:val="283"/>
          <w:jc w:val="center"/>
        </w:trPr>
        <w:tc>
          <w:tcPr>
            <w:tcW w:w="2265" w:type="dxa"/>
            <w:vMerge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9B880DA" w14:textId="77777777" w:rsidR="003D465D" w:rsidRDefault="003D465D" w:rsidP="00A54A25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566" w:type="dxa"/>
            <w:vMerge/>
            <w:tcBorders>
              <w:bottom w:val="single" w:sz="4" w:space="0" w:color="auto"/>
            </w:tcBorders>
            <w:shd w:val="clear" w:color="auto" w:fill="93E4F1"/>
            <w:vAlign w:val="center"/>
          </w:tcPr>
          <w:p w14:paraId="463401BD" w14:textId="77777777" w:rsidR="003D465D" w:rsidRPr="00850EAE" w:rsidRDefault="003D465D" w:rsidP="00A54A25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566" w:type="dxa"/>
            <w:vMerge/>
            <w:tcBorders>
              <w:bottom w:val="single" w:sz="4" w:space="0" w:color="auto"/>
            </w:tcBorders>
            <w:shd w:val="clear" w:color="auto" w:fill="F8D0F3"/>
            <w:vAlign w:val="center"/>
          </w:tcPr>
          <w:p w14:paraId="543381A1" w14:textId="77777777" w:rsidR="003D465D" w:rsidRPr="00850EAE" w:rsidRDefault="003D465D" w:rsidP="00A54A25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700F2C0" w14:textId="77777777" w:rsidR="003D465D" w:rsidRPr="008E648E" w:rsidRDefault="003D465D" w:rsidP="00A54A25">
            <w:pPr>
              <w:spacing w:after="0" w:line="240" w:lineRule="auto"/>
              <w:ind w:left="-105" w:right="-115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34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A6D93DA" w14:textId="77777777" w:rsidR="003D465D" w:rsidRPr="008E648E" w:rsidRDefault="003D465D" w:rsidP="00A54A25">
            <w:pPr>
              <w:spacing w:after="0" w:line="240" w:lineRule="auto"/>
              <w:ind w:left="-105" w:right="-115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34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8CE05CF" w14:textId="77777777" w:rsidR="003D465D" w:rsidRPr="008E648E" w:rsidRDefault="003D465D" w:rsidP="00A54A25">
            <w:pPr>
              <w:spacing w:after="0" w:line="240" w:lineRule="auto"/>
              <w:ind w:left="-105" w:right="-115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34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2C1BA74" w14:textId="77777777" w:rsidR="003D465D" w:rsidRPr="008E648E" w:rsidRDefault="003D465D" w:rsidP="00A54A25">
            <w:pPr>
              <w:spacing w:after="0" w:line="240" w:lineRule="auto"/>
              <w:ind w:left="-105" w:right="-115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34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D1ACF53" w14:textId="77777777" w:rsidR="003D465D" w:rsidRPr="008E648E" w:rsidRDefault="003D465D" w:rsidP="00A54A25">
            <w:pPr>
              <w:spacing w:after="0" w:line="240" w:lineRule="auto"/>
              <w:ind w:left="-105" w:right="-115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34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890A587" w14:textId="77777777" w:rsidR="003D465D" w:rsidRPr="008E648E" w:rsidRDefault="003D465D" w:rsidP="00A54A25">
            <w:pPr>
              <w:spacing w:after="0" w:line="240" w:lineRule="auto"/>
              <w:ind w:left="-105" w:right="-115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340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202B07FB" w14:textId="7AB4420E" w:rsidR="003D465D" w:rsidRPr="008E648E" w:rsidRDefault="003D465D" w:rsidP="00A54A25">
            <w:pPr>
              <w:spacing w:after="0" w:line="240" w:lineRule="auto"/>
              <w:ind w:left="-105" w:right="-115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8E648E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340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2DDDFD27" w14:textId="70570E91" w:rsidR="003D465D" w:rsidRPr="008E648E" w:rsidRDefault="003D465D" w:rsidP="00A54A25">
            <w:pPr>
              <w:spacing w:after="0" w:line="240" w:lineRule="auto"/>
              <w:ind w:left="-105" w:right="-115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8E648E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340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38459A42" w14:textId="56D6B7B3" w:rsidR="003D465D" w:rsidRPr="008E648E" w:rsidRDefault="003D465D" w:rsidP="00A54A25">
            <w:pPr>
              <w:spacing w:after="0" w:line="240" w:lineRule="auto"/>
              <w:ind w:left="-105" w:right="-115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8E648E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340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613BAEB1" w14:textId="065244F1" w:rsidR="003D465D" w:rsidRPr="008E648E" w:rsidRDefault="003D465D" w:rsidP="00A54A25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8E648E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340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49A9988A" w14:textId="1D2B8F25" w:rsidR="003D465D" w:rsidRPr="008E648E" w:rsidRDefault="003D465D" w:rsidP="00A54A25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8E648E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5</w:t>
            </w:r>
          </w:p>
        </w:tc>
        <w:tc>
          <w:tcPr>
            <w:tcW w:w="34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A4DB09D" w14:textId="2B1F3DC2" w:rsidR="003D465D" w:rsidRPr="008E648E" w:rsidRDefault="003D465D" w:rsidP="00A54A25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8E648E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6</w:t>
            </w:r>
          </w:p>
        </w:tc>
        <w:tc>
          <w:tcPr>
            <w:tcW w:w="34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17D3FA4" w14:textId="6891019B" w:rsidR="003D465D" w:rsidRPr="008E648E" w:rsidRDefault="003D465D" w:rsidP="00A54A25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8E648E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7</w:t>
            </w:r>
          </w:p>
        </w:tc>
        <w:tc>
          <w:tcPr>
            <w:tcW w:w="34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CFF50CB" w14:textId="1DF7981D" w:rsidR="003D465D" w:rsidRPr="008E648E" w:rsidRDefault="003D465D" w:rsidP="00A54A25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8E648E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8</w:t>
            </w:r>
          </w:p>
        </w:tc>
        <w:tc>
          <w:tcPr>
            <w:tcW w:w="34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9CB49E6" w14:textId="3E934D3A" w:rsidR="003D465D" w:rsidRPr="008E648E" w:rsidRDefault="003D465D" w:rsidP="00A54A25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8E648E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9</w:t>
            </w:r>
          </w:p>
        </w:tc>
        <w:tc>
          <w:tcPr>
            <w:tcW w:w="34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6DEC156" w14:textId="79BD0AC7" w:rsidR="003D465D" w:rsidRPr="008E648E" w:rsidRDefault="003D465D" w:rsidP="00A54A25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8E648E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0</w:t>
            </w:r>
          </w:p>
        </w:tc>
        <w:tc>
          <w:tcPr>
            <w:tcW w:w="34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AABF6B4" w14:textId="7013849B" w:rsidR="003D465D" w:rsidRPr="008E648E" w:rsidRDefault="003D465D" w:rsidP="00A54A25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8E648E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1</w:t>
            </w:r>
          </w:p>
        </w:tc>
        <w:tc>
          <w:tcPr>
            <w:tcW w:w="34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22437E5" w14:textId="3A44D994" w:rsidR="003D465D" w:rsidRPr="008E648E" w:rsidRDefault="003D465D" w:rsidP="00A54A25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8E648E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2</w:t>
            </w:r>
          </w:p>
        </w:tc>
        <w:tc>
          <w:tcPr>
            <w:tcW w:w="34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2814A98" w14:textId="293D1F70" w:rsidR="003D465D" w:rsidRPr="008E648E" w:rsidRDefault="003D465D" w:rsidP="00A54A25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8E648E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3</w:t>
            </w:r>
          </w:p>
        </w:tc>
        <w:tc>
          <w:tcPr>
            <w:tcW w:w="34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517938A" w14:textId="28EBCC47" w:rsidR="003D465D" w:rsidRPr="008E648E" w:rsidRDefault="003D465D" w:rsidP="00A54A25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8E648E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4</w:t>
            </w:r>
          </w:p>
        </w:tc>
        <w:tc>
          <w:tcPr>
            <w:tcW w:w="34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4840BBE" w14:textId="578809B7" w:rsidR="003D465D" w:rsidRPr="008E648E" w:rsidRDefault="003D465D" w:rsidP="00A54A25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8E648E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5</w:t>
            </w:r>
          </w:p>
        </w:tc>
        <w:tc>
          <w:tcPr>
            <w:tcW w:w="34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8C36677" w14:textId="54E87F8F" w:rsidR="003D465D" w:rsidRPr="008E648E" w:rsidRDefault="003D465D" w:rsidP="00A54A25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8E648E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6</w:t>
            </w:r>
          </w:p>
        </w:tc>
        <w:tc>
          <w:tcPr>
            <w:tcW w:w="34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B3ED965" w14:textId="222C2E61" w:rsidR="003D465D" w:rsidRPr="008E648E" w:rsidRDefault="003D465D" w:rsidP="00A54A25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8E648E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7</w:t>
            </w:r>
          </w:p>
        </w:tc>
        <w:tc>
          <w:tcPr>
            <w:tcW w:w="34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526BC54" w14:textId="46B48475" w:rsidR="003D465D" w:rsidRPr="008E648E" w:rsidRDefault="003D465D" w:rsidP="00A54A25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8E648E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8</w:t>
            </w:r>
          </w:p>
        </w:tc>
        <w:tc>
          <w:tcPr>
            <w:tcW w:w="34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A13A4AD" w14:textId="3ED36923" w:rsidR="003D465D" w:rsidRPr="008E648E" w:rsidRDefault="003D465D" w:rsidP="00A54A25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8E648E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19</w:t>
            </w:r>
          </w:p>
        </w:tc>
        <w:tc>
          <w:tcPr>
            <w:tcW w:w="34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EA16999" w14:textId="617C2E99" w:rsidR="003D465D" w:rsidRPr="008E648E" w:rsidRDefault="003D465D" w:rsidP="00A54A25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8E648E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0</w:t>
            </w:r>
          </w:p>
        </w:tc>
        <w:tc>
          <w:tcPr>
            <w:tcW w:w="34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15CE9DF" w14:textId="54E7FE31" w:rsidR="003D465D" w:rsidRPr="008E648E" w:rsidRDefault="003D465D" w:rsidP="00A54A25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8E648E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1</w:t>
            </w:r>
          </w:p>
        </w:tc>
        <w:tc>
          <w:tcPr>
            <w:tcW w:w="318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1493966" w14:textId="6755F33E" w:rsidR="003D465D" w:rsidRPr="008E648E" w:rsidRDefault="003D465D" w:rsidP="00A54A25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8E648E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2</w:t>
            </w:r>
          </w:p>
        </w:tc>
        <w:tc>
          <w:tcPr>
            <w:tcW w:w="318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7FFD849" w14:textId="22DBB85E" w:rsidR="003D465D" w:rsidRPr="008E648E" w:rsidRDefault="003D465D" w:rsidP="00A54A25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8E648E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3</w:t>
            </w:r>
          </w:p>
        </w:tc>
        <w:tc>
          <w:tcPr>
            <w:tcW w:w="318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7C5A117" w14:textId="4F051B46" w:rsidR="003D465D" w:rsidRPr="008E648E" w:rsidRDefault="003D465D" w:rsidP="00A54A25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8E648E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4</w:t>
            </w:r>
          </w:p>
        </w:tc>
        <w:tc>
          <w:tcPr>
            <w:tcW w:w="318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D3C500F" w14:textId="5F6FAB19" w:rsidR="003D465D" w:rsidRPr="008E648E" w:rsidRDefault="003D465D" w:rsidP="00A54A25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8E648E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5</w:t>
            </w:r>
          </w:p>
        </w:tc>
        <w:tc>
          <w:tcPr>
            <w:tcW w:w="318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F2EC62A" w14:textId="5D8B1532" w:rsidR="003D465D" w:rsidRPr="008E648E" w:rsidRDefault="003D465D" w:rsidP="00A54A25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8E648E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6</w:t>
            </w:r>
          </w:p>
        </w:tc>
        <w:tc>
          <w:tcPr>
            <w:tcW w:w="318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199DBBA" w14:textId="44579477" w:rsidR="003D465D" w:rsidRPr="008E648E" w:rsidRDefault="003D465D" w:rsidP="00A54A25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8E648E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7</w:t>
            </w:r>
          </w:p>
        </w:tc>
        <w:tc>
          <w:tcPr>
            <w:tcW w:w="318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2DAD434" w14:textId="3DC96725" w:rsidR="003D465D" w:rsidRPr="008E648E" w:rsidRDefault="003D465D" w:rsidP="00A54A25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8E648E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8</w:t>
            </w:r>
          </w:p>
        </w:tc>
        <w:tc>
          <w:tcPr>
            <w:tcW w:w="318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3B92AE7" w14:textId="3A109EE5" w:rsidR="003D465D" w:rsidRPr="008E648E" w:rsidRDefault="003D465D" w:rsidP="00A54A25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8E648E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29</w:t>
            </w:r>
          </w:p>
        </w:tc>
        <w:tc>
          <w:tcPr>
            <w:tcW w:w="318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EC764EC" w14:textId="594EF9E1" w:rsidR="003D465D" w:rsidRPr="008E648E" w:rsidRDefault="003D465D" w:rsidP="00A54A25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8E648E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30</w:t>
            </w:r>
          </w:p>
        </w:tc>
        <w:tc>
          <w:tcPr>
            <w:tcW w:w="323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9AAB304" w14:textId="77777777" w:rsidR="003D465D" w:rsidRPr="008E648E" w:rsidRDefault="003D465D" w:rsidP="00A54A25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DE452F" w:rsidRPr="00850EAE" w14:paraId="6AD159B0" w14:textId="34A2713A" w:rsidTr="0003057B">
        <w:trPr>
          <w:cantSplit/>
          <w:trHeight w:val="245"/>
          <w:jc w:val="center"/>
        </w:trPr>
        <w:tc>
          <w:tcPr>
            <w:tcW w:w="2265" w:type="dxa"/>
            <w:tcBorders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180D6F08" w14:textId="6CFCF5C1" w:rsidR="00A54A25" w:rsidRPr="00850EAE" w:rsidRDefault="00A54A25" w:rsidP="00A54A25">
            <w:pPr>
              <w:spacing w:before="60" w:after="6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850EA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[Project]</w:t>
            </w:r>
          </w:p>
        </w:tc>
        <w:tc>
          <w:tcPr>
            <w:tcW w:w="566" w:type="dxa"/>
            <w:tcBorders>
              <w:left w:val="single" w:sz="2" w:space="0" w:color="auto"/>
              <w:right w:val="single" w:sz="2" w:space="0" w:color="auto"/>
            </w:tcBorders>
            <w:shd w:val="clear" w:color="auto" w:fill="93E4F1"/>
            <w:vAlign w:val="center"/>
          </w:tcPr>
          <w:p w14:paraId="566954CE" w14:textId="42ABDFA5" w:rsidR="00A54A25" w:rsidRPr="00850EAE" w:rsidRDefault="00910B9A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/11</w:t>
            </w:r>
          </w:p>
        </w:tc>
        <w:tc>
          <w:tcPr>
            <w:tcW w:w="566" w:type="dxa"/>
            <w:tcBorders>
              <w:left w:val="single" w:sz="2" w:space="0" w:color="auto"/>
              <w:right w:val="single" w:sz="2" w:space="0" w:color="auto"/>
            </w:tcBorders>
            <w:shd w:val="clear" w:color="auto" w:fill="F8D0F3"/>
            <w:vAlign w:val="center"/>
          </w:tcPr>
          <w:p w14:paraId="21E746F1" w14:textId="3C855E89" w:rsidR="00A54A25" w:rsidRPr="00850EAE" w:rsidRDefault="00B15AA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/11</w:t>
            </w: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6A859C3E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22C7D742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6799C58F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113CDCD6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66F0C812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12" w:space="0" w:color="auto"/>
            </w:tcBorders>
            <w:shd w:val="clear" w:color="auto" w:fill="FFF2CC" w:themeFill="accent4" w:themeFillTint="33"/>
            <w:vAlign w:val="center"/>
          </w:tcPr>
          <w:p w14:paraId="3E383B92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shd w:val="clear" w:color="auto" w:fill="FFFF00"/>
            <w:vAlign w:val="center"/>
          </w:tcPr>
          <w:p w14:paraId="0E523280" w14:textId="377A072B" w:rsidR="00A54A25" w:rsidRPr="00850EAE" w:rsidRDefault="00910B9A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X</w:t>
            </w:r>
          </w:p>
        </w:tc>
        <w:tc>
          <w:tcPr>
            <w:tcW w:w="340" w:type="dxa"/>
            <w:tcBorders>
              <w:top w:val="single" w:sz="1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FFFF00"/>
            <w:vAlign w:val="center"/>
          </w:tcPr>
          <w:p w14:paraId="0267FF8B" w14:textId="5F71D2F0" w:rsidR="00A54A25" w:rsidRPr="00850EAE" w:rsidRDefault="00910B9A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X</w:t>
            </w:r>
          </w:p>
        </w:tc>
        <w:tc>
          <w:tcPr>
            <w:tcW w:w="340" w:type="dxa"/>
            <w:tcBorders>
              <w:top w:val="single" w:sz="1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6AC31CF5" w14:textId="2CB6249E" w:rsidR="00A54A25" w:rsidRPr="00850EAE" w:rsidRDefault="00910B9A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X</w:t>
            </w:r>
          </w:p>
        </w:tc>
        <w:tc>
          <w:tcPr>
            <w:tcW w:w="340" w:type="dxa"/>
            <w:tcBorders>
              <w:top w:val="single" w:sz="1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5A3ADC50" w14:textId="63887AB8" w:rsidR="00A54A25" w:rsidRPr="00850EAE" w:rsidRDefault="00B15AA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X</w:t>
            </w:r>
          </w:p>
        </w:tc>
        <w:tc>
          <w:tcPr>
            <w:tcW w:w="340" w:type="dxa"/>
            <w:tcBorders>
              <w:top w:val="single" w:sz="12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shd w:val="clear" w:color="auto" w:fill="FFF2CC" w:themeFill="accent4" w:themeFillTint="33"/>
            <w:vAlign w:val="center"/>
          </w:tcPr>
          <w:p w14:paraId="1F22DCD4" w14:textId="05D8D397" w:rsidR="00A54A25" w:rsidRPr="00850EAE" w:rsidRDefault="00B15AA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X</w:t>
            </w:r>
          </w:p>
        </w:tc>
        <w:tc>
          <w:tcPr>
            <w:tcW w:w="340" w:type="dxa"/>
            <w:tcBorders>
              <w:left w:val="single" w:sz="1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177E7CD9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6A883D69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07A8E846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75E373F5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31E4767D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24A27640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079F2AC1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0037D5C1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791003F5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7674CCB5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79DE29F8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5AFD16CA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3A601B6D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1408E87C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34CBA641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34959DBE" w14:textId="2BDA2336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</w:tcPr>
          <w:p w14:paraId="7BE92822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</w:tcPr>
          <w:p w14:paraId="6AB7F040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</w:tcPr>
          <w:p w14:paraId="5CCBEF46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</w:tcPr>
          <w:p w14:paraId="1827F3E5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</w:tcPr>
          <w:p w14:paraId="45F1BD2F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</w:tcPr>
          <w:p w14:paraId="703048F4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</w:tcPr>
          <w:p w14:paraId="4DBBD86B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</w:tcPr>
          <w:p w14:paraId="3F6482E8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</w:tcPr>
          <w:p w14:paraId="5F605601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23" w:type="dxa"/>
            <w:tcBorders>
              <w:left w:val="single" w:sz="2" w:space="0" w:color="auto"/>
            </w:tcBorders>
            <w:shd w:val="clear" w:color="auto" w:fill="FFF2CC" w:themeFill="accent4" w:themeFillTint="33"/>
          </w:tcPr>
          <w:p w14:paraId="56DE9091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03057B" w:rsidRPr="00850EAE" w14:paraId="73FD57E3" w14:textId="335CE3FE" w:rsidTr="0003057B">
        <w:trPr>
          <w:cantSplit/>
          <w:trHeight w:val="245"/>
          <w:jc w:val="center"/>
        </w:trPr>
        <w:tc>
          <w:tcPr>
            <w:tcW w:w="3397" w:type="dxa"/>
            <w:gridSpan w:val="3"/>
            <w:tcBorders>
              <w:right w:val="single" w:sz="2" w:space="0" w:color="auto"/>
            </w:tcBorders>
            <w:shd w:val="clear" w:color="auto" w:fill="auto"/>
            <w:vAlign w:val="center"/>
          </w:tcPr>
          <w:p w14:paraId="32CBEDEF" w14:textId="0C228ACC" w:rsidR="0003057B" w:rsidRPr="00850EAE" w:rsidRDefault="0003057B" w:rsidP="0003057B">
            <w:pPr>
              <w:spacing w:before="60" w:after="60" w:line="240" w:lineRule="auto"/>
              <w:ind w:left="174" w:right="-9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50EA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[Task]</w:t>
            </w: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D798B88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AEABCCC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A59902A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8FC5BA0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453BDBA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BA24FAE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  <w:shd w:val="clear" w:color="auto" w:fill="92D050"/>
            <w:vAlign w:val="center"/>
          </w:tcPr>
          <w:p w14:paraId="5CD78825" w14:textId="6A3A0D29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X</w:t>
            </w:r>
          </w:p>
        </w:tc>
        <w:tc>
          <w:tcPr>
            <w:tcW w:w="340" w:type="dxa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38EEDA6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D3FDCF6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60C932D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B76D59A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8ED4DE4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2D1C83F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4FBD701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C740B18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ADA675F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7BC5E36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0770806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17B8FD1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C492342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CDA8F1D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7B13A34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512C1AC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B9CA2BA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31B78BD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FF3A2DC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9AFAFF0" w14:textId="1B6A70E4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6486FD36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70BD9CD0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282CB24C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3A0D5FFB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4E77FA92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49FE0F75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1FAD8CB1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01E74F45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0A7BD0B8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23" w:type="dxa"/>
            <w:tcBorders>
              <w:left w:val="single" w:sz="2" w:space="0" w:color="auto"/>
            </w:tcBorders>
          </w:tcPr>
          <w:p w14:paraId="0DA34E89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03057B" w:rsidRPr="00850EAE" w14:paraId="166243E8" w14:textId="4D088748" w:rsidTr="0003057B">
        <w:trPr>
          <w:cantSplit/>
          <w:trHeight w:val="245"/>
          <w:jc w:val="center"/>
        </w:trPr>
        <w:tc>
          <w:tcPr>
            <w:tcW w:w="3397" w:type="dxa"/>
            <w:gridSpan w:val="3"/>
            <w:tcBorders>
              <w:right w:val="single" w:sz="2" w:space="0" w:color="auto"/>
            </w:tcBorders>
            <w:shd w:val="clear" w:color="auto" w:fill="auto"/>
            <w:vAlign w:val="center"/>
          </w:tcPr>
          <w:p w14:paraId="6662EC6B" w14:textId="6D029E7E" w:rsidR="0003057B" w:rsidRPr="00850EAE" w:rsidRDefault="0003057B" w:rsidP="0003057B">
            <w:pPr>
              <w:spacing w:before="60" w:after="60" w:line="240" w:lineRule="auto"/>
              <w:ind w:left="174" w:right="-9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50EA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[Task]</w:t>
            </w: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03025BC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2247770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C06CADF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BA195EB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1012819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46C04BF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EFF0008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92D050"/>
            <w:vAlign w:val="center"/>
          </w:tcPr>
          <w:p w14:paraId="47B11B6E" w14:textId="5017DEC5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X</w:t>
            </w: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07633C8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1AD8449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8B8851C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9D783E6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BEC01B8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80AD0A6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1F36439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158921B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DEA06E0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616B3E3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FFFF6AF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9A79501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D0C23E6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5CA14E9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490E6C5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5F1C8EA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7B59F6F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DB24AC7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BEB8BE1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6987522E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6D1F11E5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62AD2D45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4ED2084D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56FC0514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534D765B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4333AEC7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12065985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47D64E99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23" w:type="dxa"/>
            <w:tcBorders>
              <w:left w:val="single" w:sz="2" w:space="0" w:color="auto"/>
            </w:tcBorders>
          </w:tcPr>
          <w:p w14:paraId="5B3AA0C2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03057B" w:rsidRPr="00850EAE" w14:paraId="26D63C37" w14:textId="733616E1" w:rsidTr="0003057B">
        <w:trPr>
          <w:cantSplit/>
          <w:trHeight w:val="245"/>
          <w:jc w:val="center"/>
        </w:trPr>
        <w:tc>
          <w:tcPr>
            <w:tcW w:w="3397" w:type="dxa"/>
            <w:gridSpan w:val="3"/>
            <w:tcBorders>
              <w:right w:val="single" w:sz="2" w:space="0" w:color="auto"/>
            </w:tcBorders>
            <w:shd w:val="clear" w:color="auto" w:fill="auto"/>
            <w:vAlign w:val="center"/>
          </w:tcPr>
          <w:p w14:paraId="636E3876" w14:textId="322322CE" w:rsidR="0003057B" w:rsidRPr="00850EAE" w:rsidRDefault="0003057B" w:rsidP="0003057B">
            <w:pPr>
              <w:spacing w:before="60" w:after="60" w:line="240" w:lineRule="auto"/>
              <w:ind w:left="174" w:right="-9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50EA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[Task]</w:t>
            </w: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90EB1DF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3CA8950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C02789D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5D9DB80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1C6ADBF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E042F9B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92D050"/>
            <w:vAlign w:val="center"/>
          </w:tcPr>
          <w:p w14:paraId="61A3487D" w14:textId="3ECA159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X</w:t>
            </w: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92D050"/>
            <w:vAlign w:val="center"/>
          </w:tcPr>
          <w:p w14:paraId="5020D4ED" w14:textId="69AB1C84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X</w:t>
            </w: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695690F" w14:textId="6471EBE9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X</w:t>
            </w: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CEC1992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89DEDEE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DBD688D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660BFB0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8A6B44E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E5FE75C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03B71CB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3892328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F168807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E6D4DDC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250B82E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DB68C95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F3C2218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0F4D720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BEDA963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7880EBC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9AA2A73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02B43D6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5292E0A4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4DE792FE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4C8E2833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7ACF9026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615D16AF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02E6E996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0C046573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0CA7EF65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174BCC3D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23" w:type="dxa"/>
            <w:tcBorders>
              <w:left w:val="single" w:sz="2" w:space="0" w:color="auto"/>
            </w:tcBorders>
          </w:tcPr>
          <w:p w14:paraId="7D189EDC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03057B" w:rsidRPr="00850EAE" w14:paraId="035E1D81" w14:textId="34935822" w:rsidTr="0003057B">
        <w:trPr>
          <w:cantSplit/>
          <w:trHeight w:val="245"/>
          <w:jc w:val="center"/>
        </w:trPr>
        <w:tc>
          <w:tcPr>
            <w:tcW w:w="3397" w:type="dxa"/>
            <w:gridSpan w:val="3"/>
            <w:tcBorders>
              <w:right w:val="single" w:sz="2" w:space="0" w:color="auto"/>
            </w:tcBorders>
            <w:shd w:val="clear" w:color="auto" w:fill="auto"/>
            <w:vAlign w:val="center"/>
          </w:tcPr>
          <w:p w14:paraId="77DDD622" w14:textId="77D98685" w:rsidR="0003057B" w:rsidRPr="00850EAE" w:rsidRDefault="0003057B" w:rsidP="0003057B">
            <w:pPr>
              <w:spacing w:before="60" w:after="60" w:line="240" w:lineRule="auto"/>
              <w:ind w:left="174" w:right="-9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50EA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[Task]</w:t>
            </w: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EC33382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19BD733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29B7242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07B0054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9C872C1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9E72098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2DA2FD4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7698BDE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72791CD" w14:textId="0174426F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X</w:t>
            </w: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4112A41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18EF614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4831768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425EF30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E55D3CA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DAAAD93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7D194ED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E4B2E99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5479001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56C49E9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65C376E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AC72AE2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5C51B95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5C00A28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3527114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CC8F039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3B47A05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DB9FE51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6BA0A783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1A217722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65C49A88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4ED9F783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5E62F3EA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4777EB96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706EC408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523EC86C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23AA8B10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23" w:type="dxa"/>
            <w:tcBorders>
              <w:left w:val="single" w:sz="2" w:space="0" w:color="auto"/>
            </w:tcBorders>
          </w:tcPr>
          <w:p w14:paraId="13A8CDB9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03057B" w:rsidRPr="00850EAE" w14:paraId="4EDBC12F" w14:textId="4DE8DC9E" w:rsidTr="0003057B">
        <w:trPr>
          <w:cantSplit/>
          <w:trHeight w:val="245"/>
          <w:jc w:val="center"/>
        </w:trPr>
        <w:tc>
          <w:tcPr>
            <w:tcW w:w="3397" w:type="dxa"/>
            <w:gridSpan w:val="3"/>
            <w:tcBorders>
              <w:right w:val="single" w:sz="2" w:space="0" w:color="auto"/>
            </w:tcBorders>
            <w:shd w:val="clear" w:color="auto" w:fill="auto"/>
            <w:vAlign w:val="center"/>
          </w:tcPr>
          <w:p w14:paraId="14076CEA" w14:textId="53A331F4" w:rsidR="0003057B" w:rsidRPr="00850EAE" w:rsidRDefault="0003057B" w:rsidP="0003057B">
            <w:pPr>
              <w:spacing w:before="60" w:after="60" w:line="240" w:lineRule="auto"/>
              <w:ind w:left="174" w:right="-9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50EA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[Task]</w:t>
            </w: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C26FAF3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E761E5B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4778057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7839067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D479090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D81D9A7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987A087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326321D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B5D3890" w14:textId="6425484E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X</w:t>
            </w: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24F9E5E" w14:textId="0553CA15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X</w:t>
            </w: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37B3C84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9CD488D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36536B1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CF00CAC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02323A9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F1BE9ED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CEA19A4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BE67BD2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4291FED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8BA8B82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786CDD9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993CC95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61C464C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5C1A71B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13473F4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4511383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5664116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0356F9B3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19340A2E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59D3E638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65620EDD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10A809A4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327A799E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52696682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6971D13C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4D73CDAC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23" w:type="dxa"/>
            <w:tcBorders>
              <w:left w:val="single" w:sz="2" w:space="0" w:color="auto"/>
            </w:tcBorders>
          </w:tcPr>
          <w:p w14:paraId="79646BE4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03057B" w:rsidRPr="00850EAE" w14:paraId="11AF836C" w14:textId="1C8C0982" w:rsidTr="0003057B">
        <w:trPr>
          <w:cantSplit/>
          <w:trHeight w:val="245"/>
          <w:jc w:val="center"/>
        </w:trPr>
        <w:tc>
          <w:tcPr>
            <w:tcW w:w="3397" w:type="dxa"/>
            <w:gridSpan w:val="3"/>
            <w:tcBorders>
              <w:right w:val="single" w:sz="2" w:space="0" w:color="auto"/>
            </w:tcBorders>
            <w:shd w:val="clear" w:color="auto" w:fill="auto"/>
            <w:vAlign w:val="center"/>
          </w:tcPr>
          <w:p w14:paraId="69141EED" w14:textId="4E60E9B4" w:rsidR="0003057B" w:rsidRPr="00850EAE" w:rsidRDefault="0003057B" w:rsidP="0003057B">
            <w:pPr>
              <w:spacing w:before="60" w:after="60" w:line="240" w:lineRule="auto"/>
              <w:ind w:left="174" w:right="-9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50EA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[Task]</w:t>
            </w: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8D804F5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2431D92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3D23977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2F35263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BAC76BB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253CAD0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3985019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545B44F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E233AC1" w14:textId="7A7C3C3A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X</w:t>
            </w: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891C1D9" w14:textId="0B1F6A8B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X</w:t>
            </w: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AC68377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CAE39B4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2E8A78C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2709B1F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4FBD872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CAB3B46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00DA632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6ADCE17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4C820FE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CA6ABE7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11DB1E1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B3DF367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2AFC17D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B9E90AE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D214CDD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18E7241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0C21BC0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7521D724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04CF3750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2CB1074A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41C766AE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5C9D6564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36A6D00F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6532CA0A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74D2E2E7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76E6C2A5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23" w:type="dxa"/>
            <w:tcBorders>
              <w:left w:val="single" w:sz="2" w:space="0" w:color="auto"/>
            </w:tcBorders>
          </w:tcPr>
          <w:p w14:paraId="4355877C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03057B" w:rsidRPr="00850EAE" w14:paraId="0EA19ECF" w14:textId="77777777" w:rsidTr="0003057B">
        <w:trPr>
          <w:cantSplit/>
          <w:trHeight w:val="245"/>
          <w:jc w:val="center"/>
        </w:trPr>
        <w:tc>
          <w:tcPr>
            <w:tcW w:w="3397" w:type="dxa"/>
            <w:gridSpan w:val="3"/>
            <w:tcBorders>
              <w:right w:val="single" w:sz="2" w:space="0" w:color="auto"/>
            </w:tcBorders>
            <w:shd w:val="clear" w:color="auto" w:fill="auto"/>
            <w:vAlign w:val="center"/>
          </w:tcPr>
          <w:p w14:paraId="3608D287" w14:textId="5B3EBA5F" w:rsidR="0003057B" w:rsidRPr="00850EAE" w:rsidRDefault="0003057B" w:rsidP="0003057B">
            <w:pPr>
              <w:spacing w:before="60" w:after="60" w:line="240" w:lineRule="auto"/>
              <w:ind w:left="174" w:right="-9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50EA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[Task]</w:t>
            </w: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B816182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D86713E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9B3607E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1899D1C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75D251E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B65E9F5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FCD31CD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92D050"/>
            <w:vAlign w:val="center"/>
          </w:tcPr>
          <w:p w14:paraId="1DFC3820" w14:textId="15517331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X</w:t>
            </w: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001F55F" w14:textId="2CE62CCD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X</w:t>
            </w: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62F1DDF" w14:textId="4F471882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X</w:t>
            </w: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899BE44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D2510C5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20115C9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EAD66AE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D4916ED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8015A4A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6F19AB4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DC8D2B8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C48A2D3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99B6B84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A789241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E8F7F49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212EBC8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AEC56CF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7CB267B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7900A03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BDCD9F3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22A21659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3F400A5B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16DA1D7A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48A991AF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2C46C18A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317B923E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6CA61675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3AB880B6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532EA9D9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23" w:type="dxa"/>
            <w:tcBorders>
              <w:left w:val="single" w:sz="2" w:space="0" w:color="auto"/>
            </w:tcBorders>
          </w:tcPr>
          <w:p w14:paraId="4036BA9B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03057B" w:rsidRPr="00850EAE" w14:paraId="6DE6AB5C" w14:textId="77777777" w:rsidTr="0003057B">
        <w:trPr>
          <w:cantSplit/>
          <w:trHeight w:val="245"/>
          <w:jc w:val="center"/>
        </w:trPr>
        <w:tc>
          <w:tcPr>
            <w:tcW w:w="3397" w:type="dxa"/>
            <w:gridSpan w:val="3"/>
            <w:tcBorders>
              <w:right w:val="single" w:sz="2" w:space="0" w:color="auto"/>
            </w:tcBorders>
            <w:shd w:val="clear" w:color="auto" w:fill="auto"/>
            <w:vAlign w:val="center"/>
          </w:tcPr>
          <w:p w14:paraId="3BD1519F" w14:textId="6B6B5265" w:rsidR="0003057B" w:rsidRPr="00850EAE" w:rsidRDefault="0003057B" w:rsidP="0003057B">
            <w:pPr>
              <w:spacing w:before="60" w:after="60" w:line="240" w:lineRule="auto"/>
              <w:ind w:left="174" w:right="-9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50EA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[Task]</w:t>
            </w: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835173A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7C8FD70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4AF84B5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C82F77B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75D20D1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AC0EAEF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601BA26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B4F3026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7F714AB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CE0CF7E" w14:textId="170C9D45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X</w:t>
            </w: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784F9C8" w14:textId="70BCD38C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X</w:t>
            </w: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36F1B70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87C70DA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9023AE2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599A1DC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1E31969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052BC98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119D8F9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7A5CCC9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EADE61A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0615E4A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26B3DFC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735C530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4DA97B4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0FAC95C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00B705E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1E2847D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2A01998C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1A6C61D5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4AF1F747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3FA842E6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351B3ECF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71454916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0A11D28C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68C6FA95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34880909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23" w:type="dxa"/>
            <w:tcBorders>
              <w:left w:val="single" w:sz="2" w:space="0" w:color="auto"/>
            </w:tcBorders>
          </w:tcPr>
          <w:p w14:paraId="61CF6F1E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DE452F" w:rsidRPr="00850EAE" w14:paraId="51701D1B" w14:textId="763D41F1" w:rsidTr="0003057B">
        <w:trPr>
          <w:cantSplit/>
          <w:trHeight w:val="245"/>
          <w:jc w:val="center"/>
        </w:trPr>
        <w:tc>
          <w:tcPr>
            <w:tcW w:w="2265" w:type="dxa"/>
            <w:tcBorders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6A462649" w14:textId="43DFE4D2" w:rsidR="00A54A25" w:rsidRPr="00850EAE" w:rsidRDefault="00A54A25" w:rsidP="00A54A25">
            <w:pPr>
              <w:spacing w:before="60" w:after="60" w:line="240" w:lineRule="auto"/>
              <w:ind w:right="-9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50EA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[Project]</w:t>
            </w:r>
          </w:p>
        </w:tc>
        <w:tc>
          <w:tcPr>
            <w:tcW w:w="566" w:type="dxa"/>
            <w:tcBorders>
              <w:left w:val="single" w:sz="2" w:space="0" w:color="auto"/>
              <w:right w:val="single" w:sz="2" w:space="0" w:color="auto"/>
            </w:tcBorders>
            <w:shd w:val="clear" w:color="auto" w:fill="93E4F1"/>
            <w:vAlign w:val="center"/>
          </w:tcPr>
          <w:p w14:paraId="2037AB3E" w14:textId="43E1E356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566" w:type="dxa"/>
            <w:tcBorders>
              <w:left w:val="single" w:sz="2" w:space="0" w:color="auto"/>
              <w:right w:val="single" w:sz="2" w:space="0" w:color="auto"/>
            </w:tcBorders>
            <w:shd w:val="clear" w:color="auto" w:fill="F8D0F3"/>
            <w:vAlign w:val="center"/>
          </w:tcPr>
          <w:p w14:paraId="12B13282" w14:textId="0E007DAC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093E087F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2BD8B6CC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33E96E9A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1D44D028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73F24992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30FD6B56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050BA17B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2A3E99FE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3EA6627E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101D3E9D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4CF7C169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57C3B1B5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0985616C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5CF71897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0E774714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10EE852A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297746E5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5FE7803A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4F2F2462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5E93B258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632DC5A4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6E03FF17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2A5DFF61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731B06F9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6EE77D62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41C20D6A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4C897C3D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</w:tcPr>
          <w:p w14:paraId="245E5AEB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</w:tcPr>
          <w:p w14:paraId="6F088A8E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</w:tcPr>
          <w:p w14:paraId="6F8372A9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</w:tcPr>
          <w:p w14:paraId="4148837C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</w:tcPr>
          <w:p w14:paraId="61FE42B7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</w:tcPr>
          <w:p w14:paraId="10D34DC3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</w:tcPr>
          <w:p w14:paraId="14F5225A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</w:tcPr>
          <w:p w14:paraId="066D161F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</w:tcPr>
          <w:p w14:paraId="78DB9B66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23" w:type="dxa"/>
            <w:tcBorders>
              <w:left w:val="single" w:sz="2" w:space="0" w:color="auto"/>
            </w:tcBorders>
            <w:shd w:val="clear" w:color="auto" w:fill="FFF2CC" w:themeFill="accent4" w:themeFillTint="33"/>
          </w:tcPr>
          <w:p w14:paraId="2717BD9A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03057B" w:rsidRPr="00850EAE" w14:paraId="3A6D0057" w14:textId="54D1967C" w:rsidTr="009110CE">
        <w:trPr>
          <w:cantSplit/>
          <w:trHeight w:val="245"/>
          <w:jc w:val="center"/>
        </w:trPr>
        <w:tc>
          <w:tcPr>
            <w:tcW w:w="3397" w:type="dxa"/>
            <w:gridSpan w:val="3"/>
            <w:tcBorders>
              <w:right w:val="single" w:sz="2" w:space="0" w:color="auto"/>
            </w:tcBorders>
            <w:shd w:val="clear" w:color="auto" w:fill="auto"/>
            <w:vAlign w:val="center"/>
          </w:tcPr>
          <w:p w14:paraId="1F22D9C0" w14:textId="3ACCDE85" w:rsidR="0003057B" w:rsidRPr="00850EAE" w:rsidRDefault="0003057B" w:rsidP="0003057B">
            <w:pPr>
              <w:spacing w:before="60" w:after="60" w:line="240" w:lineRule="auto"/>
              <w:ind w:left="174" w:right="-9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50EA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[Task]</w:t>
            </w: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8319BC4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2317E56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FC8A061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EBD7BBB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640B49C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B5DB24B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48DB732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BB9CBBD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1C9CB94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593D643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38FBEF3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C9D5EB8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C47AF27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517642E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D6AF9AD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BF927D5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079E2E2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F01BD09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0BDE04F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F52E89A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AB234BD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19DF380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3936238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82BEDC3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84D2F81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4241D4A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88466EA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795E6E62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7C695707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4C1480EE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2551E122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589CD9E8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5CE81167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23232D57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04F9C4DA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4F37AE84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23" w:type="dxa"/>
            <w:tcBorders>
              <w:left w:val="single" w:sz="2" w:space="0" w:color="auto"/>
            </w:tcBorders>
          </w:tcPr>
          <w:p w14:paraId="0786EF36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03057B" w:rsidRPr="00850EAE" w14:paraId="1532C083" w14:textId="5E93AE20" w:rsidTr="007F1B59">
        <w:trPr>
          <w:cantSplit/>
          <w:trHeight w:val="245"/>
          <w:jc w:val="center"/>
        </w:trPr>
        <w:tc>
          <w:tcPr>
            <w:tcW w:w="3397" w:type="dxa"/>
            <w:gridSpan w:val="3"/>
            <w:tcBorders>
              <w:right w:val="single" w:sz="2" w:space="0" w:color="auto"/>
            </w:tcBorders>
            <w:shd w:val="clear" w:color="auto" w:fill="auto"/>
            <w:vAlign w:val="center"/>
          </w:tcPr>
          <w:p w14:paraId="65242767" w14:textId="1C0A4192" w:rsidR="0003057B" w:rsidRPr="00850EAE" w:rsidRDefault="0003057B" w:rsidP="0003057B">
            <w:pPr>
              <w:spacing w:before="60" w:after="60" w:line="240" w:lineRule="auto"/>
              <w:ind w:left="174" w:right="-9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50EA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[Task]</w:t>
            </w: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E54AC20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15C2834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77F5843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B69E877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9080D3F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4F11902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0592383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6B444DD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CC297D1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0471C58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31739A2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D0AB146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E3FB7D4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D7BFAFC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8586D82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36E1DDE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27CC169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714CB68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3CC550F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0E7F916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E4BBCA1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A9014E1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47DAB8B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42AC8FD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86D756B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A3E45BE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2064286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22D1158E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5F305C69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0DDA704B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3781B847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57380F60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21901EA1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69853BD2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3D7F0386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7124555E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23" w:type="dxa"/>
            <w:tcBorders>
              <w:left w:val="single" w:sz="2" w:space="0" w:color="auto"/>
            </w:tcBorders>
          </w:tcPr>
          <w:p w14:paraId="628BF4B7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03057B" w:rsidRPr="00850EAE" w14:paraId="3ED176E8" w14:textId="2E37EA52" w:rsidTr="00253F0C">
        <w:trPr>
          <w:cantSplit/>
          <w:trHeight w:val="245"/>
          <w:jc w:val="center"/>
        </w:trPr>
        <w:tc>
          <w:tcPr>
            <w:tcW w:w="3397" w:type="dxa"/>
            <w:gridSpan w:val="3"/>
            <w:tcBorders>
              <w:right w:val="single" w:sz="2" w:space="0" w:color="auto"/>
            </w:tcBorders>
            <w:shd w:val="clear" w:color="auto" w:fill="auto"/>
            <w:vAlign w:val="center"/>
          </w:tcPr>
          <w:p w14:paraId="318ADEC4" w14:textId="5E375E0C" w:rsidR="0003057B" w:rsidRPr="00850EAE" w:rsidRDefault="0003057B" w:rsidP="0003057B">
            <w:pPr>
              <w:spacing w:before="60" w:after="60" w:line="240" w:lineRule="auto"/>
              <w:ind w:left="174" w:right="-9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50EA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[Task]</w:t>
            </w: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C73130A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5AE330F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6E9AAC7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D497686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654D18A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EF77353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61008FA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0351FC9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1112801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A387ADD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3CE5B95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E9C4129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B7CC086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BF2ADA0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7FB7789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525CD9E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64DC9D8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14513B9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2127926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9BE7195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A18459C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0333B67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87AAE11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5749F3D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60DB191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661C94F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074E066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62FFD931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482C6B7E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38B1E817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116893F7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0FDD7C34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10E18E07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4E41C9F4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22A6A4A6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0BC7F185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23" w:type="dxa"/>
            <w:tcBorders>
              <w:left w:val="single" w:sz="2" w:space="0" w:color="auto"/>
            </w:tcBorders>
          </w:tcPr>
          <w:p w14:paraId="32251D76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03057B" w:rsidRPr="00850EAE" w14:paraId="5A3BA194" w14:textId="54E81141" w:rsidTr="002A05FA">
        <w:trPr>
          <w:cantSplit/>
          <w:trHeight w:val="245"/>
          <w:jc w:val="center"/>
        </w:trPr>
        <w:tc>
          <w:tcPr>
            <w:tcW w:w="3397" w:type="dxa"/>
            <w:gridSpan w:val="3"/>
            <w:tcBorders>
              <w:right w:val="single" w:sz="2" w:space="0" w:color="auto"/>
            </w:tcBorders>
            <w:shd w:val="clear" w:color="auto" w:fill="auto"/>
            <w:vAlign w:val="center"/>
          </w:tcPr>
          <w:p w14:paraId="2BC6EFCE" w14:textId="01B94865" w:rsidR="0003057B" w:rsidRPr="00850EAE" w:rsidRDefault="0003057B" w:rsidP="0003057B">
            <w:pPr>
              <w:spacing w:before="60" w:after="60" w:line="240" w:lineRule="auto"/>
              <w:ind w:left="174" w:right="-9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50EA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[Task]</w:t>
            </w: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29EE452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4A9D982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30A2127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6A6A63D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2446087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4380A3D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4ED8EEB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8908F28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CD0DDCD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3D9ED72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A76FE6F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20BE839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DD8D53B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2792276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C2BBD2B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504EC38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8E6F2C3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EFC1B8C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8B9BB9A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85ED297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8C1EE47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2DF0AB5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1AAB7B0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D55D78B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13ACC09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7B23542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AB20376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7ACB3A37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789C7010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4FC62DC2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6C0FF07B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7D116305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32750FC0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4F024F04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255FA061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786DA395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23" w:type="dxa"/>
            <w:tcBorders>
              <w:left w:val="single" w:sz="2" w:space="0" w:color="auto"/>
            </w:tcBorders>
          </w:tcPr>
          <w:p w14:paraId="65EADF33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03057B" w:rsidRPr="00850EAE" w14:paraId="3BC5DE20" w14:textId="7E8199A4" w:rsidTr="0004046E">
        <w:trPr>
          <w:cantSplit/>
          <w:trHeight w:val="245"/>
          <w:jc w:val="center"/>
        </w:trPr>
        <w:tc>
          <w:tcPr>
            <w:tcW w:w="3397" w:type="dxa"/>
            <w:gridSpan w:val="3"/>
            <w:tcBorders>
              <w:right w:val="single" w:sz="2" w:space="0" w:color="auto"/>
            </w:tcBorders>
            <w:shd w:val="clear" w:color="auto" w:fill="auto"/>
            <w:vAlign w:val="center"/>
          </w:tcPr>
          <w:p w14:paraId="2EE2696A" w14:textId="63280136" w:rsidR="0003057B" w:rsidRPr="00850EAE" w:rsidRDefault="0003057B" w:rsidP="0003057B">
            <w:pPr>
              <w:spacing w:before="60" w:after="60" w:line="240" w:lineRule="auto"/>
              <w:ind w:left="174" w:right="-9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50EA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[Task]</w:t>
            </w: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EF2C579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28E951E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2FB516D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E6F9EE9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B303918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40B2FA7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C2FDCA8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330DB58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45B8F4B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794FF4B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A12D249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F1A25E5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92C80D5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B573F86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D2CD0D8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B54CE26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F75865C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AB04951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7F996B8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D17F911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BBAF46A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E3F6E6F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27C6FB1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AD5AB33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2158B76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F93EFBA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960A5CF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502BA65F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797E7282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36D4EA1C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4AD550E7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5DEB5C57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5D43314A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1B0D89FC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5388035B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4E779438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23" w:type="dxa"/>
            <w:tcBorders>
              <w:left w:val="single" w:sz="2" w:space="0" w:color="auto"/>
            </w:tcBorders>
          </w:tcPr>
          <w:p w14:paraId="4CF01AEB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03057B" w:rsidRPr="00850EAE" w14:paraId="22664D15" w14:textId="32458A68" w:rsidTr="00A66A3D">
        <w:trPr>
          <w:cantSplit/>
          <w:trHeight w:val="245"/>
          <w:jc w:val="center"/>
        </w:trPr>
        <w:tc>
          <w:tcPr>
            <w:tcW w:w="3397" w:type="dxa"/>
            <w:gridSpan w:val="3"/>
            <w:tcBorders>
              <w:right w:val="single" w:sz="2" w:space="0" w:color="auto"/>
            </w:tcBorders>
            <w:shd w:val="clear" w:color="auto" w:fill="auto"/>
            <w:vAlign w:val="center"/>
          </w:tcPr>
          <w:p w14:paraId="59A6EDB2" w14:textId="594ECF5F" w:rsidR="0003057B" w:rsidRPr="00850EAE" w:rsidRDefault="0003057B" w:rsidP="0003057B">
            <w:pPr>
              <w:spacing w:before="60" w:after="60" w:line="240" w:lineRule="auto"/>
              <w:ind w:left="174" w:right="-9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50EA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[Task]</w:t>
            </w: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3F9B8C0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E319DF4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0856B63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9759552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EEE5B42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92FBF2F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7C61724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57261DF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0217EC8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0097F2B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7607D85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BBC3C8B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F6B898B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B888CA9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0891035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53F6872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C9690D2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73E7822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2937627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E285E11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DAD9499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72A7F6F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467949A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4BC922A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1403444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721FAD4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DA086F5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01FCA05C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1410A51F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4809335C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76ABF77B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7183E7D9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691ABDD2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6BE3EE95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1DD90002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69C4AFA2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23" w:type="dxa"/>
            <w:tcBorders>
              <w:left w:val="single" w:sz="2" w:space="0" w:color="auto"/>
            </w:tcBorders>
          </w:tcPr>
          <w:p w14:paraId="30DB73E0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03057B" w:rsidRPr="00850EAE" w14:paraId="6B0B6FAC" w14:textId="6DF925C6" w:rsidTr="00BA59E8">
        <w:trPr>
          <w:cantSplit/>
          <w:trHeight w:val="245"/>
          <w:jc w:val="center"/>
        </w:trPr>
        <w:tc>
          <w:tcPr>
            <w:tcW w:w="3397" w:type="dxa"/>
            <w:gridSpan w:val="3"/>
            <w:tcBorders>
              <w:right w:val="single" w:sz="2" w:space="0" w:color="auto"/>
            </w:tcBorders>
            <w:shd w:val="clear" w:color="auto" w:fill="auto"/>
            <w:vAlign w:val="center"/>
          </w:tcPr>
          <w:p w14:paraId="754B8138" w14:textId="250703FB" w:rsidR="0003057B" w:rsidRPr="00850EAE" w:rsidRDefault="0003057B" w:rsidP="0003057B">
            <w:pPr>
              <w:spacing w:before="60" w:after="60" w:line="240" w:lineRule="auto"/>
              <w:ind w:left="174" w:right="-9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50EA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[Task]</w:t>
            </w: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CA9443E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4ABE4F4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17B23CE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C197466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793295F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3A703D2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94A4EC2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2BC1630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4ABDB46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007C9DF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5D85EBF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8B7A1C5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7C60158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22E73B2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B194EA1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4EA3D98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949D885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1043A29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A381A8C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55F5D07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680AC3C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15C59B4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EEA3B69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AF60FFF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CD09636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91F50A9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1664255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522BE6B0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2CF23799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5062CC2A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0776A772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16880592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555D6CF8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4388F6D5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01B8965C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4C7A39AB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23" w:type="dxa"/>
            <w:tcBorders>
              <w:left w:val="single" w:sz="2" w:space="0" w:color="auto"/>
            </w:tcBorders>
          </w:tcPr>
          <w:p w14:paraId="0A2B0F20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03057B" w:rsidRPr="00850EAE" w14:paraId="70F52647" w14:textId="77777777" w:rsidTr="002D5BFD">
        <w:trPr>
          <w:cantSplit/>
          <w:trHeight w:val="245"/>
          <w:jc w:val="center"/>
        </w:trPr>
        <w:tc>
          <w:tcPr>
            <w:tcW w:w="3397" w:type="dxa"/>
            <w:gridSpan w:val="3"/>
            <w:tcBorders>
              <w:right w:val="single" w:sz="2" w:space="0" w:color="auto"/>
            </w:tcBorders>
            <w:shd w:val="clear" w:color="auto" w:fill="auto"/>
            <w:vAlign w:val="center"/>
          </w:tcPr>
          <w:p w14:paraId="197BBF6D" w14:textId="7A3034DB" w:rsidR="0003057B" w:rsidRPr="00850EAE" w:rsidRDefault="0003057B" w:rsidP="0003057B">
            <w:pPr>
              <w:spacing w:before="60" w:after="60" w:line="240" w:lineRule="auto"/>
              <w:ind w:left="174" w:right="-9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50EA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[Task]</w:t>
            </w: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B6B8AA5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7B2B1D0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D5C3230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4FE02B4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FBA6DC3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E11986B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411451F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59580AB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375E1C3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C62ADCF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0B2D256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73C1C10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80D5E29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3E24E9F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BEEE9D4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78D291A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D6EC867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E0AD7DC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107CE7D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3897AC3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C374D27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097A17E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41B2DD3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1B9C354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E8758E4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969E179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DFB8CBE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065307D4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3A600956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1153005C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38419447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46E22CE0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6DE07958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579C1B5B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1AD24B9A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10AB08BF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23" w:type="dxa"/>
            <w:tcBorders>
              <w:left w:val="single" w:sz="2" w:space="0" w:color="auto"/>
            </w:tcBorders>
          </w:tcPr>
          <w:p w14:paraId="0C7B4AE7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DE452F" w:rsidRPr="00850EAE" w14:paraId="61AA08F2" w14:textId="30EFEB35" w:rsidTr="0003057B">
        <w:trPr>
          <w:cantSplit/>
          <w:trHeight w:val="245"/>
          <w:jc w:val="center"/>
        </w:trPr>
        <w:tc>
          <w:tcPr>
            <w:tcW w:w="2265" w:type="dxa"/>
            <w:tcBorders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0EF69643" w14:textId="374A038B" w:rsidR="00A54A25" w:rsidRPr="00850EAE" w:rsidRDefault="00A54A25" w:rsidP="00A54A25">
            <w:pPr>
              <w:spacing w:before="60" w:after="60" w:line="240" w:lineRule="auto"/>
              <w:ind w:right="-9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50EA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[Project]</w:t>
            </w:r>
          </w:p>
        </w:tc>
        <w:tc>
          <w:tcPr>
            <w:tcW w:w="566" w:type="dxa"/>
            <w:tcBorders>
              <w:left w:val="single" w:sz="2" w:space="0" w:color="auto"/>
              <w:right w:val="single" w:sz="2" w:space="0" w:color="auto"/>
            </w:tcBorders>
            <w:shd w:val="clear" w:color="auto" w:fill="93E4F1"/>
            <w:vAlign w:val="center"/>
          </w:tcPr>
          <w:p w14:paraId="24EF4ABA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566" w:type="dxa"/>
            <w:tcBorders>
              <w:left w:val="single" w:sz="2" w:space="0" w:color="auto"/>
              <w:right w:val="single" w:sz="2" w:space="0" w:color="auto"/>
            </w:tcBorders>
            <w:shd w:val="clear" w:color="auto" w:fill="F8D0F3"/>
            <w:vAlign w:val="center"/>
          </w:tcPr>
          <w:p w14:paraId="0B1298DE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637F2136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1F2A0709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2A5CA5C2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3F4FD3E0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74800E64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6FB5003F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0DD75CB6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1A0C7448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6AD5B08A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22E29BCA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6A7F5F62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337B2BFD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17534647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70BBE290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72EFA72B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6EED1C5F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19665D2E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07115A26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3FBC0C44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2C2F69D7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31FC2E7B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328FE233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54E59D3C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07CDF76B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03997793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318D029E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09AA346E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</w:tcPr>
          <w:p w14:paraId="52AA2904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</w:tcPr>
          <w:p w14:paraId="6BF00098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</w:tcPr>
          <w:p w14:paraId="0BA2A2E5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</w:tcPr>
          <w:p w14:paraId="6E9DA993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</w:tcPr>
          <w:p w14:paraId="7075C700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</w:tcPr>
          <w:p w14:paraId="7D64B42A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</w:tcPr>
          <w:p w14:paraId="4F9DF76B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</w:tcPr>
          <w:p w14:paraId="6BEAE659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</w:tcPr>
          <w:p w14:paraId="0088DE60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23" w:type="dxa"/>
            <w:tcBorders>
              <w:left w:val="single" w:sz="2" w:space="0" w:color="auto"/>
            </w:tcBorders>
            <w:shd w:val="clear" w:color="auto" w:fill="FFF2CC" w:themeFill="accent4" w:themeFillTint="33"/>
          </w:tcPr>
          <w:p w14:paraId="7F1F2D03" w14:textId="77777777" w:rsidR="00A54A25" w:rsidRPr="00850EAE" w:rsidRDefault="00A54A25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03057B" w:rsidRPr="00850EAE" w14:paraId="5261767D" w14:textId="77777777" w:rsidTr="005841F5">
        <w:trPr>
          <w:cantSplit/>
          <w:trHeight w:val="245"/>
          <w:jc w:val="center"/>
        </w:trPr>
        <w:tc>
          <w:tcPr>
            <w:tcW w:w="3397" w:type="dxa"/>
            <w:gridSpan w:val="3"/>
            <w:tcBorders>
              <w:right w:val="single" w:sz="2" w:space="0" w:color="auto"/>
            </w:tcBorders>
            <w:shd w:val="clear" w:color="auto" w:fill="auto"/>
            <w:vAlign w:val="center"/>
          </w:tcPr>
          <w:p w14:paraId="7ED2B445" w14:textId="22C918C2" w:rsidR="0003057B" w:rsidRPr="00850EAE" w:rsidRDefault="0003057B" w:rsidP="0003057B">
            <w:pPr>
              <w:spacing w:before="60" w:after="60" w:line="240" w:lineRule="auto"/>
              <w:ind w:left="174" w:right="-9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50EA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[Task]</w:t>
            </w: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45AC3A8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9110954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D9FBABF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3CC2C6B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AD0E899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B782CCB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C5B414A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3E469AF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CB72217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8A372B7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174D6AE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A5CC93F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4A14F47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B6B2505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877FC92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E213904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B952F57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545CAC3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180707C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7681020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E3F759D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38FE7A4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2B67616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CDD1F67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A0AA489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556E7BE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2056B45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44F10AA9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6E32D201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2EAF5DAF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18A9DD04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47909F25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12362D3B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4371DB4B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01F6A231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6DB8F263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23" w:type="dxa"/>
            <w:tcBorders>
              <w:left w:val="single" w:sz="2" w:space="0" w:color="auto"/>
            </w:tcBorders>
          </w:tcPr>
          <w:p w14:paraId="6B37AFD5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03057B" w:rsidRPr="00850EAE" w14:paraId="5C4098F9" w14:textId="77777777" w:rsidTr="004D3F8C">
        <w:trPr>
          <w:cantSplit/>
          <w:trHeight w:val="245"/>
          <w:jc w:val="center"/>
        </w:trPr>
        <w:tc>
          <w:tcPr>
            <w:tcW w:w="3397" w:type="dxa"/>
            <w:gridSpan w:val="3"/>
            <w:tcBorders>
              <w:right w:val="single" w:sz="2" w:space="0" w:color="auto"/>
            </w:tcBorders>
            <w:shd w:val="clear" w:color="auto" w:fill="auto"/>
            <w:vAlign w:val="center"/>
          </w:tcPr>
          <w:p w14:paraId="45C0C172" w14:textId="72582697" w:rsidR="0003057B" w:rsidRPr="00850EAE" w:rsidRDefault="0003057B" w:rsidP="0003057B">
            <w:pPr>
              <w:spacing w:before="60" w:after="60" w:line="240" w:lineRule="auto"/>
              <w:ind w:left="174" w:right="-9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50EA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[Task]</w:t>
            </w: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ECA1626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9C05A36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351C27A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29E9BB5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9C86358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797F2BA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B476F2F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E813EF5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F591199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704F732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48C001F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9ED7F9F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745F936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2766F86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4A13888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8026C82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0098C6B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95CD2DE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9125B01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039EC5C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92D6BB2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E89899E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D715946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07ABB54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F716ABE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D18E413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EF279B4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1733CF33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39A0A514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62E9CA07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3DF85F9C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7C78C12E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3F97F5ED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43C25472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112E80F8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40165E9E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23" w:type="dxa"/>
            <w:tcBorders>
              <w:left w:val="single" w:sz="2" w:space="0" w:color="auto"/>
            </w:tcBorders>
          </w:tcPr>
          <w:p w14:paraId="3538B9E7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03057B" w:rsidRPr="00850EAE" w14:paraId="4CAB35EE" w14:textId="77777777" w:rsidTr="002D54F4">
        <w:trPr>
          <w:cantSplit/>
          <w:trHeight w:val="245"/>
          <w:jc w:val="center"/>
        </w:trPr>
        <w:tc>
          <w:tcPr>
            <w:tcW w:w="3397" w:type="dxa"/>
            <w:gridSpan w:val="3"/>
            <w:tcBorders>
              <w:right w:val="single" w:sz="2" w:space="0" w:color="auto"/>
            </w:tcBorders>
            <w:shd w:val="clear" w:color="auto" w:fill="auto"/>
            <w:vAlign w:val="center"/>
          </w:tcPr>
          <w:p w14:paraId="15530E15" w14:textId="32B999D3" w:rsidR="0003057B" w:rsidRPr="00850EAE" w:rsidRDefault="0003057B" w:rsidP="0003057B">
            <w:pPr>
              <w:spacing w:before="60" w:after="60" w:line="240" w:lineRule="auto"/>
              <w:ind w:left="174" w:right="-9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50EA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[Task]</w:t>
            </w: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E4FE84A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A8F1C40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F3B9405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BAA7CAD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67DD23D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3F73C63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ED46DB8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681F7D3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30D142C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7CBB080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C3F1A83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BE8B84D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9F36253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90FE9D5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28A8EDC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89758C7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1358F61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ECA41D9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04CF1DB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2E73819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B5FF33E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B037B65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FA1C4DC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C09E65D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2D771B3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E31B9DE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4B44B52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53BA622D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30554CF0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53755EF0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58C80F87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0E088EEE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795FEE9D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7051F90A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13CBE627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104920D7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23" w:type="dxa"/>
            <w:tcBorders>
              <w:left w:val="single" w:sz="2" w:space="0" w:color="auto"/>
            </w:tcBorders>
          </w:tcPr>
          <w:p w14:paraId="607D9432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03057B" w:rsidRPr="00850EAE" w14:paraId="2CB867EA" w14:textId="77777777" w:rsidTr="00FC401B">
        <w:trPr>
          <w:cantSplit/>
          <w:trHeight w:val="245"/>
          <w:jc w:val="center"/>
        </w:trPr>
        <w:tc>
          <w:tcPr>
            <w:tcW w:w="3397" w:type="dxa"/>
            <w:gridSpan w:val="3"/>
            <w:tcBorders>
              <w:right w:val="single" w:sz="2" w:space="0" w:color="auto"/>
            </w:tcBorders>
            <w:shd w:val="clear" w:color="auto" w:fill="auto"/>
            <w:vAlign w:val="center"/>
          </w:tcPr>
          <w:p w14:paraId="2A13EF43" w14:textId="46DA0D12" w:rsidR="0003057B" w:rsidRPr="00850EAE" w:rsidRDefault="0003057B" w:rsidP="0003057B">
            <w:pPr>
              <w:spacing w:before="60" w:after="60" w:line="240" w:lineRule="auto"/>
              <w:ind w:left="174" w:right="-9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50EA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[Task]</w:t>
            </w: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9CEB754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A5BF11F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43E29C5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FD55FE8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7CD0BFD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051D868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EE7CC0C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D8BC007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55293F3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C02AF17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E03C8B7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237F9A2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8709DEF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367AAC0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B0E41D1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CFFE65C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03545CB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6C34593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C510785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B9A6177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C99FEA6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ACB2036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D9FA5D7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0A9E413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09F84DE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2B91BEE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27146C9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2EB5783E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02D2B998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6926B23D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0C90CCF2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2A1310EB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387CD945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28A7F400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4E4865DD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4A789C29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23" w:type="dxa"/>
            <w:tcBorders>
              <w:left w:val="single" w:sz="2" w:space="0" w:color="auto"/>
            </w:tcBorders>
          </w:tcPr>
          <w:p w14:paraId="100BB8AC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03057B" w:rsidRPr="00850EAE" w14:paraId="72C629B8" w14:textId="77777777" w:rsidTr="00927F1E">
        <w:trPr>
          <w:cantSplit/>
          <w:trHeight w:val="245"/>
          <w:jc w:val="center"/>
        </w:trPr>
        <w:tc>
          <w:tcPr>
            <w:tcW w:w="3397" w:type="dxa"/>
            <w:gridSpan w:val="3"/>
            <w:tcBorders>
              <w:right w:val="single" w:sz="2" w:space="0" w:color="auto"/>
            </w:tcBorders>
            <w:shd w:val="clear" w:color="auto" w:fill="auto"/>
            <w:vAlign w:val="center"/>
          </w:tcPr>
          <w:p w14:paraId="6BEFBDFD" w14:textId="25B77B1F" w:rsidR="0003057B" w:rsidRPr="00850EAE" w:rsidRDefault="0003057B" w:rsidP="0003057B">
            <w:pPr>
              <w:spacing w:before="60" w:after="60" w:line="240" w:lineRule="auto"/>
              <w:ind w:left="174" w:right="-9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50EA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[Task]</w:t>
            </w: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75873A4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7594799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71C9D6F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FD097E6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0600D98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FF68584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F6CF830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27A1E1C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1E1D564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FC4202B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212C5FF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542A033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808B931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1B55F86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61E5F88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643EC08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6C299B0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28EEA47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FBE6AA7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70E5FBD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D7B8BAE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7AA90FE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58920A4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8B5E82E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598F3D2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7CE813A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84061EA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18F931AA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2AF31090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49CF3AEE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2E149567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66B45B32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301B71A5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27E390AC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6031E622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75568369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23" w:type="dxa"/>
            <w:tcBorders>
              <w:left w:val="single" w:sz="2" w:space="0" w:color="auto"/>
            </w:tcBorders>
          </w:tcPr>
          <w:p w14:paraId="12FC43EA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03057B" w:rsidRPr="00850EAE" w14:paraId="6DB56927" w14:textId="77777777" w:rsidTr="002C443E">
        <w:trPr>
          <w:cantSplit/>
          <w:trHeight w:val="245"/>
          <w:jc w:val="center"/>
        </w:trPr>
        <w:tc>
          <w:tcPr>
            <w:tcW w:w="3397" w:type="dxa"/>
            <w:gridSpan w:val="3"/>
            <w:tcBorders>
              <w:right w:val="single" w:sz="2" w:space="0" w:color="auto"/>
            </w:tcBorders>
            <w:shd w:val="clear" w:color="auto" w:fill="auto"/>
            <w:vAlign w:val="center"/>
          </w:tcPr>
          <w:p w14:paraId="0C716163" w14:textId="2A3BEE3D" w:rsidR="0003057B" w:rsidRPr="00850EAE" w:rsidRDefault="0003057B" w:rsidP="0003057B">
            <w:pPr>
              <w:spacing w:before="60" w:after="60" w:line="240" w:lineRule="auto"/>
              <w:ind w:left="174" w:right="-9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50EA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[Task]</w:t>
            </w: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4B1DBB8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64709FE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E5741B2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4801D23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1EA8887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D848173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F6713E3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072AFA6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AC95861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95082CB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0B65B78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EDFED80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FA71859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85DE7CC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592524E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96C41F8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92B9372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7C459C6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2B4E735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116B3D9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EFE4C45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CC0D500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CB823FC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F496339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D705207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907CBF5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B2841AE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526C9B95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2B998835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3C0B345E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14E4CF32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28ED6ADC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37294E84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46B5FA90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4E5A53A2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7A474836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23" w:type="dxa"/>
            <w:tcBorders>
              <w:left w:val="single" w:sz="2" w:space="0" w:color="auto"/>
            </w:tcBorders>
          </w:tcPr>
          <w:p w14:paraId="1BAA4212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03057B" w:rsidRPr="00850EAE" w14:paraId="4BBBB345" w14:textId="77777777" w:rsidTr="00D73CCB">
        <w:trPr>
          <w:cantSplit/>
          <w:trHeight w:val="245"/>
          <w:jc w:val="center"/>
        </w:trPr>
        <w:tc>
          <w:tcPr>
            <w:tcW w:w="3397" w:type="dxa"/>
            <w:gridSpan w:val="3"/>
            <w:tcBorders>
              <w:right w:val="single" w:sz="2" w:space="0" w:color="auto"/>
            </w:tcBorders>
            <w:shd w:val="clear" w:color="auto" w:fill="auto"/>
            <w:vAlign w:val="center"/>
          </w:tcPr>
          <w:p w14:paraId="0D73F3AE" w14:textId="40A9955E" w:rsidR="0003057B" w:rsidRPr="00850EAE" w:rsidRDefault="0003057B" w:rsidP="0003057B">
            <w:pPr>
              <w:spacing w:before="60" w:after="60" w:line="240" w:lineRule="auto"/>
              <w:ind w:left="174" w:right="-9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50EA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[Task]</w:t>
            </w: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458055F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FD2D8F7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6DA5233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0903988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7FBE96C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636DE55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1FC0D5D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D998240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526A672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6CC2B0D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19C37B6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1121E7A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F281498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FAB0918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F88E3EB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19C6E23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939FE4C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0DD6B53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96B0E18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B087860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EFECF04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058CBFC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9963C05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3894B81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5227CD6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71C09F1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9B6211D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5B214913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26FD3B57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5BDA3F7C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5EC271CE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6494CC0B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3B64A487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1F08A36A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2971E137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10D9CE4E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23" w:type="dxa"/>
            <w:tcBorders>
              <w:left w:val="single" w:sz="2" w:space="0" w:color="auto"/>
            </w:tcBorders>
          </w:tcPr>
          <w:p w14:paraId="0ECC3937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03057B" w:rsidRPr="00850EAE" w14:paraId="328E9DE5" w14:textId="77777777" w:rsidTr="00AF3B13">
        <w:trPr>
          <w:cantSplit/>
          <w:trHeight w:val="245"/>
          <w:jc w:val="center"/>
        </w:trPr>
        <w:tc>
          <w:tcPr>
            <w:tcW w:w="3397" w:type="dxa"/>
            <w:gridSpan w:val="3"/>
            <w:tcBorders>
              <w:right w:val="single" w:sz="2" w:space="0" w:color="auto"/>
            </w:tcBorders>
            <w:shd w:val="clear" w:color="auto" w:fill="auto"/>
            <w:vAlign w:val="center"/>
          </w:tcPr>
          <w:p w14:paraId="07893824" w14:textId="15023A1A" w:rsidR="0003057B" w:rsidRPr="00850EAE" w:rsidRDefault="0003057B" w:rsidP="0003057B">
            <w:pPr>
              <w:spacing w:before="60" w:after="60" w:line="240" w:lineRule="auto"/>
              <w:ind w:left="174" w:right="-9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50EA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[Task]</w:t>
            </w: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63B5FD9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ED8C61A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D3484BF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2D58128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3C8B96B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67E0833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C0D6D90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A30E968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177082E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E81BEE6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28576DD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52DD90C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AEC7642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C816DBC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C5BA221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267CE36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35EE221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A15F723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7B6C9D1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A691112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BC0B795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B4F9303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6C7C9A8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9901DA0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8CD7D09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E428A20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9B9CEE3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38428540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6AFEB739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48C7F0C8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396CF1DD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23877085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1DF471DD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45C0F311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1639AD78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3DC08359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23" w:type="dxa"/>
            <w:tcBorders>
              <w:left w:val="single" w:sz="2" w:space="0" w:color="auto"/>
            </w:tcBorders>
          </w:tcPr>
          <w:p w14:paraId="1D7BD45C" w14:textId="77777777" w:rsidR="0003057B" w:rsidRPr="00850EAE" w:rsidRDefault="0003057B" w:rsidP="00A54A25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</w:tbl>
    <w:p w14:paraId="78CBD8D9" w14:textId="5B9797E7" w:rsidR="00A16336" w:rsidRDefault="00A16336" w:rsidP="003E178B">
      <w:pPr>
        <w:rPr>
          <w:sz w:val="2"/>
          <w:szCs w:val="2"/>
        </w:rPr>
      </w:pPr>
    </w:p>
    <w:tbl>
      <w:tblPr>
        <w:tblW w:w="1576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65"/>
        <w:gridCol w:w="566"/>
        <w:gridCol w:w="566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18"/>
        <w:gridCol w:w="318"/>
        <w:gridCol w:w="318"/>
        <w:gridCol w:w="318"/>
        <w:gridCol w:w="318"/>
        <w:gridCol w:w="318"/>
        <w:gridCol w:w="318"/>
        <w:gridCol w:w="318"/>
        <w:gridCol w:w="318"/>
        <w:gridCol w:w="323"/>
      </w:tblGrid>
      <w:tr w:rsidR="008E648E" w:rsidRPr="00850EAE" w14:paraId="5B97F1C1" w14:textId="77777777" w:rsidTr="00CA7C13">
        <w:trPr>
          <w:cantSplit/>
          <w:trHeight w:val="407"/>
          <w:jc w:val="center"/>
        </w:trPr>
        <w:tc>
          <w:tcPr>
            <w:tcW w:w="2265" w:type="dxa"/>
            <w:vMerge w:val="restart"/>
            <w:shd w:val="clear" w:color="auto" w:fill="FFFFFF" w:themeFill="background1"/>
            <w:vAlign w:val="center"/>
          </w:tcPr>
          <w:p w14:paraId="2C17337A" w14:textId="77777777" w:rsidR="008E648E" w:rsidRDefault="008E648E" w:rsidP="00CA7C13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noProof/>
                <w:color w:val="000000"/>
                <w:sz w:val="18"/>
                <w:szCs w:val="18"/>
              </w:rPr>
              <w:lastRenderedPageBreak/>
              <w:drawing>
                <wp:inline distT="0" distB="0" distL="0" distR="0" wp14:anchorId="4A710506" wp14:editId="6CDA9D28">
                  <wp:extent cx="1049422" cy="762000"/>
                  <wp:effectExtent l="0" t="0" r="0" b="0"/>
                  <wp:docPr id="5" name="Picture 5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Icon&#10;&#10;Description automatically generated"/>
                          <pic:cNvPicPr/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" t="9589" r="-7535" b="12328"/>
                          <a:stretch/>
                        </pic:blipFill>
                        <pic:spPr bwMode="auto">
                          <a:xfrm>
                            <a:off x="0" y="0"/>
                            <a:ext cx="1074247" cy="7800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497" w:type="dxa"/>
            <w:gridSpan w:val="39"/>
            <w:shd w:val="clear" w:color="auto" w:fill="FFFFFF" w:themeFill="background1"/>
            <w:vAlign w:val="center"/>
          </w:tcPr>
          <w:p w14:paraId="111E89C4" w14:textId="7EF97806" w:rsidR="008E648E" w:rsidRPr="003D465D" w:rsidRDefault="008E648E" w:rsidP="00CA7C13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</w:p>
        </w:tc>
      </w:tr>
      <w:tr w:rsidR="00DE452F" w:rsidRPr="00850EAE" w14:paraId="4239D7DA" w14:textId="77777777" w:rsidTr="00CA7C13">
        <w:trPr>
          <w:cantSplit/>
          <w:trHeight w:val="529"/>
          <w:jc w:val="center"/>
        </w:trPr>
        <w:tc>
          <w:tcPr>
            <w:tcW w:w="2265" w:type="dxa"/>
            <w:vMerge/>
            <w:shd w:val="clear" w:color="auto" w:fill="FFFFFF" w:themeFill="background1"/>
            <w:vAlign w:val="center"/>
          </w:tcPr>
          <w:p w14:paraId="6F2252E0" w14:textId="77777777" w:rsidR="008E648E" w:rsidRPr="00850EAE" w:rsidRDefault="008E648E" w:rsidP="00CA7C13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566" w:type="dxa"/>
            <w:vMerge w:val="restart"/>
            <w:shd w:val="clear" w:color="auto" w:fill="93E4F1"/>
            <w:vAlign w:val="center"/>
          </w:tcPr>
          <w:p w14:paraId="12D24C72" w14:textId="77777777" w:rsidR="008E648E" w:rsidRPr="00850EAE" w:rsidRDefault="008E648E" w:rsidP="00CA7C13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50EA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Start Date</w:t>
            </w:r>
          </w:p>
        </w:tc>
        <w:tc>
          <w:tcPr>
            <w:tcW w:w="566" w:type="dxa"/>
            <w:vMerge w:val="restart"/>
            <w:shd w:val="clear" w:color="auto" w:fill="F8D0F3"/>
            <w:vAlign w:val="center"/>
          </w:tcPr>
          <w:p w14:paraId="28CB68A3" w14:textId="77777777" w:rsidR="008E648E" w:rsidRPr="00850EAE" w:rsidRDefault="008E648E" w:rsidP="00CA7C13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50EA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End Date</w:t>
            </w:r>
          </w:p>
        </w:tc>
        <w:tc>
          <w:tcPr>
            <w:tcW w:w="340" w:type="dxa"/>
            <w:shd w:val="clear" w:color="auto" w:fill="404040" w:themeFill="text1" w:themeFillTint="BF"/>
            <w:textDirection w:val="btLr"/>
            <w:vAlign w:val="center"/>
          </w:tcPr>
          <w:p w14:paraId="1E7A0A09" w14:textId="77777777" w:rsidR="008E648E" w:rsidRPr="00A54A25" w:rsidRDefault="008E648E" w:rsidP="00CA7C13">
            <w:pPr>
              <w:spacing w:after="0" w:line="240" w:lineRule="auto"/>
              <w:ind w:left="-105" w:right="-115"/>
              <w:jc w:val="center"/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</w:pPr>
            <w:r w:rsidRPr="00A54A25"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  <w:t>Mon</w:t>
            </w:r>
          </w:p>
        </w:tc>
        <w:tc>
          <w:tcPr>
            <w:tcW w:w="340" w:type="dxa"/>
            <w:shd w:val="clear" w:color="auto" w:fill="404040" w:themeFill="text1" w:themeFillTint="BF"/>
            <w:textDirection w:val="btLr"/>
            <w:vAlign w:val="center"/>
          </w:tcPr>
          <w:p w14:paraId="4ADFC66C" w14:textId="77777777" w:rsidR="008E648E" w:rsidRPr="00A54A25" w:rsidRDefault="008E648E" w:rsidP="00CA7C13">
            <w:pPr>
              <w:spacing w:after="0" w:line="240" w:lineRule="auto"/>
              <w:ind w:left="-105" w:right="-115"/>
              <w:jc w:val="center"/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</w:pPr>
            <w:r w:rsidRPr="00A54A25"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  <w:t>Tue</w:t>
            </w:r>
          </w:p>
        </w:tc>
        <w:tc>
          <w:tcPr>
            <w:tcW w:w="340" w:type="dxa"/>
            <w:shd w:val="clear" w:color="auto" w:fill="404040" w:themeFill="text1" w:themeFillTint="BF"/>
            <w:textDirection w:val="btLr"/>
            <w:vAlign w:val="center"/>
          </w:tcPr>
          <w:p w14:paraId="05CBFE32" w14:textId="77777777" w:rsidR="008E648E" w:rsidRPr="00A54A25" w:rsidRDefault="008E648E" w:rsidP="00CA7C13">
            <w:pPr>
              <w:spacing w:after="0" w:line="240" w:lineRule="auto"/>
              <w:ind w:left="-105" w:right="-115"/>
              <w:jc w:val="center"/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</w:pPr>
            <w:r w:rsidRPr="00A54A25"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  <w:t>Wed</w:t>
            </w:r>
          </w:p>
        </w:tc>
        <w:tc>
          <w:tcPr>
            <w:tcW w:w="340" w:type="dxa"/>
            <w:shd w:val="clear" w:color="auto" w:fill="404040" w:themeFill="text1" w:themeFillTint="BF"/>
            <w:textDirection w:val="btLr"/>
            <w:vAlign w:val="center"/>
          </w:tcPr>
          <w:p w14:paraId="7DE37949" w14:textId="77777777" w:rsidR="008E648E" w:rsidRPr="00A54A25" w:rsidRDefault="008E648E" w:rsidP="00CA7C13">
            <w:pPr>
              <w:spacing w:after="0" w:line="240" w:lineRule="auto"/>
              <w:ind w:left="-105" w:right="-115"/>
              <w:jc w:val="center"/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</w:pPr>
            <w:r w:rsidRPr="00A54A25"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  <w:t>Thu</w:t>
            </w:r>
          </w:p>
        </w:tc>
        <w:tc>
          <w:tcPr>
            <w:tcW w:w="340" w:type="dxa"/>
            <w:shd w:val="clear" w:color="auto" w:fill="404040" w:themeFill="text1" w:themeFillTint="BF"/>
            <w:textDirection w:val="btLr"/>
            <w:vAlign w:val="center"/>
          </w:tcPr>
          <w:p w14:paraId="1AB0DD68" w14:textId="77777777" w:rsidR="008E648E" w:rsidRPr="00A54A25" w:rsidRDefault="008E648E" w:rsidP="00CA7C13">
            <w:pPr>
              <w:spacing w:after="0" w:line="240" w:lineRule="auto"/>
              <w:ind w:left="-105" w:right="-115"/>
              <w:jc w:val="center"/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</w:pPr>
            <w:r w:rsidRPr="00A54A25"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  <w:t>Fri</w:t>
            </w:r>
          </w:p>
        </w:tc>
        <w:tc>
          <w:tcPr>
            <w:tcW w:w="340" w:type="dxa"/>
            <w:shd w:val="clear" w:color="auto" w:fill="404040" w:themeFill="text1" w:themeFillTint="BF"/>
            <w:textDirection w:val="btLr"/>
            <w:vAlign w:val="center"/>
          </w:tcPr>
          <w:p w14:paraId="0E2AAA3D" w14:textId="77777777" w:rsidR="008E648E" w:rsidRPr="00A54A25" w:rsidRDefault="008E648E" w:rsidP="00CA7C13">
            <w:pPr>
              <w:spacing w:after="0" w:line="240" w:lineRule="auto"/>
              <w:ind w:left="-105" w:right="-115"/>
              <w:jc w:val="center"/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</w:pPr>
            <w:r w:rsidRPr="00A54A25"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  <w:t>Sat</w:t>
            </w:r>
          </w:p>
        </w:tc>
        <w:tc>
          <w:tcPr>
            <w:tcW w:w="340" w:type="dxa"/>
            <w:shd w:val="clear" w:color="auto" w:fill="404040" w:themeFill="text1" w:themeFillTint="BF"/>
            <w:textDirection w:val="btLr"/>
            <w:vAlign w:val="center"/>
          </w:tcPr>
          <w:p w14:paraId="15D19644" w14:textId="77777777" w:rsidR="008E648E" w:rsidRPr="00A54A25" w:rsidRDefault="008E648E" w:rsidP="00CA7C13">
            <w:pPr>
              <w:spacing w:after="0" w:line="240" w:lineRule="auto"/>
              <w:ind w:left="-105" w:right="-115"/>
              <w:jc w:val="center"/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</w:pPr>
            <w:r w:rsidRPr="00A54A25"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  <w:t>Sun</w:t>
            </w:r>
          </w:p>
        </w:tc>
        <w:tc>
          <w:tcPr>
            <w:tcW w:w="340" w:type="dxa"/>
            <w:shd w:val="clear" w:color="auto" w:fill="404040" w:themeFill="text1" w:themeFillTint="BF"/>
            <w:textDirection w:val="btLr"/>
            <w:vAlign w:val="center"/>
          </w:tcPr>
          <w:p w14:paraId="247E79B5" w14:textId="77777777" w:rsidR="008E648E" w:rsidRPr="00A54A25" w:rsidRDefault="008E648E" w:rsidP="00CA7C13">
            <w:pPr>
              <w:spacing w:after="0" w:line="240" w:lineRule="auto"/>
              <w:ind w:left="-105" w:right="-115"/>
              <w:jc w:val="center"/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</w:pPr>
            <w:r w:rsidRPr="00A54A25"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  <w:t>Mon</w:t>
            </w:r>
          </w:p>
        </w:tc>
        <w:tc>
          <w:tcPr>
            <w:tcW w:w="340" w:type="dxa"/>
            <w:shd w:val="clear" w:color="auto" w:fill="404040" w:themeFill="text1" w:themeFillTint="BF"/>
            <w:textDirection w:val="btLr"/>
            <w:vAlign w:val="center"/>
          </w:tcPr>
          <w:p w14:paraId="230FE7C7" w14:textId="77777777" w:rsidR="008E648E" w:rsidRPr="00A54A25" w:rsidRDefault="008E648E" w:rsidP="00CA7C13">
            <w:pPr>
              <w:spacing w:after="0" w:line="240" w:lineRule="auto"/>
              <w:ind w:left="-105" w:right="-115"/>
              <w:jc w:val="center"/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</w:pPr>
            <w:r w:rsidRPr="00A54A25"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  <w:t>Tue</w:t>
            </w:r>
          </w:p>
        </w:tc>
        <w:tc>
          <w:tcPr>
            <w:tcW w:w="340" w:type="dxa"/>
            <w:shd w:val="clear" w:color="auto" w:fill="404040" w:themeFill="text1" w:themeFillTint="BF"/>
            <w:textDirection w:val="btLr"/>
            <w:vAlign w:val="center"/>
          </w:tcPr>
          <w:p w14:paraId="343B7AA9" w14:textId="77777777" w:rsidR="008E648E" w:rsidRPr="00A54A25" w:rsidRDefault="008E648E" w:rsidP="00CA7C13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</w:pPr>
            <w:r w:rsidRPr="00A54A25"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  <w:t>Wed</w:t>
            </w:r>
          </w:p>
        </w:tc>
        <w:tc>
          <w:tcPr>
            <w:tcW w:w="340" w:type="dxa"/>
            <w:shd w:val="clear" w:color="auto" w:fill="404040" w:themeFill="text1" w:themeFillTint="BF"/>
            <w:textDirection w:val="btLr"/>
            <w:vAlign w:val="center"/>
          </w:tcPr>
          <w:p w14:paraId="68DD762A" w14:textId="77777777" w:rsidR="008E648E" w:rsidRPr="00A54A25" w:rsidRDefault="008E648E" w:rsidP="00CA7C13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</w:pPr>
            <w:r w:rsidRPr="00A54A25"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  <w:t>Thu</w:t>
            </w:r>
          </w:p>
        </w:tc>
        <w:tc>
          <w:tcPr>
            <w:tcW w:w="340" w:type="dxa"/>
            <w:shd w:val="clear" w:color="auto" w:fill="404040" w:themeFill="text1" w:themeFillTint="BF"/>
            <w:textDirection w:val="btLr"/>
            <w:vAlign w:val="center"/>
          </w:tcPr>
          <w:p w14:paraId="130B221F" w14:textId="77777777" w:rsidR="008E648E" w:rsidRPr="00A54A25" w:rsidRDefault="008E648E" w:rsidP="00CA7C13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</w:pPr>
            <w:r w:rsidRPr="00A54A25"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  <w:t>Fri</w:t>
            </w:r>
          </w:p>
        </w:tc>
        <w:tc>
          <w:tcPr>
            <w:tcW w:w="340" w:type="dxa"/>
            <w:shd w:val="clear" w:color="auto" w:fill="404040" w:themeFill="text1" w:themeFillTint="BF"/>
            <w:textDirection w:val="btLr"/>
            <w:vAlign w:val="center"/>
          </w:tcPr>
          <w:p w14:paraId="2D28B237" w14:textId="77777777" w:rsidR="008E648E" w:rsidRPr="00A54A25" w:rsidRDefault="008E648E" w:rsidP="00CA7C13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</w:pPr>
            <w:r w:rsidRPr="00A54A25"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  <w:t>Sat</w:t>
            </w:r>
          </w:p>
        </w:tc>
        <w:tc>
          <w:tcPr>
            <w:tcW w:w="340" w:type="dxa"/>
            <w:shd w:val="clear" w:color="auto" w:fill="404040" w:themeFill="text1" w:themeFillTint="BF"/>
            <w:textDirection w:val="btLr"/>
            <w:vAlign w:val="center"/>
          </w:tcPr>
          <w:p w14:paraId="0D49AF3E" w14:textId="77777777" w:rsidR="008E648E" w:rsidRPr="00A54A25" w:rsidRDefault="008E648E" w:rsidP="00CA7C13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</w:pPr>
            <w:r w:rsidRPr="00A54A25"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  <w:t>Sun</w:t>
            </w:r>
          </w:p>
        </w:tc>
        <w:tc>
          <w:tcPr>
            <w:tcW w:w="340" w:type="dxa"/>
            <w:shd w:val="clear" w:color="auto" w:fill="404040" w:themeFill="text1" w:themeFillTint="BF"/>
            <w:textDirection w:val="btLr"/>
            <w:vAlign w:val="center"/>
          </w:tcPr>
          <w:p w14:paraId="5ED48708" w14:textId="77777777" w:rsidR="008E648E" w:rsidRPr="00A54A25" w:rsidRDefault="008E648E" w:rsidP="00CA7C13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</w:pPr>
            <w:r w:rsidRPr="00A54A25"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  <w:t>Mon</w:t>
            </w:r>
          </w:p>
        </w:tc>
        <w:tc>
          <w:tcPr>
            <w:tcW w:w="340" w:type="dxa"/>
            <w:shd w:val="clear" w:color="auto" w:fill="404040" w:themeFill="text1" w:themeFillTint="BF"/>
            <w:textDirection w:val="btLr"/>
            <w:vAlign w:val="center"/>
          </w:tcPr>
          <w:p w14:paraId="1A4D2FE0" w14:textId="77777777" w:rsidR="008E648E" w:rsidRPr="00A54A25" w:rsidRDefault="008E648E" w:rsidP="00CA7C13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</w:pPr>
            <w:r w:rsidRPr="00A54A25"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  <w:t>Tue</w:t>
            </w:r>
          </w:p>
        </w:tc>
        <w:tc>
          <w:tcPr>
            <w:tcW w:w="340" w:type="dxa"/>
            <w:shd w:val="clear" w:color="auto" w:fill="404040" w:themeFill="text1" w:themeFillTint="BF"/>
            <w:textDirection w:val="btLr"/>
            <w:vAlign w:val="center"/>
          </w:tcPr>
          <w:p w14:paraId="1E32626B" w14:textId="77777777" w:rsidR="008E648E" w:rsidRPr="00A54A25" w:rsidRDefault="008E648E" w:rsidP="00CA7C13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</w:pPr>
            <w:r w:rsidRPr="00A54A25"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  <w:t>Wed</w:t>
            </w:r>
          </w:p>
        </w:tc>
        <w:tc>
          <w:tcPr>
            <w:tcW w:w="340" w:type="dxa"/>
            <w:shd w:val="clear" w:color="auto" w:fill="404040" w:themeFill="text1" w:themeFillTint="BF"/>
            <w:textDirection w:val="btLr"/>
            <w:vAlign w:val="center"/>
          </w:tcPr>
          <w:p w14:paraId="0DF665A3" w14:textId="77777777" w:rsidR="008E648E" w:rsidRPr="00A54A25" w:rsidRDefault="008E648E" w:rsidP="00CA7C13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</w:pPr>
            <w:r w:rsidRPr="00A54A25"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  <w:t>Thu</w:t>
            </w:r>
          </w:p>
        </w:tc>
        <w:tc>
          <w:tcPr>
            <w:tcW w:w="340" w:type="dxa"/>
            <w:shd w:val="clear" w:color="auto" w:fill="404040" w:themeFill="text1" w:themeFillTint="BF"/>
            <w:textDirection w:val="btLr"/>
            <w:vAlign w:val="center"/>
          </w:tcPr>
          <w:p w14:paraId="40A5CB9F" w14:textId="77777777" w:rsidR="008E648E" w:rsidRPr="00A54A25" w:rsidRDefault="008E648E" w:rsidP="00CA7C13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</w:pPr>
            <w:r w:rsidRPr="00A54A25"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  <w:t>Fri</w:t>
            </w:r>
          </w:p>
        </w:tc>
        <w:tc>
          <w:tcPr>
            <w:tcW w:w="340" w:type="dxa"/>
            <w:shd w:val="clear" w:color="auto" w:fill="404040" w:themeFill="text1" w:themeFillTint="BF"/>
            <w:textDirection w:val="btLr"/>
            <w:vAlign w:val="center"/>
          </w:tcPr>
          <w:p w14:paraId="33816F73" w14:textId="77777777" w:rsidR="008E648E" w:rsidRPr="00A54A25" w:rsidRDefault="008E648E" w:rsidP="00CA7C13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</w:pPr>
            <w:r w:rsidRPr="00A54A25"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  <w:t>Sat</w:t>
            </w:r>
          </w:p>
        </w:tc>
        <w:tc>
          <w:tcPr>
            <w:tcW w:w="340" w:type="dxa"/>
            <w:shd w:val="clear" w:color="auto" w:fill="404040" w:themeFill="text1" w:themeFillTint="BF"/>
            <w:textDirection w:val="btLr"/>
            <w:vAlign w:val="center"/>
          </w:tcPr>
          <w:p w14:paraId="079D5CB5" w14:textId="77777777" w:rsidR="008E648E" w:rsidRPr="00A54A25" w:rsidRDefault="008E648E" w:rsidP="00CA7C13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</w:pPr>
            <w:r w:rsidRPr="00A54A25"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  <w:t>Sun</w:t>
            </w:r>
          </w:p>
        </w:tc>
        <w:tc>
          <w:tcPr>
            <w:tcW w:w="340" w:type="dxa"/>
            <w:shd w:val="clear" w:color="auto" w:fill="404040" w:themeFill="text1" w:themeFillTint="BF"/>
            <w:textDirection w:val="btLr"/>
            <w:vAlign w:val="center"/>
          </w:tcPr>
          <w:p w14:paraId="3AFA3BA2" w14:textId="77777777" w:rsidR="008E648E" w:rsidRPr="00A54A25" w:rsidRDefault="008E648E" w:rsidP="00CA7C13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</w:pPr>
            <w:r w:rsidRPr="00A54A25"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  <w:t>Mon</w:t>
            </w:r>
          </w:p>
        </w:tc>
        <w:tc>
          <w:tcPr>
            <w:tcW w:w="340" w:type="dxa"/>
            <w:shd w:val="clear" w:color="auto" w:fill="404040" w:themeFill="text1" w:themeFillTint="BF"/>
            <w:textDirection w:val="btLr"/>
            <w:vAlign w:val="center"/>
          </w:tcPr>
          <w:p w14:paraId="2CCE9251" w14:textId="77777777" w:rsidR="008E648E" w:rsidRPr="00A54A25" w:rsidRDefault="008E648E" w:rsidP="00CA7C13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</w:pPr>
            <w:r w:rsidRPr="00A54A25"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  <w:t>Tue</w:t>
            </w:r>
          </w:p>
        </w:tc>
        <w:tc>
          <w:tcPr>
            <w:tcW w:w="340" w:type="dxa"/>
            <w:shd w:val="clear" w:color="auto" w:fill="404040" w:themeFill="text1" w:themeFillTint="BF"/>
            <w:textDirection w:val="btLr"/>
            <w:vAlign w:val="center"/>
          </w:tcPr>
          <w:p w14:paraId="0BCFE673" w14:textId="77777777" w:rsidR="008E648E" w:rsidRPr="00A54A25" w:rsidRDefault="008E648E" w:rsidP="00CA7C13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</w:pPr>
            <w:r w:rsidRPr="00A54A25"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  <w:t>Wed</w:t>
            </w:r>
          </w:p>
        </w:tc>
        <w:tc>
          <w:tcPr>
            <w:tcW w:w="340" w:type="dxa"/>
            <w:shd w:val="clear" w:color="auto" w:fill="404040" w:themeFill="text1" w:themeFillTint="BF"/>
            <w:textDirection w:val="btLr"/>
            <w:vAlign w:val="center"/>
          </w:tcPr>
          <w:p w14:paraId="41C88605" w14:textId="77777777" w:rsidR="008E648E" w:rsidRPr="00A54A25" w:rsidRDefault="008E648E" w:rsidP="00CA7C13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</w:pPr>
            <w:r w:rsidRPr="00A54A25"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  <w:t>Thu</w:t>
            </w:r>
          </w:p>
        </w:tc>
        <w:tc>
          <w:tcPr>
            <w:tcW w:w="340" w:type="dxa"/>
            <w:shd w:val="clear" w:color="auto" w:fill="404040" w:themeFill="text1" w:themeFillTint="BF"/>
            <w:textDirection w:val="btLr"/>
            <w:vAlign w:val="center"/>
          </w:tcPr>
          <w:p w14:paraId="44CA4927" w14:textId="77777777" w:rsidR="008E648E" w:rsidRPr="00A54A25" w:rsidRDefault="008E648E" w:rsidP="00CA7C13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</w:pPr>
            <w:r w:rsidRPr="00A54A25"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  <w:t>Fri</w:t>
            </w:r>
          </w:p>
        </w:tc>
        <w:tc>
          <w:tcPr>
            <w:tcW w:w="340" w:type="dxa"/>
            <w:shd w:val="clear" w:color="auto" w:fill="404040" w:themeFill="text1" w:themeFillTint="BF"/>
            <w:textDirection w:val="btLr"/>
            <w:vAlign w:val="center"/>
          </w:tcPr>
          <w:p w14:paraId="1F65471E" w14:textId="77777777" w:rsidR="008E648E" w:rsidRPr="00A54A25" w:rsidRDefault="008E648E" w:rsidP="00CA7C13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</w:pPr>
            <w:r w:rsidRPr="00A54A25"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  <w:t>Sat</w:t>
            </w:r>
          </w:p>
        </w:tc>
        <w:tc>
          <w:tcPr>
            <w:tcW w:w="318" w:type="dxa"/>
            <w:shd w:val="clear" w:color="auto" w:fill="404040" w:themeFill="text1" w:themeFillTint="BF"/>
            <w:textDirection w:val="btLr"/>
            <w:vAlign w:val="center"/>
          </w:tcPr>
          <w:p w14:paraId="0B661D99" w14:textId="77777777" w:rsidR="008E648E" w:rsidRPr="00A54A25" w:rsidRDefault="008E648E" w:rsidP="00CA7C13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</w:pPr>
            <w:r w:rsidRPr="00A54A25"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  <w:t>Sun</w:t>
            </w:r>
          </w:p>
        </w:tc>
        <w:tc>
          <w:tcPr>
            <w:tcW w:w="318" w:type="dxa"/>
            <w:shd w:val="clear" w:color="auto" w:fill="404040" w:themeFill="text1" w:themeFillTint="BF"/>
            <w:textDirection w:val="btLr"/>
            <w:vAlign w:val="center"/>
          </w:tcPr>
          <w:p w14:paraId="678A25EF" w14:textId="77777777" w:rsidR="008E648E" w:rsidRPr="00A54A25" w:rsidRDefault="008E648E" w:rsidP="00CA7C13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</w:pPr>
            <w:r w:rsidRPr="00A54A25"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  <w:t>Mon</w:t>
            </w:r>
          </w:p>
        </w:tc>
        <w:tc>
          <w:tcPr>
            <w:tcW w:w="318" w:type="dxa"/>
            <w:shd w:val="clear" w:color="auto" w:fill="404040" w:themeFill="text1" w:themeFillTint="BF"/>
            <w:textDirection w:val="btLr"/>
            <w:vAlign w:val="center"/>
          </w:tcPr>
          <w:p w14:paraId="39DE3A3C" w14:textId="77777777" w:rsidR="008E648E" w:rsidRPr="00A54A25" w:rsidRDefault="008E648E" w:rsidP="00CA7C13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</w:pPr>
            <w:r w:rsidRPr="00A54A25"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  <w:t>Tue</w:t>
            </w:r>
          </w:p>
        </w:tc>
        <w:tc>
          <w:tcPr>
            <w:tcW w:w="318" w:type="dxa"/>
            <w:shd w:val="clear" w:color="auto" w:fill="404040" w:themeFill="text1" w:themeFillTint="BF"/>
            <w:textDirection w:val="btLr"/>
            <w:vAlign w:val="center"/>
          </w:tcPr>
          <w:p w14:paraId="1D6CE5AB" w14:textId="77777777" w:rsidR="008E648E" w:rsidRPr="00A54A25" w:rsidRDefault="008E648E" w:rsidP="00CA7C13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</w:pPr>
            <w:r w:rsidRPr="00A54A25"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  <w:t>Wed</w:t>
            </w:r>
          </w:p>
        </w:tc>
        <w:tc>
          <w:tcPr>
            <w:tcW w:w="318" w:type="dxa"/>
            <w:shd w:val="clear" w:color="auto" w:fill="404040" w:themeFill="text1" w:themeFillTint="BF"/>
            <w:textDirection w:val="btLr"/>
            <w:vAlign w:val="center"/>
          </w:tcPr>
          <w:p w14:paraId="75B38ABD" w14:textId="77777777" w:rsidR="008E648E" w:rsidRPr="00A54A25" w:rsidRDefault="008E648E" w:rsidP="00CA7C13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</w:pPr>
            <w:r w:rsidRPr="00A54A25"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  <w:t>Thu</w:t>
            </w:r>
          </w:p>
        </w:tc>
        <w:tc>
          <w:tcPr>
            <w:tcW w:w="318" w:type="dxa"/>
            <w:shd w:val="clear" w:color="auto" w:fill="404040" w:themeFill="text1" w:themeFillTint="BF"/>
            <w:textDirection w:val="btLr"/>
            <w:vAlign w:val="center"/>
          </w:tcPr>
          <w:p w14:paraId="03DE68A7" w14:textId="77777777" w:rsidR="008E648E" w:rsidRPr="00A54A25" w:rsidRDefault="008E648E" w:rsidP="00CA7C13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</w:pPr>
            <w:r w:rsidRPr="00A54A25"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  <w:t>Fri</w:t>
            </w:r>
          </w:p>
        </w:tc>
        <w:tc>
          <w:tcPr>
            <w:tcW w:w="318" w:type="dxa"/>
            <w:shd w:val="clear" w:color="auto" w:fill="404040" w:themeFill="text1" w:themeFillTint="BF"/>
            <w:textDirection w:val="btLr"/>
            <w:vAlign w:val="center"/>
          </w:tcPr>
          <w:p w14:paraId="0661890A" w14:textId="77777777" w:rsidR="008E648E" w:rsidRPr="00A54A25" w:rsidRDefault="008E648E" w:rsidP="00CA7C13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</w:pPr>
            <w:r w:rsidRPr="00A54A25"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  <w:t>Sat</w:t>
            </w:r>
          </w:p>
        </w:tc>
        <w:tc>
          <w:tcPr>
            <w:tcW w:w="318" w:type="dxa"/>
            <w:shd w:val="clear" w:color="auto" w:fill="404040" w:themeFill="text1" w:themeFillTint="BF"/>
            <w:textDirection w:val="btLr"/>
            <w:vAlign w:val="center"/>
          </w:tcPr>
          <w:p w14:paraId="66D30B37" w14:textId="77777777" w:rsidR="008E648E" w:rsidRPr="00A54A25" w:rsidRDefault="008E648E" w:rsidP="00CA7C13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</w:pPr>
            <w:r w:rsidRPr="00A54A25"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  <w:t>Sun</w:t>
            </w:r>
          </w:p>
        </w:tc>
        <w:tc>
          <w:tcPr>
            <w:tcW w:w="318" w:type="dxa"/>
            <w:shd w:val="clear" w:color="auto" w:fill="404040" w:themeFill="text1" w:themeFillTint="BF"/>
            <w:textDirection w:val="btLr"/>
            <w:vAlign w:val="center"/>
          </w:tcPr>
          <w:p w14:paraId="49621ADE" w14:textId="77777777" w:rsidR="008E648E" w:rsidRPr="00A54A25" w:rsidRDefault="008E648E" w:rsidP="00CA7C13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</w:pPr>
            <w:r w:rsidRPr="00A54A25"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  <w:t>Mon</w:t>
            </w:r>
          </w:p>
        </w:tc>
        <w:tc>
          <w:tcPr>
            <w:tcW w:w="323" w:type="dxa"/>
            <w:shd w:val="clear" w:color="auto" w:fill="404040" w:themeFill="text1" w:themeFillTint="BF"/>
            <w:textDirection w:val="btLr"/>
            <w:vAlign w:val="center"/>
          </w:tcPr>
          <w:p w14:paraId="53AD80FA" w14:textId="77777777" w:rsidR="008E648E" w:rsidRPr="00A54A25" w:rsidRDefault="008E648E" w:rsidP="00CA7C13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</w:pPr>
            <w:r w:rsidRPr="00A54A25">
              <w:rPr>
                <w:rFonts w:ascii="Arial" w:eastAsia="Times New Roman" w:hAnsi="Arial" w:cs="Arial"/>
                <w:color w:val="FFFFFF" w:themeColor="background1"/>
                <w:sz w:val="18"/>
                <w:szCs w:val="18"/>
              </w:rPr>
              <w:t>Tue</w:t>
            </w:r>
          </w:p>
        </w:tc>
      </w:tr>
      <w:tr w:rsidR="00DE452F" w:rsidRPr="00850EAE" w14:paraId="2C33C408" w14:textId="77777777" w:rsidTr="00C444A9">
        <w:trPr>
          <w:cantSplit/>
          <w:trHeight w:val="283"/>
          <w:jc w:val="center"/>
        </w:trPr>
        <w:tc>
          <w:tcPr>
            <w:tcW w:w="2265" w:type="dxa"/>
            <w:vMerge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01AA8A7" w14:textId="77777777" w:rsidR="008E648E" w:rsidRDefault="008E648E" w:rsidP="00CA7C13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566" w:type="dxa"/>
            <w:vMerge/>
            <w:tcBorders>
              <w:bottom w:val="single" w:sz="4" w:space="0" w:color="auto"/>
            </w:tcBorders>
            <w:shd w:val="clear" w:color="auto" w:fill="93E4F1"/>
            <w:vAlign w:val="center"/>
          </w:tcPr>
          <w:p w14:paraId="59C4DC11" w14:textId="77777777" w:rsidR="008E648E" w:rsidRPr="00850EAE" w:rsidRDefault="008E648E" w:rsidP="00CA7C13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566" w:type="dxa"/>
            <w:vMerge/>
            <w:tcBorders>
              <w:bottom w:val="single" w:sz="4" w:space="0" w:color="auto"/>
            </w:tcBorders>
            <w:shd w:val="clear" w:color="auto" w:fill="F8D0F3"/>
            <w:vAlign w:val="center"/>
          </w:tcPr>
          <w:p w14:paraId="703B6A5D" w14:textId="77777777" w:rsidR="008E648E" w:rsidRPr="00850EAE" w:rsidRDefault="008E648E" w:rsidP="00CA7C13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26C6B18" w14:textId="77777777" w:rsidR="008E648E" w:rsidRPr="00C444A9" w:rsidRDefault="008E648E" w:rsidP="00CA7C13">
            <w:pPr>
              <w:spacing w:after="0" w:line="240" w:lineRule="auto"/>
              <w:ind w:left="-105" w:right="-115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34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455548F" w14:textId="77777777" w:rsidR="008E648E" w:rsidRPr="00C444A9" w:rsidRDefault="008E648E" w:rsidP="00CA7C13">
            <w:pPr>
              <w:spacing w:after="0" w:line="240" w:lineRule="auto"/>
              <w:ind w:left="-105" w:right="-115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34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899A772" w14:textId="77777777" w:rsidR="008E648E" w:rsidRPr="00C444A9" w:rsidRDefault="008E648E" w:rsidP="00CA7C13">
            <w:pPr>
              <w:spacing w:after="0" w:line="240" w:lineRule="auto"/>
              <w:ind w:left="-105" w:right="-115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34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9B9B4C8" w14:textId="77777777" w:rsidR="008E648E" w:rsidRPr="00C444A9" w:rsidRDefault="008E648E" w:rsidP="00CA7C13">
            <w:pPr>
              <w:spacing w:after="0" w:line="240" w:lineRule="auto"/>
              <w:ind w:left="-105" w:right="-115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34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4591382" w14:textId="77777777" w:rsidR="008E648E" w:rsidRPr="00C444A9" w:rsidRDefault="008E648E" w:rsidP="00CA7C13">
            <w:pPr>
              <w:spacing w:after="0" w:line="240" w:lineRule="auto"/>
              <w:ind w:left="-105" w:right="-115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34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84E1434" w14:textId="77777777" w:rsidR="008E648E" w:rsidRPr="00C444A9" w:rsidRDefault="008E648E" w:rsidP="00CA7C13">
            <w:pPr>
              <w:spacing w:after="0" w:line="240" w:lineRule="auto"/>
              <w:ind w:left="-105" w:right="-115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340" w:type="dxa"/>
            <w:tcBorders>
              <w:bottom w:val="single" w:sz="2" w:space="0" w:color="auto"/>
            </w:tcBorders>
            <w:shd w:val="clear" w:color="auto" w:fill="D9D9D9" w:themeFill="background1" w:themeFillShade="D9"/>
            <w:vAlign w:val="center"/>
          </w:tcPr>
          <w:p w14:paraId="1669EEA7" w14:textId="1EDEB031" w:rsidR="008E648E" w:rsidRPr="00C444A9" w:rsidRDefault="008E648E" w:rsidP="00CA7C13">
            <w:pPr>
              <w:spacing w:after="0" w:line="240" w:lineRule="auto"/>
              <w:ind w:left="-105" w:right="-115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340" w:type="dxa"/>
            <w:tcBorders>
              <w:bottom w:val="single" w:sz="2" w:space="0" w:color="auto"/>
            </w:tcBorders>
            <w:shd w:val="clear" w:color="auto" w:fill="D9D9D9" w:themeFill="background1" w:themeFillShade="D9"/>
            <w:vAlign w:val="center"/>
          </w:tcPr>
          <w:p w14:paraId="78F53563" w14:textId="68339B6E" w:rsidR="008E648E" w:rsidRPr="00C444A9" w:rsidRDefault="008E648E" w:rsidP="00CA7C13">
            <w:pPr>
              <w:spacing w:after="0" w:line="240" w:lineRule="auto"/>
              <w:ind w:left="-105" w:right="-115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340" w:type="dxa"/>
            <w:tcBorders>
              <w:bottom w:val="single" w:sz="2" w:space="0" w:color="auto"/>
            </w:tcBorders>
            <w:shd w:val="clear" w:color="auto" w:fill="D9D9D9" w:themeFill="background1" w:themeFillShade="D9"/>
            <w:vAlign w:val="center"/>
          </w:tcPr>
          <w:p w14:paraId="720E040F" w14:textId="795C624A" w:rsidR="008E648E" w:rsidRPr="00C444A9" w:rsidRDefault="008E648E" w:rsidP="00CA7C13">
            <w:pPr>
              <w:spacing w:after="0" w:line="240" w:lineRule="auto"/>
              <w:ind w:left="-105" w:right="-115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340" w:type="dxa"/>
            <w:tcBorders>
              <w:bottom w:val="single" w:sz="2" w:space="0" w:color="auto"/>
            </w:tcBorders>
            <w:shd w:val="clear" w:color="auto" w:fill="D9D9D9" w:themeFill="background1" w:themeFillShade="D9"/>
            <w:vAlign w:val="center"/>
          </w:tcPr>
          <w:p w14:paraId="1EBE9F46" w14:textId="3B6052FC" w:rsidR="008E648E" w:rsidRPr="00C444A9" w:rsidRDefault="008E648E" w:rsidP="00CA7C13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340" w:type="dxa"/>
            <w:tcBorders>
              <w:bottom w:val="single" w:sz="2" w:space="0" w:color="auto"/>
            </w:tcBorders>
            <w:shd w:val="clear" w:color="auto" w:fill="D9D9D9" w:themeFill="background1" w:themeFillShade="D9"/>
            <w:vAlign w:val="center"/>
          </w:tcPr>
          <w:p w14:paraId="11F10298" w14:textId="19B477B0" w:rsidR="008E648E" w:rsidRPr="00C444A9" w:rsidRDefault="008E648E" w:rsidP="00CA7C13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34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5FD439A" w14:textId="065F866B" w:rsidR="008E648E" w:rsidRPr="00C444A9" w:rsidRDefault="008E648E" w:rsidP="00CA7C13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34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017689A" w14:textId="57522B9A" w:rsidR="008E648E" w:rsidRPr="00C444A9" w:rsidRDefault="008E648E" w:rsidP="00CA7C13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34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D14A6DF" w14:textId="673E2D06" w:rsidR="008E648E" w:rsidRPr="00C444A9" w:rsidRDefault="008E648E" w:rsidP="00CA7C13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34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C52AB6D" w14:textId="62D02C3E" w:rsidR="008E648E" w:rsidRPr="00C444A9" w:rsidRDefault="008E648E" w:rsidP="00CA7C13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34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A875C74" w14:textId="4D236B17" w:rsidR="008E648E" w:rsidRPr="00C444A9" w:rsidRDefault="008E648E" w:rsidP="00CA7C13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34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5F27854" w14:textId="39640513" w:rsidR="008E648E" w:rsidRPr="00C444A9" w:rsidRDefault="008E648E" w:rsidP="00CA7C13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34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1FEEC1B" w14:textId="05701F0E" w:rsidR="008E648E" w:rsidRPr="00C444A9" w:rsidRDefault="008E648E" w:rsidP="00CA7C13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34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BB4AD7C" w14:textId="74F8BCCE" w:rsidR="008E648E" w:rsidRPr="00C444A9" w:rsidRDefault="008E648E" w:rsidP="00CA7C13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34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D705A8C" w14:textId="144D4FBD" w:rsidR="008E648E" w:rsidRPr="00C444A9" w:rsidRDefault="008E648E" w:rsidP="00CA7C13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34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A4E60F0" w14:textId="419F38A8" w:rsidR="008E648E" w:rsidRPr="00C444A9" w:rsidRDefault="008E648E" w:rsidP="00CA7C13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34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BE993E2" w14:textId="7539B344" w:rsidR="008E648E" w:rsidRPr="00C444A9" w:rsidRDefault="008E648E" w:rsidP="00CA7C13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34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ADAFD85" w14:textId="7DA31A6D" w:rsidR="008E648E" w:rsidRPr="00C444A9" w:rsidRDefault="008E648E" w:rsidP="00CA7C13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34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E3CCEE6" w14:textId="7C12F08C" w:rsidR="008E648E" w:rsidRPr="00C444A9" w:rsidRDefault="008E648E" w:rsidP="00CA7C13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34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DDA49DD" w14:textId="6BB78FC2" w:rsidR="008E648E" w:rsidRPr="00C444A9" w:rsidRDefault="008E648E" w:rsidP="00CA7C13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34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A5063F3" w14:textId="3781055D" w:rsidR="008E648E" w:rsidRPr="00C444A9" w:rsidRDefault="008E648E" w:rsidP="00CA7C13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34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91731C0" w14:textId="45A073A3" w:rsidR="008E648E" w:rsidRPr="00C444A9" w:rsidRDefault="008E648E" w:rsidP="00CA7C13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318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9DC6FBD" w14:textId="052DB5B4" w:rsidR="008E648E" w:rsidRPr="00C444A9" w:rsidRDefault="008E648E" w:rsidP="00CA7C13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318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8B76918" w14:textId="0C14632F" w:rsidR="008E648E" w:rsidRPr="00C444A9" w:rsidRDefault="008E648E" w:rsidP="00CA7C13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318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F47A9D8" w14:textId="576D02E1" w:rsidR="008E648E" w:rsidRPr="00C444A9" w:rsidRDefault="008E648E" w:rsidP="00CA7C13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318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B4B7B11" w14:textId="58B5F461" w:rsidR="008E648E" w:rsidRPr="00C444A9" w:rsidRDefault="008E648E" w:rsidP="00CA7C13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318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9BD0C7A" w14:textId="57B8698C" w:rsidR="008E648E" w:rsidRPr="00C444A9" w:rsidRDefault="008E648E" w:rsidP="00CA7C13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318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4945ADE" w14:textId="608E8CB2" w:rsidR="008E648E" w:rsidRPr="00C444A9" w:rsidRDefault="008E648E" w:rsidP="00CA7C13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318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A6ED97A" w14:textId="6F1A5728" w:rsidR="008E648E" w:rsidRPr="00C444A9" w:rsidRDefault="008E648E" w:rsidP="00CA7C13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318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99A0D90" w14:textId="63848CCC" w:rsidR="008E648E" w:rsidRPr="00C444A9" w:rsidRDefault="008E648E" w:rsidP="00CA7C13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318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6072AE6" w14:textId="437E68BA" w:rsidR="008E648E" w:rsidRPr="00C444A9" w:rsidRDefault="008E648E" w:rsidP="00CA7C13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323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C058E5F" w14:textId="77777777" w:rsidR="008E648E" w:rsidRPr="00C444A9" w:rsidRDefault="008E648E" w:rsidP="00CA7C13">
            <w:pPr>
              <w:spacing w:after="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DE452F" w:rsidRPr="00850EAE" w14:paraId="0DE6F263" w14:textId="77777777" w:rsidTr="00C444A9">
        <w:trPr>
          <w:cantSplit/>
          <w:trHeight w:val="245"/>
          <w:jc w:val="center"/>
        </w:trPr>
        <w:tc>
          <w:tcPr>
            <w:tcW w:w="2265" w:type="dxa"/>
            <w:tcBorders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58F42193" w14:textId="31C1D324" w:rsidR="008E648E" w:rsidRPr="00850EAE" w:rsidRDefault="008E648E" w:rsidP="00CA7C13">
            <w:pPr>
              <w:spacing w:before="60" w:after="60" w:line="240" w:lineRule="auto"/>
              <w:ind w:right="-90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566" w:type="dxa"/>
            <w:tcBorders>
              <w:left w:val="single" w:sz="2" w:space="0" w:color="auto"/>
              <w:right w:val="single" w:sz="2" w:space="0" w:color="auto"/>
            </w:tcBorders>
            <w:shd w:val="clear" w:color="auto" w:fill="93E4F1"/>
            <w:vAlign w:val="center"/>
          </w:tcPr>
          <w:p w14:paraId="28B8E6DC" w14:textId="474CA68E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566" w:type="dxa"/>
            <w:tcBorders>
              <w:left w:val="single" w:sz="2" w:space="0" w:color="auto"/>
              <w:right w:val="single" w:sz="2" w:space="0" w:color="auto"/>
            </w:tcBorders>
            <w:shd w:val="clear" w:color="auto" w:fill="F8D0F3"/>
            <w:vAlign w:val="center"/>
          </w:tcPr>
          <w:p w14:paraId="587D5352" w14:textId="723DC8C8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5AF262FA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1FCC0A22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71AD70BF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25CB4AA5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02FB6E24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02BD1886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2B627E10" w14:textId="5BF604CE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7C8AEAD2" w14:textId="4F2866A1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785F69A1" w14:textId="669A7932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7F6442B1" w14:textId="70CF952B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445F6E38" w14:textId="629E5FD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1C14462B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50D4A1B5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084C7E8A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799F292E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69FBBAA0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79338222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481455C7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4F2B7DD9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5287BD68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3C7A14E0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327FA3E7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65BF962E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01F14492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1FE0510F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7B9272E1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3C4E2F0E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</w:tcPr>
          <w:p w14:paraId="1E6FF5BE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</w:tcPr>
          <w:p w14:paraId="483342B4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</w:tcPr>
          <w:p w14:paraId="7192D492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</w:tcPr>
          <w:p w14:paraId="28F1D56F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</w:tcPr>
          <w:p w14:paraId="6095C87B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</w:tcPr>
          <w:p w14:paraId="6D39099F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</w:tcPr>
          <w:p w14:paraId="40330B07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</w:tcPr>
          <w:p w14:paraId="013AE589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</w:tcPr>
          <w:p w14:paraId="4B847204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23" w:type="dxa"/>
            <w:tcBorders>
              <w:left w:val="single" w:sz="2" w:space="0" w:color="auto"/>
            </w:tcBorders>
            <w:shd w:val="clear" w:color="auto" w:fill="FFF2CC" w:themeFill="accent4" w:themeFillTint="33"/>
          </w:tcPr>
          <w:p w14:paraId="3316D49A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8E648E" w:rsidRPr="00850EAE" w14:paraId="6FF4B89B" w14:textId="77777777" w:rsidTr="00C444A9">
        <w:trPr>
          <w:cantSplit/>
          <w:trHeight w:val="245"/>
          <w:jc w:val="center"/>
        </w:trPr>
        <w:tc>
          <w:tcPr>
            <w:tcW w:w="3397" w:type="dxa"/>
            <w:gridSpan w:val="3"/>
            <w:tcBorders>
              <w:right w:val="single" w:sz="2" w:space="0" w:color="auto"/>
            </w:tcBorders>
            <w:shd w:val="clear" w:color="auto" w:fill="auto"/>
            <w:vAlign w:val="center"/>
          </w:tcPr>
          <w:p w14:paraId="6FED7CA7" w14:textId="73CDCE63" w:rsidR="008E648E" w:rsidRPr="00850EAE" w:rsidRDefault="008E648E" w:rsidP="00CA7C13">
            <w:pPr>
              <w:spacing w:before="60" w:after="60" w:line="240" w:lineRule="auto"/>
              <w:ind w:left="174" w:right="-9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4D417D2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7A27E39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FD12D9F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6CFE93A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1334650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71D48A6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978DD1F" w14:textId="08233645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CC7DFC8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AE0B654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9BF709B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04FDE12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3074ABB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9CABAE2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1702680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681D166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D4AE1D0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CC5C565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A32B5EB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679C686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8C1C776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D0DF055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AC9A706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5196938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AE67398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5ED576D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D3FB5D5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02F7FED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594B6EE1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3DE98807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431449A9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7C5ABF6B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406E62B5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65CD96E3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1B227A34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14B6DA69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45E5A67E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23" w:type="dxa"/>
            <w:tcBorders>
              <w:left w:val="single" w:sz="2" w:space="0" w:color="auto"/>
            </w:tcBorders>
          </w:tcPr>
          <w:p w14:paraId="1630FA08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8E648E" w:rsidRPr="00850EAE" w14:paraId="34BF6946" w14:textId="77777777" w:rsidTr="00C444A9">
        <w:trPr>
          <w:cantSplit/>
          <w:trHeight w:val="245"/>
          <w:jc w:val="center"/>
        </w:trPr>
        <w:tc>
          <w:tcPr>
            <w:tcW w:w="3397" w:type="dxa"/>
            <w:gridSpan w:val="3"/>
            <w:tcBorders>
              <w:right w:val="single" w:sz="2" w:space="0" w:color="auto"/>
            </w:tcBorders>
            <w:shd w:val="clear" w:color="auto" w:fill="auto"/>
            <w:vAlign w:val="center"/>
          </w:tcPr>
          <w:p w14:paraId="1A5AF8E3" w14:textId="3973A2A7" w:rsidR="008E648E" w:rsidRPr="00850EAE" w:rsidRDefault="008E648E" w:rsidP="00CA7C13">
            <w:pPr>
              <w:spacing w:before="60" w:after="60" w:line="240" w:lineRule="auto"/>
              <w:ind w:left="174" w:right="-9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F0AE991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0AF35FE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CB734B3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B6DB8A7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B51C1CC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A8494DD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B4FAF62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B083F48" w14:textId="49E5A9F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6709096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767A5D5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E519FF6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C729A6E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39B1D63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0C35E58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20727B8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78B77D6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C813D36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51623C0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D663C37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620DE0D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5F36AEB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6599D2E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6EF9F18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1B703BB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516F69F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D001BDC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839A88E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17041D24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13DEA17B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5EE5B663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2D92D17A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747B032B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2E357E43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55398AB5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1B8B2EB4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458B66EA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23" w:type="dxa"/>
            <w:tcBorders>
              <w:left w:val="single" w:sz="2" w:space="0" w:color="auto"/>
            </w:tcBorders>
          </w:tcPr>
          <w:p w14:paraId="0FF7E957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8E648E" w:rsidRPr="00850EAE" w14:paraId="495D59DE" w14:textId="77777777" w:rsidTr="00C444A9">
        <w:trPr>
          <w:cantSplit/>
          <w:trHeight w:val="245"/>
          <w:jc w:val="center"/>
        </w:trPr>
        <w:tc>
          <w:tcPr>
            <w:tcW w:w="3397" w:type="dxa"/>
            <w:gridSpan w:val="3"/>
            <w:tcBorders>
              <w:right w:val="single" w:sz="2" w:space="0" w:color="auto"/>
            </w:tcBorders>
            <w:shd w:val="clear" w:color="auto" w:fill="auto"/>
            <w:vAlign w:val="center"/>
          </w:tcPr>
          <w:p w14:paraId="2E3684E3" w14:textId="2433AFB8" w:rsidR="008E648E" w:rsidRPr="00850EAE" w:rsidRDefault="008E648E" w:rsidP="00CA7C13">
            <w:pPr>
              <w:spacing w:before="60" w:after="60" w:line="240" w:lineRule="auto"/>
              <w:ind w:left="174" w:right="-9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C94C5DD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277A179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27A9843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430458A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AE89B12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891D682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DDF1251" w14:textId="6091122A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1CE8625" w14:textId="0E835CF0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AFCEF50" w14:textId="0AB64BB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475C0E9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47663F7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CE5D2D9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7D699AF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ED2BA05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5373DC9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34A3E68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248F553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3F826F4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1FB2227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A59FEE6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9947108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EC11195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FCC3428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7F9B0C1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0FECE3B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A3A797D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05371E7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1C4554F5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2AD8EAA9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5EAF2B56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011E6933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06B66CAC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1F73BD3B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362F4EFF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4FF66490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3A7CDB41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23" w:type="dxa"/>
            <w:tcBorders>
              <w:left w:val="single" w:sz="2" w:space="0" w:color="auto"/>
            </w:tcBorders>
          </w:tcPr>
          <w:p w14:paraId="62F41884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8E648E" w:rsidRPr="00850EAE" w14:paraId="54C8ECB1" w14:textId="77777777" w:rsidTr="00CA7C13">
        <w:trPr>
          <w:cantSplit/>
          <w:trHeight w:val="245"/>
          <w:jc w:val="center"/>
        </w:trPr>
        <w:tc>
          <w:tcPr>
            <w:tcW w:w="3397" w:type="dxa"/>
            <w:gridSpan w:val="3"/>
            <w:tcBorders>
              <w:right w:val="single" w:sz="2" w:space="0" w:color="auto"/>
            </w:tcBorders>
            <w:shd w:val="clear" w:color="auto" w:fill="auto"/>
            <w:vAlign w:val="center"/>
          </w:tcPr>
          <w:p w14:paraId="1D4D724B" w14:textId="6DE8F185" w:rsidR="008E648E" w:rsidRPr="00850EAE" w:rsidRDefault="008E648E" w:rsidP="00CA7C13">
            <w:pPr>
              <w:spacing w:before="60" w:after="60" w:line="240" w:lineRule="auto"/>
              <w:ind w:left="174" w:right="-9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F265627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CC3E4C5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22C21CC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2196CD9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4717D3A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0DDDCFB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A736AE4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8D88145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4E4291B" w14:textId="3872D131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009C028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11DA614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9794E85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DC60487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0A8A270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06C4BAD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59FED09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3554D29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A7DDE09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9BBC553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38DFAFC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8E27CB9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3D7A39F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2ACB925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74784A1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DB7D335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02E6402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EBF6CB5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00BA1647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7DF54FF2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4708F2EC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3D5C1E6D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12081B82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5C1410E2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08D892F5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778A8735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18720407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23" w:type="dxa"/>
            <w:tcBorders>
              <w:left w:val="single" w:sz="2" w:space="0" w:color="auto"/>
            </w:tcBorders>
          </w:tcPr>
          <w:p w14:paraId="6911391D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8E648E" w:rsidRPr="00850EAE" w14:paraId="676D55FC" w14:textId="77777777" w:rsidTr="00CA7C13">
        <w:trPr>
          <w:cantSplit/>
          <w:trHeight w:val="245"/>
          <w:jc w:val="center"/>
        </w:trPr>
        <w:tc>
          <w:tcPr>
            <w:tcW w:w="3397" w:type="dxa"/>
            <w:gridSpan w:val="3"/>
            <w:tcBorders>
              <w:right w:val="single" w:sz="2" w:space="0" w:color="auto"/>
            </w:tcBorders>
            <w:shd w:val="clear" w:color="auto" w:fill="auto"/>
            <w:vAlign w:val="center"/>
          </w:tcPr>
          <w:p w14:paraId="3B2D365E" w14:textId="1C8666B1" w:rsidR="008E648E" w:rsidRPr="00850EAE" w:rsidRDefault="008E648E" w:rsidP="00CA7C13">
            <w:pPr>
              <w:spacing w:before="60" w:after="60" w:line="240" w:lineRule="auto"/>
              <w:ind w:left="174" w:right="-9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08B757C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126FEE0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00C8F46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CE1373D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710EB97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F2ABDD3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5C10373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8AE044F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6E800A6" w14:textId="72F2B0C0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D6DB1C0" w14:textId="27D008EA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448FD98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F35B152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9E06F6E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21FA43A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2EC3A09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B7B3392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076731B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B2AB172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FE625B3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B412236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CCA57D2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997E3D7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30C6CB2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EB2CE58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CA2CC2D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C7FBBC1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B52BA0D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7FB83D84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5A1CE504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218AB23B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60E44ADD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3118DA6D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21804EC8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525B1790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0BA3BF0A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23E4A04D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23" w:type="dxa"/>
            <w:tcBorders>
              <w:left w:val="single" w:sz="2" w:space="0" w:color="auto"/>
            </w:tcBorders>
          </w:tcPr>
          <w:p w14:paraId="14E67042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8E648E" w:rsidRPr="00850EAE" w14:paraId="19D18151" w14:textId="77777777" w:rsidTr="00CA7C13">
        <w:trPr>
          <w:cantSplit/>
          <w:trHeight w:val="245"/>
          <w:jc w:val="center"/>
        </w:trPr>
        <w:tc>
          <w:tcPr>
            <w:tcW w:w="3397" w:type="dxa"/>
            <w:gridSpan w:val="3"/>
            <w:tcBorders>
              <w:right w:val="single" w:sz="2" w:space="0" w:color="auto"/>
            </w:tcBorders>
            <w:shd w:val="clear" w:color="auto" w:fill="auto"/>
            <w:vAlign w:val="center"/>
          </w:tcPr>
          <w:p w14:paraId="6888A5B9" w14:textId="6B1E5303" w:rsidR="008E648E" w:rsidRPr="00850EAE" w:rsidRDefault="008E648E" w:rsidP="00CA7C13">
            <w:pPr>
              <w:spacing w:before="60" w:after="60" w:line="240" w:lineRule="auto"/>
              <w:ind w:left="174" w:right="-9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D4A89BD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F930835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6AE85FD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056FF3F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48AE089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ED4E101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7C8B929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A740C8C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112289C" w14:textId="69E71A13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0ACA2AC" w14:textId="6373BB58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9E94439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4EB3134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DCB4585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A36F0E9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8C4DC34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340B49F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45E09CF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6AB2011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DFA0C28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CB14E85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91E250D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4802A4E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3E3D039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5B7E509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ADA6B4D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8534B6D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E81885C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2A59239D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38B810FB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087049F3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56D19DCF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429FE052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0A6D86A1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26D283FD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751E4EE8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26C61DDB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23" w:type="dxa"/>
            <w:tcBorders>
              <w:left w:val="single" w:sz="2" w:space="0" w:color="auto"/>
            </w:tcBorders>
          </w:tcPr>
          <w:p w14:paraId="197432E7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8E648E" w:rsidRPr="00850EAE" w14:paraId="4AD9CB0D" w14:textId="77777777" w:rsidTr="00C444A9">
        <w:trPr>
          <w:cantSplit/>
          <w:trHeight w:val="245"/>
          <w:jc w:val="center"/>
        </w:trPr>
        <w:tc>
          <w:tcPr>
            <w:tcW w:w="3397" w:type="dxa"/>
            <w:gridSpan w:val="3"/>
            <w:tcBorders>
              <w:right w:val="single" w:sz="2" w:space="0" w:color="auto"/>
            </w:tcBorders>
            <w:shd w:val="clear" w:color="auto" w:fill="auto"/>
            <w:vAlign w:val="center"/>
          </w:tcPr>
          <w:p w14:paraId="155AB926" w14:textId="05639B92" w:rsidR="008E648E" w:rsidRPr="00850EAE" w:rsidRDefault="008E648E" w:rsidP="00CA7C13">
            <w:pPr>
              <w:spacing w:before="60" w:after="60" w:line="240" w:lineRule="auto"/>
              <w:ind w:left="174" w:right="-9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47DAD89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4774C97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FC2254F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61E0344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870310D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316A88D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74CE132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B6808F0" w14:textId="5909E9AC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12BE4DC" w14:textId="716F61DA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BF7A78F" w14:textId="61E03573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6E3F869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2BD9781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E6A1503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6B51C89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D1484C5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7363A9C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6731943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89CE7B8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6726984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E46C778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C5F0A40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5193A48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3DD878B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4A5997D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FFE40E1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80BC3DE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665E41B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5DECAC16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5B929E62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22D30000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13B3D725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7551636E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4E606D9E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645A2D93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72933ECF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15DD864F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23" w:type="dxa"/>
            <w:tcBorders>
              <w:left w:val="single" w:sz="2" w:space="0" w:color="auto"/>
            </w:tcBorders>
          </w:tcPr>
          <w:p w14:paraId="6E7648F5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8E648E" w:rsidRPr="00850EAE" w14:paraId="1A8C26AB" w14:textId="77777777" w:rsidTr="00CA7C13">
        <w:trPr>
          <w:cantSplit/>
          <w:trHeight w:val="245"/>
          <w:jc w:val="center"/>
        </w:trPr>
        <w:tc>
          <w:tcPr>
            <w:tcW w:w="3397" w:type="dxa"/>
            <w:gridSpan w:val="3"/>
            <w:tcBorders>
              <w:right w:val="single" w:sz="2" w:space="0" w:color="auto"/>
            </w:tcBorders>
            <w:shd w:val="clear" w:color="auto" w:fill="auto"/>
            <w:vAlign w:val="center"/>
          </w:tcPr>
          <w:p w14:paraId="204F88DE" w14:textId="5953DEB8" w:rsidR="008E648E" w:rsidRPr="00850EAE" w:rsidRDefault="008E648E" w:rsidP="00CA7C13">
            <w:pPr>
              <w:spacing w:before="60" w:after="60" w:line="240" w:lineRule="auto"/>
              <w:ind w:left="174" w:right="-9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64269A4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CDB8CDF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DB82E1C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DCDE5FA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EFC80C2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7E4839E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49A2907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924C935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347E406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80397FE" w14:textId="43F65B1A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CEAAEA1" w14:textId="6C56408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23A6201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4CEA299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6408014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37E5776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0EDF553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3E9587A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9F42CBE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7654892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39DD0D2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860E293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7E11CE2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21DF121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1B84F77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6CD3EDA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AF11AFE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EA56E65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6B88F6B9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006E15D7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1A488BAF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6C23835A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297303AD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3C60DC57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6AF1BCEF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56EA1A07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6DF56C76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23" w:type="dxa"/>
            <w:tcBorders>
              <w:left w:val="single" w:sz="2" w:space="0" w:color="auto"/>
            </w:tcBorders>
          </w:tcPr>
          <w:p w14:paraId="7B4ED69C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DE452F" w:rsidRPr="00850EAE" w14:paraId="546B487F" w14:textId="77777777" w:rsidTr="00CA7C13">
        <w:trPr>
          <w:cantSplit/>
          <w:trHeight w:val="245"/>
          <w:jc w:val="center"/>
        </w:trPr>
        <w:tc>
          <w:tcPr>
            <w:tcW w:w="2265" w:type="dxa"/>
            <w:tcBorders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0DB43BAD" w14:textId="019418E8" w:rsidR="008E648E" w:rsidRPr="00850EAE" w:rsidRDefault="008E648E" w:rsidP="00CA7C13">
            <w:pPr>
              <w:spacing w:before="60" w:after="60" w:line="240" w:lineRule="auto"/>
              <w:ind w:right="-9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566" w:type="dxa"/>
            <w:tcBorders>
              <w:left w:val="single" w:sz="2" w:space="0" w:color="auto"/>
              <w:right w:val="single" w:sz="2" w:space="0" w:color="auto"/>
            </w:tcBorders>
            <w:shd w:val="clear" w:color="auto" w:fill="93E4F1"/>
            <w:vAlign w:val="center"/>
          </w:tcPr>
          <w:p w14:paraId="56620F3F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566" w:type="dxa"/>
            <w:tcBorders>
              <w:left w:val="single" w:sz="2" w:space="0" w:color="auto"/>
              <w:right w:val="single" w:sz="2" w:space="0" w:color="auto"/>
            </w:tcBorders>
            <w:shd w:val="clear" w:color="auto" w:fill="F8D0F3"/>
            <w:vAlign w:val="center"/>
          </w:tcPr>
          <w:p w14:paraId="0AEFD4F5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2DC97227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242D1005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6FCC5F17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0E68D5F1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66E43745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5C293F29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3568F3B8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165A9BEF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2D1CDB3E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4713B4F0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5A1125BD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5EE1B999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1499F8AD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71E5D35F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18EACB24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027FDFA6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7EB3A649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4CFF4D8F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794F4E46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727ABFC6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6A1C01F1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4F8373DC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01009BB0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0F615D79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254B96B8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5FE1D2D1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7561866F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</w:tcPr>
          <w:p w14:paraId="396F4510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</w:tcPr>
          <w:p w14:paraId="7CB950A6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</w:tcPr>
          <w:p w14:paraId="6C57E856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</w:tcPr>
          <w:p w14:paraId="03792B26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</w:tcPr>
          <w:p w14:paraId="5A7906AD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</w:tcPr>
          <w:p w14:paraId="70020BB0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</w:tcPr>
          <w:p w14:paraId="19874DE9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</w:tcPr>
          <w:p w14:paraId="76C49791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</w:tcPr>
          <w:p w14:paraId="6EF79128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23" w:type="dxa"/>
            <w:tcBorders>
              <w:left w:val="single" w:sz="2" w:space="0" w:color="auto"/>
            </w:tcBorders>
            <w:shd w:val="clear" w:color="auto" w:fill="FFF2CC" w:themeFill="accent4" w:themeFillTint="33"/>
          </w:tcPr>
          <w:p w14:paraId="2A88928F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8E648E" w:rsidRPr="00850EAE" w14:paraId="30D6CE28" w14:textId="77777777" w:rsidTr="00CA7C13">
        <w:trPr>
          <w:cantSplit/>
          <w:trHeight w:val="245"/>
          <w:jc w:val="center"/>
        </w:trPr>
        <w:tc>
          <w:tcPr>
            <w:tcW w:w="3397" w:type="dxa"/>
            <w:gridSpan w:val="3"/>
            <w:tcBorders>
              <w:right w:val="single" w:sz="2" w:space="0" w:color="auto"/>
            </w:tcBorders>
            <w:shd w:val="clear" w:color="auto" w:fill="auto"/>
            <w:vAlign w:val="center"/>
          </w:tcPr>
          <w:p w14:paraId="32C91418" w14:textId="298C2A84" w:rsidR="008E648E" w:rsidRPr="00850EAE" w:rsidRDefault="008E648E" w:rsidP="00CA7C13">
            <w:pPr>
              <w:spacing w:before="60" w:after="60" w:line="240" w:lineRule="auto"/>
              <w:ind w:left="174" w:right="-9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7149C08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CB2CB68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23208DC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48A9C9E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4A711D1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8637683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AC65589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5CC295C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45B77ED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414A034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652D451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2A7F0B5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FCA1BF5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79F556E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69D251E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5A5C6AA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3C34EA2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6AC85D4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396DBED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D7FD8A2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CA687E7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BB8ACF2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6CF757E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FDB1161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2368F55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225623C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F364DAC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114EA0F7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1081DBB5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60D6562A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19B477EE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3B69A3CD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5EBDCE1B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3298CB75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2AC225B1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752CB723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23" w:type="dxa"/>
            <w:tcBorders>
              <w:left w:val="single" w:sz="2" w:space="0" w:color="auto"/>
            </w:tcBorders>
          </w:tcPr>
          <w:p w14:paraId="4F7AB0A0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8E648E" w:rsidRPr="00850EAE" w14:paraId="501A1A72" w14:textId="77777777" w:rsidTr="00CA7C13">
        <w:trPr>
          <w:cantSplit/>
          <w:trHeight w:val="245"/>
          <w:jc w:val="center"/>
        </w:trPr>
        <w:tc>
          <w:tcPr>
            <w:tcW w:w="3397" w:type="dxa"/>
            <w:gridSpan w:val="3"/>
            <w:tcBorders>
              <w:right w:val="single" w:sz="2" w:space="0" w:color="auto"/>
            </w:tcBorders>
            <w:shd w:val="clear" w:color="auto" w:fill="auto"/>
            <w:vAlign w:val="center"/>
          </w:tcPr>
          <w:p w14:paraId="3BAF9AD1" w14:textId="0147C035" w:rsidR="008E648E" w:rsidRPr="00850EAE" w:rsidRDefault="008E648E" w:rsidP="00CA7C13">
            <w:pPr>
              <w:spacing w:before="60" w:after="60" w:line="240" w:lineRule="auto"/>
              <w:ind w:left="174" w:right="-9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AD305F0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C97A300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0551689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B4E5006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660D03E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B21C119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8F9CF8C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29C0441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65BF5A6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0EBB874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E0FE7C5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33B6228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8318BFF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FD48C08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80CD2F2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F053EB1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742EFA8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DF0D47A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B141AFF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D5C77D7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F6E265C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FC25431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D249B31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06273E8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C053B3D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FBE503A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3189C56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02324BDD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5E950EBC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17633E02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554E98EF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434DEA3B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1F1FB85F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1EF0CD4F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17011D67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20D1B9C2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23" w:type="dxa"/>
            <w:tcBorders>
              <w:left w:val="single" w:sz="2" w:space="0" w:color="auto"/>
            </w:tcBorders>
          </w:tcPr>
          <w:p w14:paraId="28D009F1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8E648E" w:rsidRPr="00850EAE" w14:paraId="181B1046" w14:textId="77777777" w:rsidTr="00CA7C13">
        <w:trPr>
          <w:cantSplit/>
          <w:trHeight w:val="245"/>
          <w:jc w:val="center"/>
        </w:trPr>
        <w:tc>
          <w:tcPr>
            <w:tcW w:w="3397" w:type="dxa"/>
            <w:gridSpan w:val="3"/>
            <w:tcBorders>
              <w:right w:val="single" w:sz="2" w:space="0" w:color="auto"/>
            </w:tcBorders>
            <w:shd w:val="clear" w:color="auto" w:fill="auto"/>
            <w:vAlign w:val="center"/>
          </w:tcPr>
          <w:p w14:paraId="14757496" w14:textId="38A55D5A" w:rsidR="008E648E" w:rsidRPr="00850EAE" w:rsidRDefault="008E648E" w:rsidP="00CA7C13">
            <w:pPr>
              <w:spacing w:before="60" w:after="60" w:line="240" w:lineRule="auto"/>
              <w:ind w:left="174" w:right="-9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9066AEA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6409DB4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7EEBE41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D05C8D7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1F69216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B4F0F63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30E280D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1235875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4056343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DBDC43F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41EACF4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7DE0772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BD09586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C053237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E641743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0DD306C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09752DC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852A188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50BAF8F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C5AA990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D27BE06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8B1B54F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4857C55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FFF7A2F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6FF247B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527607F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2ADAB80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7B990C49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397954F7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7EBD58B9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4101BEF9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7B082368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02433B88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684F6F80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4A7569F4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156E8811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23" w:type="dxa"/>
            <w:tcBorders>
              <w:left w:val="single" w:sz="2" w:space="0" w:color="auto"/>
            </w:tcBorders>
          </w:tcPr>
          <w:p w14:paraId="4C66A029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8E648E" w:rsidRPr="00850EAE" w14:paraId="40007F9A" w14:textId="77777777" w:rsidTr="00CA7C13">
        <w:trPr>
          <w:cantSplit/>
          <w:trHeight w:val="245"/>
          <w:jc w:val="center"/>
        </w:trPr>
        <w:tc>
          <w:tcPr>
            <w:tcW w:w="3397" w:type="dxa"/>
            <w:gridSpan w:val="3"/>
            <w:tcBorders>
              <w:right w:val="single" w:sz="2" w:space="0" w:color="auto"/>
            </w:tcBorders>
            <w:shd w:val="clear" w:color="auto" w:fill="auto"/>
            <w:vAlign w:val="center"/>
          </w:tcPr>
          <w:p w14:paraId="614C1CED" w14:textId="3AFB0859" w:rsidR="008E648E" w:rsidRPr="00850EAE" w:rsidRDefault="008E648E" w:rsidP="00CA7C13">
            <w:pPr>
              <w:spacing w:before="60" w:after="60" w:line="240" w:lineRule="auto"/>
              <w:ind w:left="174" w:right="-9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FFEA596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7233E24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E13ABF8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3B9081C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C78EACC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5D458AC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E5A79AE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FFACEB8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3D93FC3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06FEA4B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07BF98B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F21091D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167592D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4D503AB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AFA754F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5734EC2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3A15A71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0178588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16A7C22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D291A5D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CE53ED9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1A8D53C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50946CD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FEDDE72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37B8930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54AE51B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5442197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21C95D19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4505473F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768B1A71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51826A18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132CFD1A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3FF694E1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71BA4BAF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12F67183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136D68AA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23" w:type="dxa"/>
            <w:tcBorders>
              <w:left w:val="single" w:sz="2" w:space="0" w:color="auto"/>
            </w:tcBorders>
          </w:tcPr>
          <w:p w14:paraId="6754EC77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8E648E" w:rsidRPr="00850EAE" w14:paraId="1E4ED9F1" w14:textId="77777777" w:rsidTr="00CA7C13">
        <w:trPr>
          <w:cantSplit/>
          <w:trHeight w:val="245"/>
          <w:jc w:val="center"/>
        </w:trPr>
        <w:tc>
          <w:tcPr>
            <w:tcW w:w="3397" w:type="dxa"/>
            <w:gridSpan w:val="3"/>
            <w:tcBorders>
              <w:right w:val="single" w:sz="2" w:space="0" w:color="auto"/>
            </w:tcBorders>
            <w:shd w:val="clear" w:color="auto" w:fill="auto"/>
            <w:vAlign w:val="center"/>
          </w:tcPr>
          <w:p w14:paraId="6E2BFFC6" w14:textId="4B7BFFF8" w:rsidR="008E648E" w:rsidRPr="00850EAE" w:rsidRDefault="008E648E" w:rsidP="00CA7C13">
            <w:pPr>
              <w:spacing w:before="60" w:after="60" w:line="240" w:lineRule="auto"/>
              <w:ind w:left="174" w:right="-9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9003E0D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9593A97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F29595E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05652ED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AB81786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36B7030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BBB8255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383C6C0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16CA5B8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01E41F5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3D5441A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7A242BC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6E6DCFF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1B8ED0B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E6A80A3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6D5A52F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D2EF036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CC23671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1AF330B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945E3FF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9486D8D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A9F91BD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6A6DF7E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AD8CAD4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9E9E9A0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DB48B51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251ADB8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62823918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38D531F9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65EAF8A5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0251ADF5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128B4595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03F913BE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05770365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41C9E2FA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79156DE1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23" w:type="dxa"/>
            <w:tcBorders>
              <w:left w:val="single" w:sz="2" w:space="0" w:color="auto"/>
            </w:tcBorders>
          </w:tcPr>
          <w:p w14:paraId="46254181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8E648E" w:rsidRPr="00850EAE" w14:paraId="5123EAD6" w14:textId="77777777" w:rsidTr="00CA7C13">
        <w:trPr>
          <w:cantSplit/>
          <w:trHeight w:val="245"/>
          <w:jc w:val="center"/>
        </w:trPr>
        <w:tc>
          <w:tcPr>
            <w:tcW w:w="3397" w:type="dxa"/>
            <w:gridSpan w:val="3"/>
            <w:tcBorders>
              <w:right w:val="single" w:sz="2" w:space="0" w:color="auto"/>
            </w:tcBorders>
            <w:shd w:val="clear" w:color="auto" w:fill="auto"/>
            <w:vAlign w:val="center"/>
          </w:tcPr>
          <w:p w14:paraId="520BB17D" w14:textId="6F17AB6D" w:rsidR="008E648E" w:rsidRPr="00850EAE" w:rsidRDefault="008E648E" w:rsidP="00CA7C13">
            <w:pPr>
              <w:spacing w:before="60" w:after="60" w:line="240" w:lineRule="auto"/>
              <w:ind w:left="174" w:right="-9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5A4F86E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4DB5CA4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E7DE0C3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E2462DF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4F1CA2C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AE5C691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BFF4E37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C686DE4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D4CC2D5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4DB3ABA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968A0C7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DECB666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D1E6B86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30FF948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6DAED89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7D78B51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3088782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9433B0E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33D3DBC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F76313C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44B9FC5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43CFB4B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28144F7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43F6D9A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05C9DCA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C1E16FE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964C220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397813C7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4E9B7E14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3E40955D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4EAEF14B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286BA24A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443DB4C5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0E4CB2C6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2F731B2A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6DE5EDCD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23" w:type="dxa"/>
            <w:tcBorders>
              <w:left w:val="single" w:sz="2" w:space="0" w:color="auto"/>
            </w:tcBorders>
          </w:tcPr>
          <w:p w14:paraId="28E0BF9E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8E648E" w:rsidRPr="00850EAE" w14:paraId="47EB7FDC" w14:textId="77777777" w:rsidTr="00CA7C13">
        <w:trPr>
          <w:cantSplit/>
          <w:trHeight w:val="245"/>
          <w:jc w:val="center"/>
        </w:trPr>
        <w:tc>
          <w:tcPr>
            <w:tcW w:w="3397" w:type="dxa"/>
            <w:gridSpan w:val="3"/>
            <w:tcBorders>
              <w:right w:val="single" w:sz="2" w:space="0" w:color="auto"/>
            </w:tcBorders>
            <w:shd w:val="clear" w:color="auto" w:fill="auto"/>
            <w:vAlign w:val="center"/>
          </w:tcPr>
          <w:p w14:paraId="69F4F6CC" w14:textId="7A1868BC" w:rsidR="008E648E" w:rsidRPr="00850EAE" w:rsidRDefault="008E648E" w:rsidP="00CA7C13">
            <w:pPr>
              <w:spacing w:before="60" w:after="60" w:line="240" w:lineRule="auto"/>
              <w:ind w:left="174" w:right="-9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5ACCEE4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189F86B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50BD074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148B2BB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CFD84F0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4E1DAFB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79AA952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35E9C57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FA0584C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5683946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A69E7DB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BF08397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4F51931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9D41E68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99F38B2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C4EF85A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C9A7FEB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E2A3183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3BA51F1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DE68535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F91296F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EEF3F5F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B5EF441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4CD4C29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2EFA5F9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EBF1C92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4B7E214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4D691FB0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54F177AE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4E8938C2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01534F8F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741FD5B2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04560913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73A6E335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64676921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6E390102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23" w:type="dxa"/>
            <w:tcBorders>
              <w:left w:val="single" w:sz="2" w:space="0" w:color="auto"/>
            </w:tcBorders>
          </w:tcPr>
          <w:p w14:paraId="1BE8AAC1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8E648E" w:rsidRPr="00850EAE" w14:paraId="357E1A60" w14:textId="77777777" w:rsidTr="00CA7C13">
        <w:trPr>
          <w:cantSplit/>
          <w:trHeight w:val="245"/>
          <w:jc w:val="center"/>
        </w:trPr>
        <w:tc>
          <w:tcPr>
            <w:tcW w:w="3397" w:type="dxa"/>
            <w:gridSpan w:val="3"/>
            <w:tcBorders>
              <w:right w:val="single" w:sz="2" w:space="0" w:color="auto"/>
            </w:tcBorders>
            <w:shd w:val="clear" w:color="auto" w:fill="auto"/>
            <w:vAlign w:val="center"/>
          </w:tcPr>
          <w:p w14:paraId="3094FB48" w14:textId="1576E31E" w:rsidR="008E648E" w:rsidRPr="00850EAE" w:rsidRDefault="008E648E" w:rsidP="00CA7C13">
            <w:pPr>
              <w:spacing w:before="60" w:after="60" w:line="240" w:lineRule="auto"/>
              <w:ind w:left="174" w:right="-9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E78C342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9E7AD77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7F69D0D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AF3C800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54C7E65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299ACBA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C8432B6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69A5379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9811D68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951C718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14FB2EC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98FBAFC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A0538AD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55C2A9A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BDB230D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0DC59AD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0692547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CC7F021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D540BF0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C5ACA09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2057890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6EEF61F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864B383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A47A7E4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A00C6F9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ADDFCB8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1351CE0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5DA184EE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18758A36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7043F4BC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7A10B632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6E2A9D90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73EB91D3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2F4636E0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33B40685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1C6AD94F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23" w:type="dxa"/>
            <w:tcBorders>
              <w:left w:val="single" w:sz="2" w:space="0" w:color="auto"/>
            </w:tcBorders>
          </w:tcPr>
          <w:p w14:paraId="4A1F7FFE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DE452F" w:rsidRPr="00850EAE" w14:paraId="4F8FB251" w14:textId="77777777" w:rsidTr="00CA7C13">
        <w:trPr>
          <w:cantSplit/>
          <w:trHeight w:val="245"/>
          <w:jc w:val="center"/>
        </w:trPr>
        <w:tc>
          <w:tcPr>
            <w:tcW w:w="2265" w:type="dxa"/>
            <w:tcBorders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41C6AC51" w14:textId="748CFB0B" w:rsidR="008E648E" w:rsidRPr="00850EAE" w:rsidRDefault="008E648E" w:rsidP="00CA7C13">
            <w:pPr>
              <w:spacing w:before="60" w:after="60" w:line="240" w:lineRule="auto"/>
              <w:ind w:right="-9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566" w:type="dxa"/>
            <w:tcBorders>
              <w:left w:val="single" w:sz="2" w:space="0" w:color="auto"/>
              <w:right w:val="single" w:sz="2" w:space="0" w:color="auto"/>
            </w:tcBorders>
            <w:shd w:val="clear" w:color="auto" w:fill="93E4F1"/>
            <w:vAlign w:val="center"/>
          </w:tcPr>
          <w:p w14:paraId="7DCD784A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566" w:type="dxa"/>
            <w:tcBorders>
              <w:left w:val="single" w:sz="2" w:space="0" w:color="auto"/>
              <w:right w:val="single" w:sz="2" w:space="0" w:color="auto"/>
            </w:tcBorders>
            <w:shd w:val="clear" w:color="auto" w:fill="F8D0F3"/>
            <w:vAlign w:val="center"/>
          </w:tcPr>
          <w:p w14:paraId="4E8C990E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02D896C4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4A1C872A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437A254F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3FF62A61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61C4AD8B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51429353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021AAB3A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54277BE7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09C930BA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065F17F4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0926B0F4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2C5F34CB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5B791368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4EEA5772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0F298204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466D7F83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71C196EF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2AC84091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5F61CA53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459BAF37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009D9B63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395EE69A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08C18049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02632366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3051C058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4B4CC3F7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5B06BCF6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</w:tcPr>
          <w:p w14:paraId="2C8C083A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</w:tcPr>
          <w:p w14:paraId="13247144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</w:tcPr>
          <w:p w14:paraId="7819E929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</w:tcPr>
          <w:p w14:paraId="1512B139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</w:tcPr>
          <w:p w14:paraId="09259DC5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</w:tcPr>
          <w:p w14:paraId="03223BAD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</w:tcPr>
          <w:p w14:paraId="53581CA9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</w:tcPr>
          <w:p w14:paraId="76505DCE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2CC" w:themeFill="accent4" w:themeFillTint="33"/>
          </w:tcPr>
          <w:p w14:paraId="042B9396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23" w:type="dxa"/>
            <w:tcBorders>
              <w:left w:val="single" w:sz="2" w:space="0" w:color="auto"/>
            </w:tcBorders>
            <w:shd w:val="clear" w:color="auto" w:fill="FFF2CC" w:themeFill="accent4" w:themeFillTint="33"/>
          </w:tcPr>
          <w:p w14:paraId="16C99CC3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8E648E" w:rsidRPr="00850EAE" w14:paraId="5039EC1C" w14:textId="77777777" w:rsidTr="00CA7C13">
        <w:trPr>
          <w:cantSplit/>
          <w:trHeight w:val="245"/>
          <w:jc w:val="center"/>
        </w:trPr>
        <w:tc>
          <w:tcPr>
            <w:tcW w:w="3397" w:type="dxa"/>
            <w:gridSpan w:val="3"/>
            <w:tcBorders>
              <w:right w:val="single" w:sz="2" w:space="0" w:color="auto"/>
            </w:tcBorders>
            <w:shd w:val="clear" w:color="auto" w:fill="auto"/>
            <w:vAlign w:val="center"/>
          </w:tcPr>
          <w:p w14:paraId="56B8A038" w14:textId="5F87C3D0" w:rsidR="008E648E" w:rsidRPr="00850EAE" w:rsidRDefault="008E648E" w:rsidP="00CA7C13">
            <w:pPr>
              <w:spacing w:before="60" w:after="60" w:line="240" w:lineRule="auto"/>
              <w:ind w:left="174" w:right="-9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3E77989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22E338A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17C2CDF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3D22487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FD02DC1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0780F5F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8F26336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5D4F532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5CF4C31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CAAC326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E0D705A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49C2DF2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69B837D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71045CD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65298D3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9BD97D8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976EDFF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2950FC8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B8B0B5A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03F4F2C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7CCFC6F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DFD2A08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4424A7A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E2FEE6D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FDAD012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86D21C6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DB57D9A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56A03A29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5BE42018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59B01375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52E74811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0DC4A8D8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4C8E12D3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017516E0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03FB4A46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5A5D0A10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23" w:type="dxa"/>
            <w:tcBorders>
              <w:left w:val="single" w:sz="2" w:space="0" w:color="auto"/>
            </w:tcBorders>
          </w:tcPr>
          <w:p w14:paraId="3E57FAB6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8E648E" w:rsidRPr="00850EAE" w14:paraId="1AA93552" w14:textId="77777777" w:rsidTr="00CA7C13">
        <w:trPr>
          <w:cantSplit/>
          <w:trHeight w:val="245"/>
          <w:jc w:val="center"/>
        </w:trPr>
        <w:tc>
          <w:tcPr>
            <w:tcW w:w="3397" w:type="dxa"/>
            <w:gridSpan w:val="3"/>
            <w:tcBorders>
              <w:right w:val="single" w:sz="2" w:space="0" w:color="auto"/>
            </w:tcBorders>
            <w:shd w:val="clear" w:color="auto" w:fill="auto"/>
            <w:vAlign w:val="center"/>
          </w:tcPr>
          <w:p w14:paraId="5923DFC3" w14:textId="766FF546" w:rsidR="008E648E" w:rsidRPr="00850EAE" w:rsidRDefault="008E648E" w:rsidP="00CA7C13">
            <w:pPr>
              <w:spacing w:before="60" w:after="60" w:line="240" w:lineRule="auto"/>
              <w:ind w:left="174" w:right="-9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04C23C4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404ED93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C1ACBF0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B0E7E1E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6092D21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914F181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381A347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F61A439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FE5F8D9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4886403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F71B65D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86DB726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417EA79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48AEA3D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0490E89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DBF7895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581CBAA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F6F02F0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0D0844A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A6FA8DA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8ADA637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8CE43F5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C11B56A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E69922C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319AD21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B138A4D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7AD9878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19BF0E09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518A2BF6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3CC55B27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7A46B863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061CAA46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14BD0019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31B96931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310559CA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35525DD2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23" w:type="dxa"/>
            <w:tcBorders>
              <w:left w:val="single" w:sz="2" w:space="0" w:color="auto"/>
            </w:tcBorders>
          </w:tcPr>
          <w:p w14:paraId="33E6070C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8E648E" w:rsidRPr="00850EAE" w14:paraId="0EDEA5CB" w14:textId="77777777" w:rsidTr="00CA7C13">
        <w:trPr>
          <w:cantSplit/>
          <w:trHeight w:val="245"/>
          <w:jc w:val="center"/>
        </w:trPr>
        <w:tc>
          <w:tcPr>
            <w:tcW w:w="3397" w:type="dxa"/>
            <w:gridSpan w:val="3"/>
            <w:tcBorders>
              <w:right w:val="single" w:sz="2" w:space="0" w:color="auto"/>
            </w:tcBorders>
            <w:shd w:val="clear" w:color="auto" w:fill="auto"/>
            <w:vAlign w:val="center"/>
          </w:tcPr>
          <w:p w14:paraId="686F5C16" w14:textId="40218227" w:rsidR="008E648E" w:rsidRPr="00850EAE" w:rsidRDefault="008E648E" w:rsidP="00CA7C13">
            <w:pPr>
              <w:spacing w:before="60" w:after="60" w:line="240" w:lineRule="auto"/>
              <w:ind w:left="174" w:right="-9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32C94E8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05944C0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BAF43A1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DC25513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3468ECB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4E0FA3C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5EC8645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DE7E0EE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3ACD877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8F90415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41E4B9C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9475911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130C044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64C9112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2664B5E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965FC56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88E4902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593B370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E577DC4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D80BD3D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EE8C2B9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2830CD3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88FB76B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C7C699F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BECEC39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B2F4376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F3BF056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698017B7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721AA6B6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037A8F27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0FD2888A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1ACCC08B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3C0366FE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6992F796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4631231D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661CDF68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23" w:type="dxa"/>
            <w:tcBorders>
              <w:left w:val="single" w:sz="2" w:space="0" w:color="auto"/>
            </w:tcBorders>
          </w:tcPr>
          <w:p w14:paraId="7CB38ABE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8E648E" w:rsidRPr="00850EAE" w14:paraId="09EA8585" w14:textId="77777777" w:rsidTr="00CA7C13">
        <w:trPr>
          <w:cantSplit/>
          <w:trHeight w:val="245"/>
          <w:jc w:val="center"/>
        </w:trPr>
        <w:tc>
          <w:tcPr>
            <w:tcW w:w="3397" w:type="dxa"/>
            <w:gridSpan w:val="3"/>
            <w:tcBorders>
              <w:right w:val="single" w:sz="2" w:space="0" w:color="auto"/>
            </w:tcBorders>
            <w:shd w:val="clear" w:color="auto" w:fill="auto"/>
            <w:vAlign w:val="center"/>
          </w:tcPr>
          <w:p w14:paraId="0E8B1F83" w14:textId="608AF898" w:rsidR="008E648E" w:rsidRPr="00850EAE" w:rsidRDefault="008E648E" w:rsidP="00CA7C13">
            <w:pPr>
              <w:spacing w:before="60" w:after="60" w:line="240" w:lineRule="auto"/>
              <w:ind w:left="174" w:right="-9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A449200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3A1C054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F5BFE13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72F1B82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53F26C4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2BEED32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19E4F48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1547F3B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1A1F7F1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DB1958B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0C2C9CA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BC43CF3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26305B4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BDE928C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4A8DBA1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CFE7000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81B98E6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5C594C9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7E9A5B4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986DD8E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5EE7178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783DD1D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8C6772E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0D6EACA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FFA215F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9DF191F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ED38B68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44980A1E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17C90C20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16E2D855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1791EAE8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53ED7855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582E3B9B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00B18447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352C388A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7C81C811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23" w:type="dxa"/>
            <w:tcBorders>
              <w:left w:val="single" w:sz="2" w:space="0" w:color="auto"/>
            </w:tcBorders>
          </w:tcPr>
          <w:p w14:paraId="19E539E3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8E648E" w:rsidRPr="00850EAE" w14:paraId="27281A76" w14:textId="77777777" w:rsidTr="00CA7C13">
        <w:trPr>
          <w:cantSplit/>
          <w:trHeight w:val="245"/>
          <w:jc w:val="center"/>
        </w:trPr>
        <w:tc>
          <w:tcPr>
            <w:tcW w:w="3397" w:type="dxa"/>
            <w:gridSpan w:val="3"/>
            <w:tcBorders>
              <w:right w:val="single" w:sz="2" w:space="0" w:color="auto"/>
            </w:tcBorders>
            <w:shd w:val="clear" w:color="auto" w:fill="auto"/>
            <w:vAlign w:val="center"/>
          </w:tcPr>
          <w:p w14:paraId="051100CF" w14:textId="4E6FC4AC" w:rsidR="008E648E" w:rsidRPr="00850EAE" w:rsidRDefault="008E648E" w:rsidP="00CA7C13">
            <w:pPr>
              <w:spacing w:before="60" w:after="60" w:line="240" w:lineRule="auto"/>
              <w:ind w:left="174" w:right="-9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858AF3B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D4766D0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740277C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3378582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4098E4F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DA574D8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F805DF5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AA15187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9C1737F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D78A59A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875F650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0772E28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7329F3B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C136715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F6689DC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BC3B914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EA00D5B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D2D34C6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A4E6C2A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D98781A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D44460D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F403AF0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E21D756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34EE965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55C716E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678431C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EB351D9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10579D5E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0C3CE715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1779D27E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378CF8A7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362BE015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4C404F0F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5A25CC96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77268409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1BA43C8A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23" w:type="dxa"/>
            <w:tcBorders>
              <w:left w:val="single" w:sz="2" w:space="0" w:color="auto"/>
            </w:tcBorders>
          </w:tcPr>
          <w:p w14:paraId="06B349EF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8E648E" w:rsidRPr="00850EAE" w14:paraId="269F26D8" w14:textId="77777777" w:rsidTr="00CA7C13">
        <w:trPr>
          <w:cantSplit/>
          <w:trHeight w:val="245"/>
          <w:jc w:val="center"/>
        </w:trPr>
        <w:tc>
          <w:tcPr>
            <w:tcW w:w="3397" w:type="dxa"/>
            <w:gridSpan w:val="3"/>
            <w:tcBorders>
              <w:right w:val="single" w:sz="2" w:space="0" w:color="auto"/>
            </w:tcBorders>
            <w:shd w:val="clear" w:color="auto" w:fill="auto"/>
            <w:vAlign w:val="center"/>
          </w:tcPr>
          <w:p w14:paraId="488BE307" w14:textId="30D8D214" w:rsidR="008E648E" w:rsidRPr="00850EAE" w:rsidRDefault="008E648E" w:rsidP="00CA7C13">
            <w:pPr>
              <w:spacing w:before="60" w:after="60" w:line="240" w:lineRule="auto"/>
              <w:ind w:left="174" w:right="-9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9916C4B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AF4508A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9C28910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710F6DE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0DB6423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B9D631E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FF0258E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ADD8025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E89D0D4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81D1022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E00CE40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FF56EA7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5A2CAD1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14B9F14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D226C26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C9BDC40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25D5E83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2FFAA93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53F7ADA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F58F8E7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3518B90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A63DE64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4577C51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B490F08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CD29D6A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6EDE0EB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EDA897C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30D94C64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1B5452DA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0CFB235B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19880957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12DB19B0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7A75288F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7BA1FBEB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104A5DE3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10007627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23" w:type="dxa"/>
            <w:tcBorders>
              <w:left w:val="single" w:sz="2" w:space="0" w:color="auto"/>
            </w:tcBorders>
          </w:tcPr>
          <w:p w14:paraId="7CC181D8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8E648E" w:rsidRPr="00850EAE" w14:paraId="216C4C5E" w14:textId="77777777" w:rsidTr="00CA7C13">
        <w:trPr>
          <w:cantSplit/>
          <w:trHeight w:val="245"/>
          <w:jc w:val="center"/>
        </w:trPr>
        <w:tc>
          <w:tcPr>
            <w:tcW w:w="3397" w:type="dxa"/>
            <w:gridSpan w:val="3"/>
            <w:tcBorders>
              <w:right w:val="single" w:sz="2" w:space="0" w:color="auto"/>
            </w:tcBorders>
            <w:shd w:val="clear" w:color="auto" w:fill="auto"/>
            <w:vAlign w:val="center"/>
          </w:tcPr>
          <w:p w14:paraId="42A1EB2F" w14:textId="090009B5" w:rsidR="008E648E" w:rsidRPr="00850EAE" w:rsidRDefault="008E648E" w:rsidP="00CA7C13">
            <w:pPr>
              <w:spacing w:before="60" w:after="60" w:line="240" w:lineRule="auto"/>
              <w:ind w:left="174" w:right="-9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8C84530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613177C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578A9BD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114B29E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2153417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27BFDEC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9C8F69D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DA9D87E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7E34ECF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65350C3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54E2275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18C9F46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AC6FFD2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F50E864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DF01AA5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F3B0F60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7C98AC6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9DDB0E9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8D8B277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C432E35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850A330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8912CB3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46C94B6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491E11D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B75C497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003B165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8B92FAF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136704B3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722BFC60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1C7DD54E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226CD081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43879D0F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44A12B21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7600734B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0A53EA14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5047AF0C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23" w:type="dxa"/>
            <w:tcBorders>
              <w:left w:val="single" w:sz="2" w:space="0" w:color="auto"/>
            </w:tcBorders>
          </w:tcPr>
          <w:p w14:paraId="69133886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8E648E" w:rsidRPr="00850EAE" w14:paraId="3ED9F3F6" w14:textId="77777777" w:rsidTr="00CA7C13">
        <w:trPr>
          <w:cantSplit/>
          <w:trHeight w:val="245"/>
          <w:jc w:val="center"/>
        </w:trPr>
        <w:tc>
          <w:tcPr>
            <w:tcW w:w="3397" w:type="dxa"/>
            <w:gridSpan w:val="3"/>
            <w:tcBorders>
              <w:right w:val="single" w:sz="2" w:space="0" w:color="auto"/>
            </w:tcBorders>
            <w:shd w:val="clear" w:color="auto" w:fill="auto"/>
            <w:vAlign w:val="center"/>
          </w:tcPr>
          <w:p w14:paraId="52BA63E6" w14:textId="61812052" w:rsidR="008E648E" w:rsidRPr="00850EAE" w:rsidRDefault="008E648E" w:rsidP="00CA7C13">
            <w:pPr>
              <w:spacing w:before="60" w:after="60" w:line="240" w:lineRule="auto"/>
              <w:ind w:left="174" w:right="-9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3975FC5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141F403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A3B0311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4F14CEA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8206728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E221B35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D7AAA80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5EBE011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4FFD7C7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6059A79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004021B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4D179BC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337F66A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4F5355B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E0CDB57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E479F67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CBB0391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D84A0A7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413EB62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B39B15F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F5647C7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C0C74F5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4EFC8C6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DF631D0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8E1E942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DBE43A6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735F365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6BC75D74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5A591D68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27C9F8C6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0A597D2E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2623F87F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4D00EF1C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37E1F03F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71CA6A04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tcBorders>
              <w:left w:val="single" w:sz="2" w:space="0" w:color="auto"/>
              <w:right w:val="single" w:sz="2" w:space="0" w:color="auto"/>
            </w:tcBorders>
          </w:tcPr>
          <w:p w14:paraId="7D520014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23" w:type="dxa"/>
            <w:tcBorders>
              <w:left w:val="single" w:sz="2" w:space="0" w:color="auto"/>
            </w:tcBorders>
          </w:tcPr>
          <w:p w14:paraId="4DD9FD5F" w14:textId="77777777" w:rsidR="008E648E" w:rsidRPr="00850EAE" w:rsidRDefault="008E648E" w:rsidP="00CA7C13">
            <w:pPr>
              <w:spacing w:before="60" w:after="60" w:line="240" w:lineRule="auto"/>
              <w:ind w:left="-105" w:right="-9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</w:tbl>
    <w:p w14:paraId="3747E136" w14:textId="37FB2AD1" w:rsidR="009A0ECA" w:rsidRPr="009A0ECA" w:rsidRDefault="009A0ECA" w:rsidP="003E178B">
      <w:pPr>
        <w:rPr>
          <w:sz w:val="2"/>
          <w:szCs w:val="2"/>
        </w:rPr>
      </w:pPr>
    </w:p>
    <w:sectPr w:rsidR="009A0ECA" w:rsidRPr="009A0ECA" w:rsidSect="003D465D">
      <w:headerReference w:type="default" r:id="rId8"/>
      <w:footerReference w:type="default" r:id="rId9"/>
      <w:pgSz w:w="16838" w:h="11906" w:orient="landscape" w:code="9"/>
      <w:pgMar w:top="624" w:right="720" w:bottom="624" w:left="720" w:header="448" w:footer="28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502BBA" w14:textId="77777777" w:rsidR="008D244A" w:rsidRDefault="008D244A" w:rsidP="00025008">
      <w:pPr>
        <w:spacing w:after="0" w:line="240" w:lineRule="auto"/>
      </w:pPr>
      <w:r>
        <w:separator/>
      </w:r>
    </w:p>
  </w:endnote>
  <w:endnote w:type="continuationSeparator" w:id="0">
    <w:p w14:paraId="03265E56" w14:textId="77777777" w:rsidR="008D244A" w:rsidRDefault="008D244A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EE04CC" w14:textId="71966F4A" w:rsidR="00096E54" w:rsidRDefault="00096E54" w:rsidP="00025008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DDA19B" w14:textId="77777777" w:rsidR="008D244A" w:rsidRDefault="008D244A" w:rsidP="00025008">
      <w:pPr>
        <w:spacing w:after="0" w:line="240" w:lineRule="auto"/>
      </w:pPr>
      <w:r>
        <w:separator/>
      </w:r>
    </w:p>
  </w:footnote>
  <w:footnote w:type="continuationSeparator" w:id="0">
    <w:p w14:paraId="7F0556EC" w14:textId="77777777" w:rsidR="008D244A" w:rsidRDefault="008D244A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6A1CD1" w14:textId="2BB1B991" w:rsidR="00096E54" w:rsidRPr="002C01F7" w:rsidRDefault="00096E54" w:rsidP="00025008">
    <w:pPr>
      <w:pStyle w:val="Header"/>
      <w:tabs>
        <w:tab w:val="clear" w:pos="9360"/>
      </w:tabs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3831D8F"/>
    <w:multiLevelType w:val="hybridMultilevel"/>
    <w:tmpl w:val="7C240EB2"/>
    <w:lvl w:ilvl="0" w:tplc="14090001">
      <w:start w:val="1"/>
      <w:numFmt w:val="bullet"/>
      <w:lvlText w:val=""/>
      <w:lvlJc w:val="left"/>
      <w:pPr>
        <w:ind w:left="615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335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055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775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495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215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935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655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375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tKwFADiTiTAtAAAA"/>
  </w:docVars>
  <w:rsids>
    <w:rsidRoot w:val="00025008"/>
    <w:rsid w:val="0001479A"/>
    <w:rsid w:val="00025008"/>
    <w:rsid w:val="0003057B"/>
    <w:rsid w:val="0004558F"/>
    <w:rsid w:val="00076830"/>
    <w:rsid w:val="00096E54"/>
    <w:rsid w:val="00134413"/>
    <w:rsid w:val="0018020B"/>
    <w:rsid w:val="001A0C86"/>
    <w:rsid w:val="001E17A1"/>
    <w:rsid w:val="001F359D"/>
    <w:rsid w:val="00241AA5"/>
    <w:rsid w:val="00281C84"/>
    <w:rsid w:val="002B0324"/>
    <w:rsid w:val="002B7EC8"/>
    <w:rsid w:val="002C01F7"/>
    <w:rsid w:val="002C397E"/>
    <w:rsid w:val="00326E95"/>
    <w:rsid w:val="003369DC"/>
    <w:rsid w:val="003D465D"/>
    <w:rsid w:val="003E178B"/>
    <w:rsid w:val="004624FD"/>
    <w:rsid w:val="00462DDA"/>
    <w:rsid w:val="004A6E64"/>
    <w:rsid w:val="004B6A70"/>
    <w:rsid w:val="004D21B8"/>
    <w:rsid w:val="004E1E50"/>
    <w:rsid w:val="004F3E57"/>
    <w:rsid w:val="00551D5D"/>
    <w:rsid w:val="005F0027"/>
    <w:rsid w:val="005F2A8E"/>
    <w:rsid w:val="005F2B1B"/>
    <w:rsid w:val="005F6B7F"/>
    <w:rsid w:val="00614671"/>
    <w:rsid w:val="00653595"/>
    <w:rsid w:val="00681862"/>
    <w:rsid w:val="006A7763"/>
    <w:rsid w:val="006B33D7"/>
    <w:rsid w:val="00716AB3"/>
    <w:rsid w:val="00782B9B"/>
    <w:rsid w:val="007A0B79"/>
    <w:rsid w:val="008076C2"/>
    <w:rsid w:val="00822600"/>
    <w:rsid w:val="00830903"/>
    <w:rsid w:val="00850EAE"/>
    <w:rsid w:val="00862B37"/>
    <w:rsid w:val="00882F16"/>
    <w:rsid w:val="008C6E2C"/>
    <w:rsid w:val="008D244A"/>
    <w:rsid w:val="008E648E"/>
    <w:rsid w:val="00910B9A"/>
    <w:rsid w:val="00924D6B"/>
    <w:rsid w:val="00926C13"/>
    <w:rsid w:val="00943487"/>
    <w:rsid w:val="00955433"/>
    <w:rsid w:val="00955BCC"/>
    <w:rsid w:val="009563D2"/>
    <w:rsid w:val="009724DF"/>
    <w:rsid w:val="00981384"/>
    <w:rsid w:val="009A0ECA"/>
    <w:rsid w:val="009D61D6"/>
    <w:rsid w:val="00A16336"/>
    <w:rsid w:val="00A54A25"/>
    <w:rsid w:val="00A65756"/>
    <w:rsid w:val="00A66F94"/>
    <w:rsid w:val="00A83A36"/>
    <w:rsid w:val="00AD49A7"/>
    <w:rsid w:val="00AD728D"/>
    <w:rsid w:val="00B126C1"/>
    <w:rsid w:val="00B15AAB"/>
    <w:rsid w:val="00B24FCF"/>
    <w:rsid w:val="00B51010"/>
    <w:rsid w:val="00B72328"/>
    <w:rsid w:val="00B74AC4"/>
    <w:rsid w:val="00B93539"/>
    <w:rsid w:val="00B96987"/>
    <w:rsid w:val="00BA6BB1"/>
    <w:rsid w:val="00C05444"/>
    <w:rsid w:val="00C1590A"/>
    <w:rsid w:val="00C444A9"/>
    <w:rsid w:val="00C81159"/>
    <w:rsid w:val="00C84F0B"/>
    <w:rsid w:val="00C91BC2"/>
    <w:rsid w:val="00CC29CF"/>
    <w:rsid w:val="00CD1BA2"/>
    <w:rsid w:val="00CD667A"/>
    <w:rsid w:val="00CE1356"/>
    <w:rsid w:val="00D06D1B"/>
    <w:rsid w:val="00D215BB"/>
    <w:rsid w:val="00D32BF9"/>
    <w:rsid w:val="00D853F8"/>
    <w:rsid w:val="00DC7B74"/>
    <w:rsid w:val="00DE452F"/>
    <w:rsid w:val="00E11C79"/>
    <w:rsid w:val="00E35451"/>
    <w:rsid w:val="00EE33EB"/>
    <w:rsid w:val="00EF1F67"/>
    <w:rsid w:val="00EF2064"/>
    <w:rsid w:val="00F12C28"/>
    <w:rsid w:val="00F2260B"/>
    <w:rsid w:val="00F52FD5"/>
    <w:rsid w:val="00F576A8"/>
    <w:rsid w:val="00F7051F"/>
    <w:rsid w:val="00F74A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50E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003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9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97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9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14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62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419</Words>
  <Characters>239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Sue de Lautour</cp:lastModifiedBy>
  <cp:revision>22</cp:revision>
  <dcterms:created xsi:type="dcterms:W3CDTF">2020-10-29T22:04:00Z</dcterms:created>
  <dcterms:modified xsi:type="dcterms:W3CDTF">2020-10-29T22:26:00Z</dcterms:modified>
</cp:coreProperties>
</file>